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211][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2CCBEC8D"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the remaining issues in order to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211][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Hyperlink"/>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Heading1"/>
        <w:rPr>
          <w:rFonts w:cs="Arial"/>
          <w:sz w:val="28"/>
          <w:szCs w:val="28"/>
        </w:rPr>
      </w:pPr>
      <w:r w:rsidRPr="00B35F6B">
        <w:rPr>
          <w:rFonts w:cs="Arial"/>
          <w:sz w:val="28"/>
          <w:szCs w:val="28"/>
        </w:rPr>
        <w:t xml:space="preserve">Summary </w:t>
      </w:r>
    </w:p>
    <w:p w14:paraId="50175B8D" w14:textId="6D8D2032" w:rsidR="00E9222B" w:rsidRDefault="00E9222B" w:rsidP="00E9222B">
      <w:pPr>
        <w:pStyle w:val="Heading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ins w:id="4" w:author="LGE (Gyeong-Cheol)" w:date="2022-02-24T15:53:00Z">
              <w:r>
                <w:rPr>
                  <w:rFonts w:hint="eastAsia"/>
                  <w:lang w:eastAsia="ko-KR"/>
                </w:rPr>
                <w:t>Gyeong-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508EAB03" w:rsidR="00E9222B" w:rsidRDefault="004D0FA2" w:rsidP="00572BF2">
            <w:pPr>
              <w:pStyle w:val="TAC"/>
              <w:spacing w:before="20" w:after="20"/>
              <w:ind w:left="57" w:right="57"/>
              <w:jc w:val="left"/>
              <w:rPr>
                <w:lang w:eastAsia="zh-CN"/>
              </w:rPr>
            </w:pPr>
            <w:ins w:id="9" w:author="Intel" w:date="2022-02-27T11:51: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2128452E" w:rsidR="00E9222B" w:rsidRDefault="004D0FA2" w:rsidP="00572BF2">
            <w:pPr>
              <w:pStyle w:val="TAC"/>
              <w:spacing w:before="20" w:after="20"/>
              <w:ind w:left="57" w:right="57"/>
              <w:jc w:val="left"/>
              <w:rPr>
                <w:lang w:eastAsia="zh-CN"/>
              </w:rPr>
            </w:pPr>
            <w:ins w:id="10" w:author="Intel" w:date="2022-02-27T11:51: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66851579" w:rsidR="00E9222B" w:rsidRDefault="004D0FA2" w:rsidP="00572BF2">
            <w:pPr>
              <w:pStyle w:val="TAC"/>
              <w:spacing w:before="20" w:after="20"/>
              <w:ind w:left="57" w:right="57"/>
              <w:jc w:val="left"/>
              <w:rPr>
                <w:lang w:eastAsia="zh-CN"/>
              </w:rPr>
            </w:pPr>
            <w:ins w:id="11" w:author="Intel" w:date="2022-02-27T11:52:00Z">
              <w:r>
                <w:rPr>
                  <w:lang w:eastAsia="zh-CN"/>
                </w:rPr>
                <w:t>s</w:t>
              </w:r>
            </w:ins>
            <w:ins w:id="12" w:author="Intel" w:date="2022-02-27T11:51:00Z">
              <w:r>
                <w:rPr>
                  <w:lang w:eastAsia="zh-CN"/>
                </w:rPr>
                <w:t>eau.s.l</w:t>
              </w:r>
            </w:ins>
            <w:ins w:id="13" w:author="Intel" w:date="2022-02-27T11:52:00Z">
              <w:r>
                <w:rPr>
                  <w:lang w:eastAsia="zh-CN"/>
                </w:rPr>
                <w:t>im@intel.com</w:t>
              </w:r>
            </w:ins>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2F301E96" w:rsidR="00E9222B" w:rsidRDefault="00AD798C" w:rsidP="00572BF2">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6412390E" w:rsidR="00E9222B" w:rsidRDefault="00AD798C" w:rsidP="00572B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331AE952" w:rsidR="00E9222B" w:rsidRDefault="00AD798C" w:rsidP="00572BF2">
            <w:pPr>
              <w:pStyle w:val="TAC"/>
              <w:spacing w:before="20" w:after="20"/>
              <w:ind w:left="57" w:right="57"/>
              <w:jc w:val="left"/>
              <w:rPr>
                <w:lang w:eastAsia="zh-CN"/>
              </w:rPr>
            </w:pPr>
            <w:r>
              <w:rPr>
                <w:lang w:eastAsia="zh-CN"/>
              </w:rPr>
              <w:t>tao.cai@huawei.com</w:t>
            </w: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ED3957E" w:rsidR="00E9222B" w:rsidRPr="00A85720" w:rsidRDefault="00A85720" w:rsidP="00572BF2">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5B83CCA1" w:rsidR="00E9222B" w:rsidRPr="00A85720" w:rsidRDefault="00A85720" w:rsidP="00572BF2">
            <w:pPr>
              <w:pStyle w:val="TAC"/>
              <w:spacing w:before="20" w:after="20"/>
              <w:ind w:left="57" w:right="57"/>
              <w:jc w:val="left"/>
              <w:rPr>
                <w:rFonts w:eastAsia="Malgun Gothic"/>
                <w:lang w:eastAsia="ko-KR"/>
              </w:rPr>
            </w:pPr>
            <w:r>
              <w:rPr>
                <w:rFonts w:eastAsia="Malgun Gothic" w:hint="eastAsia"/>
                <w:lang w:eastAsia="ko-KR"/>
              </w:rPr>
              <w:t>Taeseop</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61307746" w:rsidR="00E9222B" w:rsidRPr="00A85720" w:rsidRDefault="00A85720" w:rsidP="00572BF2">
            <w:pPr>
              <w:pStyle w:val="TAC"/>
              <w:spacing w:before="20" w:after="20"/>
              <w:ind w:left="57" w:right="57"/>
              <w:jc w:val="left"/>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6C4106"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2E8C2D25" w:rsidR="006C4106" w:rsidRDefault="006C4106" w:rsidP="006C4106">
            <w:pPr>
              <w:pStyle w:val="TAC"/>
              <w:spacing w:before="20" w:after="20"/>
              <w:ind w:left="57" w:right="57"/>
              <w:jc w:val="left"/>
              <w:rPr>
                <w:lang w:eastAsia="zh-CN"/>
              </w:rPr>
            </w:pPr>
            <w:ins w:id="14" w:author="Ericsson" w:date="2022-03-01T11:14:00Z">
              <w:r>
                <w:rPr>
                  <w:rFonts w:eastAsia="Malgun Gothic"/>
                  <w:lang w:eastAsia="ko-KR"/>
                </w:rPr>
                <w:t>Nokia</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52AC9D9C" w:rsidR="006C4106" w:rsidRDefault="006C4106" w:rsidP="006C4106">
            <w:pPr>
              <w:pStyle w:val="TAC"/>
              <w:spacing w:before="20" w:after="20"/>
              <w:ind w:left="57" w:right="57"/>
              <w:jc w:val="left"/>
              <w:rPr>
                <w:lang w:eastAsia="zh-CN"/>
              </w:rPr>
            </w:pPr>
            <w:ins w:id="15" w:author="Ericsson" w:date="2022-03-01T11:14:00Z">
              <w:r>
                <w:rPr>
                  <w:rFonts w:eastAsia="Malgun Gothic"/>
                  <w:lang w:eastAsia="ko-KR"/>
                </w:rPr>
                <w:t>Jarkko Koskela</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43275A37" w:rsidR="006C4106" w:rsidRDefault="006C4106" w:rsidP="006C4106">
            <w:pPr>
              <w:pStyle w:val="TAC"/>
              <w:spacing w:before="20" w:after="20"/>
              <w:ind w:left="57" w:right="57"/>
              <w:jc w:val="left"/>
              <w:rPr>
                <w:lang w:eastAsia="zh-CN"/>
              </w:rPr>
            </w:pPr>
            <w:ins w:id="16" w:author="Ericsson" w:date="2022-03-01T11:14:00Z">
              <w:r>
                <w:fldChar w:fldCharType="begin"/>
              </w:r>
              <w:r>
                <w:instrText xml:space="preserve"> HYPERLINK "mailto:Jarkko.t.koskela@nokia.com" </w:instrText>
              </w:r>
              <w:r>
                <w:fldChar w:fldCharType="separate"/>
              </w:r>
              <w:r w:rsidRPr="0083381E">
                <w:rPr>
                  <w:rStyle w:val="Hyperlink"/>
                  <w:rFonts w:eastAsia="Malgun Gothic"/>
                  <w:lang w:eastAsia="ko-KR"/>
                </w:rPr>
                <w:t>Jarkko.t.koskela@nokia.com</w:t>
              </w:r>
              <w:r>
                <w:rPr>
                  <w:rStyle w:val="Hyperlink"/>
                  <w:rFonts w:eastAsia="Malgun Gothic"/>
                  <w:lang w:eastAsia="ko-KR"/>
                </w:rPr>
                <w:fldChar w:fldCharType="end"/>
              </w:r>
            </w:ins>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Pr="00A85720"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Issue A1: LBT mode signaling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e.g. maxPUSCH-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Issue A7: Whether to introduce new indicators in OtherConfig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Issue C1: Capture RAN feature lists for 71 Ghz (sent in RAN1 LS R2-202113) in 38.306/38.331.</w:t>
      </w:r>
    </w:p>
    <w:p w14:paraId="1CE6F875" w14:textId="77777777" w:rsidR="00FB34E1" w:rsidRDefault="00FB34E1" w:rsidP="00FB34E1">
      <w:pPr>
        <w:pStyle w:val="Agreement"/>
        <w:numPr>
          <w:ilvl w:val="0"/>
          <w:numId w:val="0"/>
        </w:numPr>
        <w:tabs>
          <w:tab w:val="left" w:pos="720"/>
        </w:tabs>
        <w:ind w:left="1619"/>
      </w:pPr>
      <w:r>
        <w:t>Issue C3: FRx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Issue B7: Specification of Contention Exempt Short Control Signaling rules applying to Msg1 and MsgA</w:t>
      </w:r>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 xml:space="preserve">Issue A2: New values for existing parameters due to new SCS (e.g. maxPUSCH-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Heading3"/>
        <w:rPr>
          <w:lang w:eastAsia="en-US"/>
        </w:rPr>
      </w:pPr>
      <w:r>
        <w:rPr>
          <w:lang w:eastAsia="en-US"/>
        </w:rPr>
        <w:t>Issue A2: value range for maxPUSCH-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New values, e.g. 0.0313ms, 0.0156ms, 0.01ms, are added to maxPUSCH-Duration for FR2-2.</w:t>
      </w:r>
    </w:p>
    <w:p w14:paraId="5AB59629" w14:textId="77777777" w:rsidR="00E7720E" w:rsidRDefault="00E7720E" w:rsidP="00E7720E">
      <w:pPr>
        <w:pStyle w:val="BodyText"/>
        <w:rPr>
          <w:rFonts w:cs="Arial"/>
          <w:lang w:eastAsia="en-US"/>
        </w:rPr>
      </w:pPr>
    </w:p>
    <w:p w14:paraId="034E996F" w14:textId="77777777" w:rsidR="00E7720E" w:rsidRDefault="00E7720E" w:rsidP="00E7720E">
      <w:pPr>
        <w:pStyle w:val="BodyText"/>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BodyText"/>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BodyText"/>
        <w:rPr>
          <w:rFonts w:cs="Arial"/>
          <w:lang w:eastAsia="en-US"/>
        </w:rPr>
      </w:pPr>
      <w:r>
        <w:rPr>
          <w:rFonts w:cs="Arial"/>
          <w:lang w:eastAsia="en-US"/>
        </w:rPr>
        <w:t xml:space="preserve">The current values for </w:t>
      </w:r>
      <w:r w:rsidRPr="00475EC0">
        <w:rPr>
          <w:rFonts w:cs="Arial"/>
          <w:i/>
          <w:iCs/>
          <w:lang w:eastAsia="en-US"/>
        </w:rPr>
        <w:t>maxPUSCH-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BodyText"/>
        <w:rPr>
          <w:rFonts w:cs="Arial"/>
          <w:lang w:eastAsia="en-US"/>
        </w:rPr>
      </w:pPr>
    </w:p>
    <w:p w14:paraId="121CFE8C" w14:textId="0165CCA5" w:rsidR="00E7720E" w:rsidRDefault="0042458E" w:rsidP="00E7720E">
      <w:pPr>
        <w:pStyle w:val="BodyText"/>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TableGrid"/>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BodyText"/>
              <w:rPr>
                <w:rFonts w:cs="Arial"/>
                <w:lang w:eastAsia="en-US"/>
              </w:rPr>
            </w:pPr>
            <w:r w:rsidRPr="00425449">
              <w:rPr>
                <w:rFonts w:cs="Arial"/>
                <w:lang w:eastAsia="en-US"/>
              </w:rPr>
              <w:lastRenderedPageBreak/>
              <w:t>0.02 ms</w:t>
            </w:r>
          </w:p>
        </w:tc>
        <w:tc>
          <w:tcPr>
            <w:tcW w:w="2977" w:type="dxa"/>
          </w:tcPr>
          <w:p w14:paraId="17D81FE7" w14:textId="77777777" w:rsidR="00E7720E" w:rsidRPr="00425449" w:rsidRDefault="00E7720E" w:rsidP="00572BF2">
            <w:pPr>
              <w:pStyle w:val="BodyText"/>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120 kHz ~ 0.018 ms</w:t>
            </w:r>
          </w:p>
        </w:tc>
        <w:tc>
          <w:tcPr>
            <w:tcW w:w="2809" w:type="dxa"/>
          </w:tcPr>
          <w:p w14:paraId="594C8C4D" w14:textId="77777777" w:rsidR="00E7720E" w:rsidRPr="00425449" w:rsidRDefault="00E7720E" w:rsidP="00572BF2">
            <w:pPr>
              <w:pStyle w:val="BodyText"/>
              <w:rPr>
                <w:rFonts w:cs="Arial"/>
                <w:lang w:eastAsia="en-US"/>
              </w:rPr>
            </w:pPr>
          </w:p>
        </w:tc>
        <w:tc>
          <w:tcPr>
            <w:tcW w:w="2772" w:type="dxa"/>
          </w:tcPr>
          <w:p w14:paraId="68AF4654" w14:textId="77777777" w:rsidR="00E7720E" w:rsidRPr="00425449" w:rsidRDefault="00E7720E" w:rsidP="00572BF2">
            <w:pPr>
              <w:pStyle w:val="BodyText"/>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BodyText"/>
              <w:rPr>
                <w:rFonts w:cs="Arial"/>
                <w:lang w:eastAsia="en-US"/>
              </w:rPr>
            </w:pPr>
            <w:r w:rsidRPr="00425449">
              <w:rPr>
                <w:rFonts w:cs="Arial"/>
                <w:lang w:eastAsia="en-US"/>
              </w:rPr>
              <w:t>0.04 ms</w:t>
            </w:r>
          </w:p>
        </w:tc>
        <w:tc>
          <w:tcPr>
            <w:tcW w:w="2977" w:type="dxa"/>
          </w:tcPr>
          <w:p w14:paraId="42D33C4E" w14:textId="77777777" w:rsidR="00E7720E" w:rsidRPr="00425449" w:rsidRDefault="00E7720E" w:rsidP="00572BF2">
            <w:pPr>
              <w:pStyle w:val="BodyText"/>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120 kHz ~ 0.036 ms</w:t>
            </w:r>
          </w:p>
        </w:tc>
        <w:tc>
          <w:tcPr>
            <w:tcW w:w="2809" w:type="dxa"/>
          </w:tcPr>
          <w:p w14:paraId="3CBD489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4497856D" w14:textId="77777777" w:rsidR="00E7720E" w:rsidRPr="00425449" w:rsidRDefault="00E7720E" w:rsidP="00572BF2">
            <w:pPr>
              <w:pStyle w:val="BodyText"/>
              <w:rPr>
                <w:rFonts w:cs="Arial"/>
                <w:lang w:eastAsia="en-US"/>
              </w:rPr>
            </w:pPr>
            <w:r w:rsidRPr="00425449">
              <w:rPr>
                <w:rFonts w:cs="Arial"/>
                <w:lang w:eastAsia="en-US"/>
              </w:rPr>
              <w:t>2 OS for 60 kHz ~ 0.036 ms</w:t>
            </w:r>
          </w:p>
        </w:tc>
      </w:tr>
      <w:tr w:rsidR="00E7720E" w14:paraId="7C7ADF03" w14:textId="77777777" w:rsidTr="00572BF2">
        <w:tc>
          <w:tcPr>
            <w:tcW w:w="1271" w:type="dxa"/>
          </w:tcPr>
          <w:p w14:paraId="3F555DC7" w14:textId="77777777" w:rsidR="00E7720E" w:rsidRPr="00425449" w:rsidRDefault="00E7720E" w:rsidP="00572BF2">
            <w:pPr>
              <w:pStyle w:val="BodyText"/>
              <w:rPr>
                <w:rFonts w:cs="Arial"/>
                <w:lang w:eastAsia="en-US"/>
              </w:rPr>
            </w:pPr>
            <w:r w:rsidRPr="00425449">
              <w:rPr>
                <w:rFonts w:cs="Arial"/>
                <w:lang w:eastAsia="en-US"/>
              </w:rPr>
              <w:t>0.0625 ms</w:t>
            </w:r>
          </w:p>
        </w:tc>
        <w:tc>
          <w:tcPr>
            <w:tcW w:w="2977" w:type="dxa"/>
          </w:tcPr>
          <w:p w14:paraId="48FB7EA6" w14:textId="77777777" w:rsidR="00E7720E" w:rsidRPr="00425449" w:rsidRDefault="00E7720E" w:rsidP="00572BF2">
            <w:pPr>
              <w:pStyle w:val="BodyText"/>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0C0A26B0" w14:textId="77777777" w:rsidR="00E7720E" w:rsidRPr="00425449" w:rsidRDefault="00E7720E" w:rsidP="00572BF2">
            <w:pPr>
              <w:pStyle w:val="BodyText"/>
              <w:rPr>
                <w:rFonts w:cs="Arial"/>
                <w:lang w:eastAsia="en-US"/>
              </w:rPr>
            </w:pPr>
            <w:r w:rsidRPr="00425449">
              <w:rPr>
                <w:rFonts w:cs="Arial"/>
                <w:lang w:eastAsia="en-US"/>
              </w:rPr>
              <w:t>2 OS for 60 kHz ~ 0.036 ms</w:t>
            </w:r>
          </w:p>
        </w:tc>
      </w:tr>
      <w:tr w:rsidR="00E7720E" w14:paraId="7284BF89" w14:textId="77777777" w:rsidTr="00572BF2">
        <w:tc>
          <w:tcPr>
            <w:tcW w:w="1271" w:type="dxa"/>
          </w:tcPr>
          <w:p w14:paraId="10CA7552" w14:textId="77777777" w:rsidR="00E7720E" w:rsidRPr="00425449" w:rsidRDefault="00E7720E" w:rsidP="00572BF2">
            <w:pPr>
              <w:pStyle w:val="BodyText"/>
              <w:rPr>
                <w:rFonts w:cs="Arial"/>
                <w:lang w:eastAsia="en-US"/>
              </w:rPr>
            </w:pPr>
            <w:r w:rsidRPr="00425449">
              <w:rPr>
                <w:rFonts w:cs="Arial"/>
                <w:lang w:eastAsia="en-US"/>
              </w:rPr>
              <w:t>0.125 ms</w:t>
            </w:r>
          </w:p>
        </w:tc>
        <w:tc>
          <w:tcPr>
            <w:tcW w:w="2977" w:type="dxa"/>
          </w:tcPr>
          <w:p w14:paraId="42038EC0" w14:textId="77777777" w:rsidR="00E7720E" w:rsidRPr="00425449" w:rsidRDefault="00E7720E" w:rsidP="00572BF2">
            <w:pPr>
              <w:pStyle w:val="BodyText"/>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ms</w:t>
            </w:r>
          </w:p>
        </w:tc>
        <w:tc>
          <w:tcPr>
            <w:tcW w:w="2772" w:type="dxa"/>
          </w:tcPr>
          <w:p w14:paraId="0C09E437" w14:textId="77777777" w:rsidR="00E7720E" w:rsidRPr="00425449" w:rsidRDefault="00E7720E" w:rsidP="00572BF2">
            <w:pPr>
              <w:pStyle w:val="BodyText"/>
              <w:rPr>
                <w:rFonts w:cs="Arial"/>
                <w:lang w:eastAsia="en-US"/>
              </w:rPr>
            </w:pPr>
            <w:r w:rsidRPr="00425449">
              <w:rPr>
                <w:rFonts w:cs="Arial"/>
                <w:lang w:eastAsia="en-US"/>
              </w:rPr>
              <w:t>2 OS for 30 kHz ~ 0.07 ms</w:t>
            </w:r>
          </w:p>
        </w:tc>
      </w:tr>
      <w:tr w:rsidR="00E7720E" w14:paraId="798C58E9" w14:textId="77777777" w:rsidTr="00572BF2">
        <w:tc>
          <w:tcPr>
            <w:tcW w:w="1271" w:type="dxa"/>
          </w:tcPr>
          <w:p w14:paraId="69B4D564" w14:textId="77777777" w:rsidR="00E7720E" w:rsidRPr="00425449" w:rsidRDefault="00E7720E" w:rsidP="00572BF2">
            <w:pPr>
              <w:pStyle w:val="BodyText"/>
              <w:rPr>
                <w:rFonts w:cs="Arial"/>
                <w:lang w:eastAsia="en-US"/>
              </w:rPr>
            </w:pPr>
            <w:r w:rsidRPr="00425449">
              <w:rPr>
                <w:rFonts w:cs="Arial"/>
                <w:lang w:eastAsia="en-US"/>
              </w:rPr>
              <w:t>0.25 ms</w:t>
            </w:r>
          </w:p>
        </w:tc>
        <w:tc>
          <w:tcPr>
            <w:tcW w:w="2977" w:type="dxa"/>
          </w:tcPr>
          <w:p w14:paraId="596B4973" w14:textId="77777777" w:rsidR="00E7720E" w:rsidRPr="00425449" w:rsidRDefault="00E7720E" w:rsidP="00572BF2">
            <w:pPr>
              <w:pStyle w:val="BodyText"/>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ms</w:t>
            </w:r>
          </w:p>
        </w:tc>
        <w:tc>
          <w:tcPr>
            <w:tcW w:w="2772" w:type="dxa"/>
          </w:tcPr>
          <w:p w14:paraId="4DEF89F5" w14:textId="77777777" w:rsidR="00E7720E" w:rsidRPr="00425449" w:rsidRDefault="00E7720E" w:rsidP="00572BF2">
            <w:pPr>
              <w:pStyle w:val="BodyText"/>
              <w:rPr>
                <w:rFonts w:cs="Arial"/>
                <w:lang w:eastAsia="en-US"/>
              </w:rPr>
            </w:pPr>
            <w:r w:rsidRPr="00425449">
              <w:rPr>
                <w:rFonts w:cs="Arial"/>
                <w:lang w:eastAsia="en-US"/>
              </w:rPr>
              <w:t>2 OS for 15 kHz ~ 0.14 ms</w:t>
            </w:r>
          </w:p>
        </w:tc>
      </w:tr>
      <w:tr w:rsidR="00E7720E" w14:paraId="3FCF1557" w14:textId="77777777" w:rsidTr="00572BF2">
        <w:tc>
          <w:tcPr>
            <w:tcW w:w="1271" w:type="dxa"/>
          </w:tcPr>
          <w:p w14:paraId="183BEBD7" w14:textId="77777777" w:rsidR="00E7720E" w:rsidRPr="00425449" w:rsidRDefault="00E7720E" w:rsidP="00572BF2">
            <w:pPr>
              <w:pStyle w:val="BodyText"/>
              <w:rPr>
                <w:rFonts w:cs="Arial"/>
                <w:lang w:eastAsia="en-US"/>
              </w:rPr>
            </w:pPr>
            <w:r w:rsidRPr="00425449">
              <w:rPr>
                <w:rFonts w:cs="Arial"/>
                <w:lang w:eastAsia="en-US"/>
              </w:rPr>
              <w:t>0.5 ms</w:t>
            </w:r>
          </w:p>
        </w:tc>
        <w:tc>
          <w:tcPr>
            <w:tcW w:w="2977" w:type="dxa"/>
          </w:tcPr>
          <w:p w14:paraId="4DD3610F" w14:textId="77777777" w:rsidR="00E7720E" w:rsidRPr="00425449" w:rsidRDefault="00E7720E" w:rsidP="00572BF2">
            <w:pPr>
              <w:pStyle w:val="BodyText"/>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BodyText"/>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ms</w:t>
            </w:r>
          </w:p>
        </w:tc>
        <w:tc>
          <w:tcPr>
            <w:tcW w:w="2772" w:type="dxa"/>
          </w:tcPr>
          <w:p w14:paraId="37793410" w14:textId="77777777" w:rsidR="00E7720E" w:rsidRPr="00425449" w:rsidRDefault="00E7720E" w:rsidP="00572BF2">
            <w:pPr>
              <w:pStyle w:val="BodyText"/>
              <w:jc w:val="center"/>
              <w:rPr>
                <w:rFonts w:cs="Arial"/>
                <w:lang w:eastAsia="en-US"/>
              </w:rPr>
            </w:pPr>
          </w:p>
        </w:tc>
      </w:tr>
    </w:tbl>
    <w:p w14:paraId="0672880B" w14:textId="77777777" w:rsidR="00E7720E" w:rsidRDefault="00E7720E" w:rsidP="00E7720E">
      <w:pPr>
        <w:pStyle w:val="BodyText"/>
        <w:rPr>
          <w:rFonts w:cs="Arial"/>
          <w:lang w:eastAsia="en-US"/>
        </w:rPr>
      </w:pPr>
    </w:p>
    <w:p w14:paraId="72D9D4E0" w14:textId="77777777" w:rsidR="00E7720E" w:rsidRDefault="00E7720E" w:rsidP="00E7720E">
      <w:pPr>
        <w:pStyle w:val="BodyText"/>
        <w:rPr>
          <w:rFonts w:cs="Arial"/>
          <w:lang w:eastAsia="en-US"/>
        </w:rPr>
      </w:pPr>
      <w:r>
        <w:rPr>
          <w:rFonts w:cs="Arial"/>
          <w:lang w:eastAsia="en-US"/>
        </w:rPr>
        <w:t xml:space="preserve">For FR2-2, we have new slot durations, i.e. 0.03125 ms for 480 kHz and 0.015625 ms for 960 kHz. These could be covered by the existing values, 0.04 ms and 0.02 ms, respectively.  If UE needs to distinguish a PUSCH with SCS 480 kHz or 960 kHz from a PUSCH with shorter than 1 slot with 120 kHz, the gNB can configure </w:t>
      </w:r>
      <w:r w:rsidRPr="00D27132">
        <w:t>allowedSCS-List</w:t>
      </w:r>
      <w:r>
        <w:t xml:space="preserve"> to the UE in addition to </w:t>
      </w:r>
      <w:r w:rsidRPr="00475EC0">
        <w:rPr>
          <w:rFonts w:cs="Arial"/>
          <w:i/>
          <w:iCs/>
          <w:lang w:eastAsia="en-US"/>
        </w:rPr>
        <w:t>maxPUSCH-Duration</w:t>
      </w:r>
      <w:r>
        <w:rPr>
          <w:rFonts w:cs="Arial"/>
          <w:i/>
          <w:iCs/>
          <w:lang w:eastAsia="en-US"/>
        </w:rPr>
        <w:t>.</w:t>
      </w:r>
    </w:p>
    <w:p w14:paraId="29C88F23" w14:textId="77777777" w:rsidR="00E7720E" w:rsidRDefault="00E7720E" w:rsidP="00E7720E">
      <w:pPr>
        <w:pStyle w:val="BodyText"/>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r w:rsidR="00FE1BFE" w:rsidRPr="00600A5E">
        <w:rPr>
          <w:rFonts w:ascii="Times New Roman" w:hAnsi="Times New Roman"/>
          <w:b/>
          <w:i/>
          <w:iCs/>
        </w:rPr>
        <w:t>maxPUSCH-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17"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8"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9" w:author="LGE (Gyeong-Cheol)" w:date="2022-02-24T17:11:00Z">
              <w:r>
                <w:rPr>
                  <w:rFonts w:eastAsiaTheme="minorEastAsia" w:cs="Arial"/>
                </w:rPr>
                <w:t>Considering</w:t>
              </w:r>
            </w:ins>
            <w:ins w:id="20" w:author="LGE (Gyeong-Cheol)" w:date="2022-02-24T17:09:00Z">
              <w:r>
                <w:rPr>
                  <w:rFonts w:eastAsiaTheme="minorEastAsia" w:cs="Arial"/>
                </w:rPr>
                <w:t xml:space="preserve"> the definition of </w:t>
              </w:r>
            </w:ins>
            <w:ins w:id="21" w:author="LGE (Gyeong-Cheol)" w:date="2022-02-24T17:10:00Z">
              <w:r w:rsidRPr="00EA4A71">
                <w:rPr>
                  <w:rFonts w:eastAsiaTheme="minorEastAsia" w:cs="Arial"/>
                  <w:i/>
                </w:rPr>
                <w:t>maxPUSCH-Duration</w:t>
              </w:r>
            </w:ins>
            <w:ins w:id="22" w:author="LGE (Gyeong-Cheol)" w:date="2022-02-24T17:11:00Z">
              <w:r>
                <w:rPr>
                  <w:rFonts w:eastAsiaTheme="minorEastAsia" w:cs="Arial"/>
                </w:rPr>
                <w:t>,</w:t>
              </w:r>
            </w:ins>
            <w:ins w:id="23" w:author="LGE (Gyeong-Cheol)" w:date="2022-02-24T17:14:00Z">
              <w:r>
                <w:rPr>
                  <w:rFonts w:eastAsiaTheme="minorEastAsia" w:cs="Arial"/>
                </w:rPr>
                <w:t xml:space="preserve"> </w:t>
              </w:r>
            </w:ins>
            <w:ins w:id="24" w:author="LGE (Gyeong-Cheol)" w:date="2022-02-24T17:11:00Z">
              <w:r>
                <w:rPr>
                  <w:rFonts w:eastAsiaTheme="minorEastAsia" w:cs="Arial"/>
                </w:rPr>
                <w:t xml:space="preserve">value 1 and value 2 can be covered by </w:t>
              </w:r>
              <w:r w:rsidRPr="00EA4A71">
                <w:rPr>
                  <w:rFonts w:eastAsiaTheme="minorEastAsia" w:cs="Arial"/>
                </w:rPr>
                <w:t>0.04 ms and 0.02 ms, respectively</w:t>
              </w:r>
              <w:r>
                <w:rPr>
                  <w:rFonts w:eastAsiaTheme="minorEastAsia" w:cs="Arial"/>
                </w:rPr>
                <w:t>.</w:t>
              </w:r>
            </w:ins>
            <w:ins w:id="25"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26"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27"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4C1A29" w14:paraId="51EEC3EF" w14:textId="77777777" w:rsidTr="00572BF2">
        <w:tc>
          <w:tcPr>
            <w:tcW w:w="1809" w:type="dxa"/>
          </w:tcPr>
          <w:p w14:paraId="7063D15E" w14:textId="2F6E55ED" w:rsidR="004C1A29" w:rsidRDefault="004C1A29" w:rsidP="004C1A29">
            <w:pPr>
              <w:jc w:val="center"/>
              <w:rPr>
                <w:rFonts w:cs="Arial"/>
              </w:rPr>
            </w:pPr>
            <w:ins w:id="28" w:author="Intel" w:date="2022-02-27T11:52:00Z">
              <w:r>
                <w:rPr>
                  <w:rFonts w:cs="Arial"/>
                </w:rPr>
                <w:t>Intel</w:t>
              </w:r>
            </w:ins>
          </w:p>
        </w:tc>
        <w:tc>
          <w:tcPr>
            <w:tcW w:w="1985" w:type="dxa"/>
          </w:tcPr>
          <w:p w14:paraId="4063F8B6" w14:textId="36E33C17" w:rsidR="004C1A29" w:rsidRDefault="004C1A29" w:rsidP="004C1A29">
            <w:pPr>
              <w:rPr>
                <w:rFonts w:eastAsiaTheme="minorEastAsia" w:cs="Arial"/>
              </w:rPr>
            </w:pPr>
            <w:ins w:id="29" w:author="Intel" w:date="2022-02-27T11:52:00Z">
              <w:r>
                <w:rPr>
                  <w:rFonts w:eastAsiaTheme="minorEastAsia" w:cs="Arial"/>
                </w:rPr>
                <w:t>3)</w:t>
              </w:r>
            </w:ins>
          </w:p>
        </w:tc>
        <w:tc>
          <w:tcPr>
            <w:tcW w:w="6045" w:type="dxa"/>
          </w:tcPr>
          <w:p w14:paraId="564937CE" w14:textId="77777777" w:rsidR="004C1A29" w:rsidRDefault="004C1A29" w:rsidP="004C1A29">
            <w:pPr>
              <w:rPr>
                <w:rFonts w:eastAsiaTheme="minorEastAsia" w:cs="Arial"/>
              </w:rPr>
            </w:pPr>
          </w:p>
        </w:tc>
      </w:tr>
      <w:tr w:rsidR="004C1A29" w14:paraId="30F62902" w14:textId="77777777" w:rsidTr="00572BF2">
        <w:tc>
          <w:tcPr>
            <w:tcW w:w="1809" w:type="dxa"/>
          </w:tcPr>
          <w:p w14:paraId="4FDF8975" w14:textId="21771E1F" w:rsidR="004C1A29" w:rsidRDefault="00904BBB" w:rsidP="004C1A29">
            <w:pPr>
              <w:jc w:val="center"/>
              <w:rPr>
                <w:rFonts w:cs="Arial"/>
              </w:rPr>
            </w:pPr>
            <w:r>
              <w:rPr>
                <w:rFonts w:cs="Arial"/>
              </w:rPr>
              <w:t>Huawei, HiSilicon</w:t>
            </w:r>
          </w:p>
        </w:tc>
        <w:tc>
          <w:tcPr>
            <w:tcW w:w="1985" w:type="dxa"/>
          </w:tcPr>
          <w:p w14:paraId="4DA91AFB" w14:textId="71CB5391" w:rsidR="004C1A29" w:rsidRDefault="00904BBB" w:rsidP="004C1A29">
            <w:pPr>
              <w:rPr>
                <w:rFonts w:eastAsiaTheme="minorEastAsia" w:cs="Arial"/>
              </w:rPr>
            </w:pPr>
            <w:r>
              <w:rPr>
                <w:rFonts w:eastAsiaTheme="minorEastAsia" w:cs="Arial"/>
              </w:rPr>
              <w:t>3</w:t>
            </w:r>
          </w:p>
        </w:tc>
        <w:tc>
          <w:tcPr>
            <w:tcW w:w="6045" w:type="dxa"/>
          </w:tcPr>
          <w:p w14:paraId="6B7CE1FA" w14:textId="77777777" w:rsidR="004C1A29" w:rsidRDefault="004C1A29" w:rsidP="004C1A29">
            <w:pPr>
              <w:rPr>
                <w:rFonts w:eastAsiaTheme="minorEastAsia" w:cs="Arial"/>
              </w:rPr>
            </w:pPr>
          </w:p>
        </w:tc>
      </w:tr>
      <w:tr w:rsidR="00A85720" w14:paraId="11CEDA34" w14:textId="77777777" w:rsidTr="00572BF2">
        <w:tc>
          <w:tcPr>
            <w:tcW w:w="1809" w:type="dxa"/>
          </w:tcPr>
          <w:p w14:paraId="1DEB984A" w14:textId="4A60710C" w:rsidR="00A85720" w:rsidRPr="00A85720" w:rsidRDefault="00A85720" w:rsidP="004C1A29">
            <w:pPr>
              <w:jc w:val="center"/>
              <w:rPr>
                <w:rFonts w:eastAsia="Malgun Gothic" w:cs="Arial"/>
                <w:lang w:eastAsia="ko-KR"/>
              </w:rPr>
            </w:pPr>
            <w:r>
              <w:rPr>
                <w:rFonts w:eastAsia="Malgun Gothic" w:cs="Arial" w:hint="eastAsia"/>
                <w:lang w:eastAsia="ko-KR"/>
              </w:rPr>
              <w:t>Samsung</w:t>
            </w:r>
          </w:p>
        </w:tc>
        <w:tc>
          <w:tcPr>
            <w:tcW w:w="1985" w:type="dxa"/>
          </w:tcPr>
          <w:p w14:paraId="723E0E0B" w14:textId="49AB27A2" w:rsidR="00A85720" w:rsidRPr="00A85720" w:rsidRDefault="00A85720" w:rsidP="004C1A29">
            <w:pPr>
              <w:rPr>
                <w:rFonts w:eastAsia="Malgun Gothic" w:cs="Arial"/>
                <w:lang w:eastAsia="ko-KR"/>
              </w:rPr>
            </w:pPr>
            <w:r>
              <w:rPr>
                <w:rFonts w:eastAsia="Malgun Gothic" w:cs="Arial" w:hint="eastAsia"/>
                <w:lang w:eastAsia="ko-KR"/>
              </w:rPr>
              <w:t>3</w:t>
            </w:r>
            <w:r>
              <w:rPr>
                <w:rFonts w:eastAsia="Malgun Gothic" w:cs="Arial"/>
                <w:lang w:eastAsia="ko-KR"/>
              </w:rPr>
              <w:t xml:space="preserve"> (0.01ms)</w:t>
            </w:r>
          </w:p>
        </w:tc>
        <w:tc>
          <w:tcPr>
            <w:tcW w:w="6045" w:type="dxa"/>
          </w:tcPr>
          <w:p w14:paraId="51ADC0EB" w14:textId="77777777" w:rsidR="00A85720" w:rsidRDefault="00A85720" w:rsidP="004C1A29">
            <w:pPr>
              <w:rPr>
                <w:rFonts w:eastAsiaTheme="minorEastAsia" w:cs="Arial"/>
              </w:rPr>
            </w:pPr>
          </w:p>
        </w:tc>
      </w:tr>
      <w:tr w:rsidR="005D5F1C" w14:paraId="29D8A219" w14:textId="77777777" w:rsidTr="00572BF2">
        <w:trPr>
          <w:ins w:id="30" w:author="Ericsson" w:date="2022-03-01T11:15:00Z"/>
        </w:trPr>
        <w:tc>
          <w:tcPr>
            <w:tcW w:w="1809" w:type="dxa"/>
          </w:tcPr>
          <w:p w14:paraId="13B71E9D" w14:textId="1E69877D" w:rsidR="005D5F1C" w:rsidRDefault="005D5F1C" w:rsidP="005D5F1C">
            <w:pPr>
              <w:jc w:val="center"/>
              <w:rPr>
                <w:ins w:id="31" w:author="Ericsson" w:date="2022-03-01T11:15:00Z"/>
                <w:rFonts w:eastAsia="Malgun Gothic" w:cs="Arial" w:hint="eastAsia"/>
                <w:lang w:eastAsia="ko-KR"/>
              </w:rPr>
            </w:pPr>
            <w:ins w:id="32" w:author="Ericsson" w:date="2022-03-01T11:15:00Z">
              <w:r>
                <w:rPr>
                  <w:rFonts w:eastAsia="Malgun Gothic" w:cs="Arial"/>
                  <w:lang w:eastAsia="ko-KR"/>
                </w:rPr>
                <w:t>Nokia</w:t>
              </w:r>
            </w:ins>
          </w:p>
        </w:tc>
        <w:tc>
          <w:tcPr>
            <w:tcW w:w="1985" w:type="dxa"/>
          </w:tcPr>
          <w:p w14:paraId="731E1A24" w14:textId="517F825A" w:rsidR="005D5F1C" w:rsidRDefault="005D5F1C" w:rsidP="005D5F1C">
            <w:pPr>
              <w:rPr>
                <w:ins w:id="33" w:author="Ericsson" w:date="2022-03-01T11:15:00Z"/>
                <w:rFonts w:eastAsia="Malgun Gothic" w:cs="Arial" w:hint="eastAsia"/>
                <w:lang w:eastAsia="ko-KR"/>
              </w:rPr>
            </w:pPr>
            <w:ins w:id="34" w:author="Ericsson" w:date="2022-03-01T11:15:00Z">
              <w:r>
                <w:rPr>
                  <w:rFonts w:eastAsia="Malgun Gothic" w:cs="Arial"/>
                  <w:lang w:eastAsia="ko-KR"/>
                </w:rPr>
                <w:t>3</w:t>
              </w:r>
            </w:ins>
          </w:p>
        </w:tc>
        <w:tc>
          <w:tcPr>
            <w:tcW w:w="6045" w:type="dxa"/>
          </w:tcPr>
          <w:p w14:paraId="64DDBE41" w14:textId="77777777" w:rsidR="005D5F1C" w:rsidRDefault="005D5F1C" w:rsidP="005D5F1C">
            <w:pPr>
              <w:rPr>
                <w:ins w:id="35" w:author="Ericsson" w:date="2022-03-01T11:15:00Z"/>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BodyText"/>
        <w:rPr>
          <w:lang w:val="en-US"/>
        </w:rPr>
      </w:pPr>
      <w:r>
        <w:rPr>
          <w:b/>
          <w:bCs/>
        </w:rPr>
        <w:t>Rapporteur summary</w:t>
      </w:r>
      <w:r>
        <w:t xml:space="preserve">: </w:t>
      </w:r>
    </w:p>
    <w:p w14:paraId="0F5D5ACE" w14:textId="0AF5EA96" w:rsidR="001558D6" w:rsidRDefault="005B2859" w:rsidP="001558D6">
      <w:pPr>
        <w:pStyle w:val="BodyText"/>
      </w:pPr>
      <w:ins w:id="36" w:author="Ericsson" w:date="2022-03-01T09:31:00Z">
        <w:r>
          <w:t xml:space="preserve">in total, there are </w:t>
        </w:r>
      </w:ins>
      <w:ins w:id="37" w:author="Ericsson" w:date="2022-03-01T11:15:00Z">
        <w:r w:rsidR="005D5F1C">
          <w:t>6</w:t>
        </w:r>
      </w:ins>
      <w:ins w:id="38" w:author="Ericsson" w:date="2022-03-01T09:31:00Z">
        <w:r>
          <w:t xml:space="preserve"> companies who have provided inputs. All </w:t>
        </w:r>
      </w:ins>
      <w:ins w:id="39" w:author="Ericsson" w:date="2022-03-01T11:15:00Z">
        <w:r w:rsidR="005D5F1C">
          <w:t>6</w:t>
        </w:r>
      </w:ins>
      <w:ins w:id="40" w:author="Ericsson" w:date="2022-03-01T09:31:00Z">
        <w:r w:rsidR="00D00B98">
          <w:t xml:space="preserve"> companies agree to adopt the value 0.01ms. </w:t>
        </w:r>
      </w:ins>
    </w:p>
    <w:p w14:paraId="0B71393A" w14:textId="77777777" w:rsidR="001558D6" w:rsidRDefault="001558D6" w:rsidP="001558D6">
      <w:pPr>
        <w:pStyle w:val="BodyText"/>
      </w:pPr>
      <w:r>
        <w:t>Rapporteur would like to try to reach at least a consensus about the above highlighted points and thus would like to suggest:</w:t>
      </w:r>
    </w:p>
    <w:p w14:paraId="11AD15E1" w14:textId="1E281602" w:rsidR="001558D6" w:rsidRPr="00B57BFF"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del w:id="41" w:author="Ericsson" w:date="2022-03-01T10:23:00Z">
        <w:r w:rsidRPr="009916E8" w:rsidDel="006026B3">
          <w:rPr>
            <w:bCs w:val="0"/>
          </w:rPr>
          <w:delText xml:space="preserve"> </w:delText>
        </w:r>
      </w:del>
      <w:bookmarkStart w:id="42" w:name="_Toc97022848"/>
      <w:ins w:id="43" w:author="Ericsson" w:date="2022-03-01T10:24:00Z">
        <w:r w:rsidR="006026B3">
          <w:rPr>
            <w:highlight w:val="green"/>
            <w:lang w:val="en-US"/>
          </w:rPr>
          <w:t>(</w:t>
        </w:r>
        <w:r w:rsidR="006026B3">
          <w:rPr>
            <w:highlight w:val="green"/>
          </w:rPr>
          <w:t>easy</w:t>
        </w:r>
        <w:r w:rsidR="006026B3">
          <w:t>)</w:t>
        </w:r>
        <w:r w:rsidR="006026B3" w:rsidRPr="006E6F99">
          <w:rPr>
            <w:rFonts w:cs="Arial"/>
          </w:rPr>
          <w:t xml:space="preserve"> </w:t>
        </w:r>
      </w:ins>
      <w:ins w:id="44" w:author="Ericsson" w:date="2022-03-01T09:32:00Z">
        <w:r w:rsidR="00B57BFF" w:rsidRPr="00B57BFF">
          <w:rPr>
            <w:bCs w:val="0"/>
          </w:rPr>
          <w:t>Only a</w:t>
        </w:r>
      </w:ins>
      <w:ins w:id="45" w:author="Ericsson" w:date="2022-03-01T09:31:00Z">
        <w:r w:rsidR="00D00B98" w:rsidRPr="00B57BFF">
          <w:rPr>
            <w:bCs w:val="0"/>
          </w:rPr>
          <w:t xml:space="preserve">dopt </w:t>
        </w:r>
      </w:ins>
      <w:ins w:id="46" w:author="Ericsson" w:date="2022-03-01T09:32:00Z">
        <w:r w:rsidR="00B57BFF" w:rsidRPr="00B57BFF">
          <w:rPr>
            <w:bCs w:val="0"/>
          </w:rPr>
          <w:t xml:space="preserve">the new value 0.01ms for </w:t>
        </w:r>
        <w:r w:rsidR="00B57BFF" w:rsidRPr="00B57BFF">
          <w:rPr>
            <w:rFonts w:ascii="Times New Roman" w:hAnsi="Times New Roman"/>
          </w:rPr>
          <w:t>maxPUSCH-Duration</w:t>
        </w:r>
        <w:r w:rsidR="00B57BFF" w:rsidRPr="00B57BFF">
          <w:rPr>
            <w:rFonts w:ascii="Times New Roman" w:hAnsi="Times New Roman"/>
          </w:rPr>
          <w:t xml:space="preserve"> for FR2-2</w:t>
        </w:r>
      </w:ins>
      <w:bookmarkEnd w:id="42"/>
    </w:p>
    <w:p w14:paraId="45388787" w14:textId="4FD93BF9" w:rsidR="00A719E9" w:rsidRDefault="00A719E9" w:rsidP="00A719E9">
      <w:pPr>
        <w:pStyle w:val="Heading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BodyText"/>
        <w:rPr>
          <w:rFonts w:cs="Arial"/>
        </w:rPr>
      </w:pPr>
      <w:r>
        <w:rPr>
          <w:rFonts w:cs="Arial"/>
        </w:rPr>
        <w:lastRenderedPageBreak/>
        <w:t xml:space="preserve">As </w:t>
      </w:r>
      <w:r w:rsidR="006E16EF">
        <w:rPr>
          <w:rFonts w:cs="Arial"/>
        </w:rPr>
        <w:t>discussed in [1], t</w:t>
      </w:r>
      <w:r>
        <w:rPr>
          <w:rFonts w:cs="Arial"/>
        </w:rPr>
        <w:t xml:space="preserve">he following has been captured in the running RRC CR, </w:t>
      </w:r>
      <w:hyperlink r:id="rId13" w:history="1">
        <w:r w:rsidRPr="0078379A">
          <w:rPr>
            <w:rStyle w:val="Hyperlink"/>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r w:rsidRPr="00751A13">
              <w:rPr>
                <w:rFonts w:cs="Arial"/>
                <w:b/>
                <w:i/>
                <w:sz w:val="18"/>
                <w:szCs w:val="22"/>
                <w:lang w:eastAsia="sv-SE"/>
              </w:rPr>
              <w:t>subCarrierSpacingCommon</w:t>
            </w:r>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47"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47"/>
          </w:p>
        </w:tc>
      </w:tr>
    </w:tbl>
    <w:p w14:paraId="1FA19BF6" w14:textId="77777777" w:rsidR="00EC75E1" w:rsidRDefault="00EC75E1" w:rsidP="00EC75E1">
      <w:pPr>
        <w:pStyle w:val="BodyText"/>
        <w:rPr>
          <w:rFonts w:cs="Arial"/>
          <w:lang w:eastAsia="en-US"/>
        </w:rPr>
      </w:pPr>
    </w:p>
    <w:p w14:paraId="15E8F98C" w14:textId="77777777" w:rsidR="00EC75E1" w:rsidRDefault="00EC75E1" w:rsidP="00EC75E1">
      <w:pPr>
        <w:pStyle w:val="BodyText"/>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r w:rsidRPr="00197D7B">
        <w:rPr>
          <w:rFonts w:cs="Arial"/>
          <w:i/>
          <w:iCs/>
          <w:lang w:eastAsia="en-US"/>
        </w:rPr>
        <w:t>subcarrierSpacingCommon</w:t>
      </w:r>
      <w:r>
        <w:rPr>
          <w:rFonts w:cs="Arial"/>
          <w:lang w:eastAsia="en-US"/>
        </w:rPr>
        <w:t xml:space="preserve"> is only needed for shared spectrum channel access as can be derived from RAN1 TS 38.213.</w:t>
      </w:r>
    </w:p>
    <w:p w14:paraId="25BA26C9" w14:textId="77777777" w:rsidR="00EC75E1" w:rsidRDefault="00EC75E1" w:rsidP="00EC75E1">
      <w:pPr>
        <w:pStyle w:val="BodyText"/>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BodyText"/>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BodyText"/>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 xml:space="preserve">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typeA' and 'typeD'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r w:rsidRPr="002B7836">
        <w:rPr>
          <w:rFonts w:ascii="Times New Roman" w:hAnsi="Times New Roman"/>
          <w:i/>
          <w:iCs/>
          <w:highlight w:val="yellow"/>
        </w:rPr>
        <w:t>ssb-PositionQCL</w:t>
      </w:r>
      <w:r w:rsidRPr="002B7836">
        <w:rPr>
          <w:rFonts w:ascii="Times New Roman" w:hAnsi="Times New Roman"/>
          <w:highlight w:val="yellow"/>
        </w:rPr>
        <w:t xml:space="preserve"> or, if </w:t>
      </w:r>
      <w:r w:rsidRPr="002B7836">
        <w:rPr>
          <w:rFonts w:ascii="Times New Roman" w:hAnsi="Times New Roman"/>
          <w:i/>
          <w:iCs/>
          <w:highlight w:val="yellow"/>
        </w:rPr>
        <w:t>ssb-PositionQCL</w:t>
      </w:r>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BodyText"/>
      </w:pPr>
      <w:r>
        <w:t>To align with RAN1 understanding that the QCL relation is not used for licensed operation, this should be clarified in the field description as follows:</w:t>
      </w:r>
    </w:p>
    <w:p w14:paraId="47BC4335" w14:textId="77777777" w:rsidR="00EC75E1" w:rsidRDefault="00EC75E1" w:rsidP="00EC75E1">
      <w:pPr>
        <w:pStyle w:val="BodyText"/>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Msg.2/4 and MsgB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48"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in the field description for subCarrierSpacingCommon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49"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50"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pPr>
              <w:rPr>
                <w:rFonts w:cs="Arial"/>
              </w:rPr>
              <w:pPrChange w:id="51" w:author="Ericsson" w:date="2022-02-25T18:23:00Z">
                <w:pPr>
                  <w:jc w:val="center"/>
                </w:pPr>
              </w:pPrChange>
            </w:pPr>
            <w:ins w:id="52"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53"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4C1A29" w14:paraId="0FA40FA5" w14:textId="77777777" w:rsidTr="00572BF2">
        <w:tc>
          <w:tcPr>
            <w:tcW w:w="1809" w:type="dxa"/>
          </w:tcPr>
          <w:p w14:paraId="596C8076" w14:textId="699872AC" w:rsidR="004C1A29" w:rsidRDefault="004C1A29" w:rsidP="004C1A29">
            <w:pPr>
              <w:jc w:val="center"/>
              <w:rPr>
                <w:rFonts w:cs="Arial"/>
              </w:rPr>
            </w:pPr>
            <w:ins w:id="54" w:author="Intel" w:date="2022-02-27T11:52:00Z">
              <w:r>
                <w:rPr>
                  <w:rFonts w:cs="Arial"/>
                </w:rPr>
                <w:t>Intel</w:t>
              </w:r>
            </w:ins>
          </w:p>
        </w:tc>
        <w:tc>
          <w:tcPr>
            <w:tcW w:w="1985" w:type="dxa"/>
          </w:tcPr>
          <w:p w14:paraId="32890376" w14:textId="18742381" w:rsidR="004C1A29" w:rsidRDefault="004C1A29" w:rsidP="004C1A29">
            <w:pPr>
              <w:rPr>
                <w:rFonts w:eastAsiaTheme="minorEastAsia" w:cs="Arial"/>
              </w:rPr>
            </w:pPr>
            <w:ins w:id="55" w:author="Intel" w:date="2022-02-27T11:52:00Z">
              <w:r>
                <w:rPr>
                  <w:rFonts w:eastAsiaTheme="minorEastAsia" w:cs="Arial"/>
                </w:rPr>
                <w:t>Yes</w:t>
              </w:r>
            </w:ins>
          </w:p>
        </w:tc>
        <w:tc>
          <w:tcPr>
            <w:tcW w:w="6045" w:type="dxa"/>
          </w:tcPr>
          <w:p w14:paraId="4D56A27A" w14:textId="77777777" w:rsidR="004C1A29" w:rsidRDefault="004C1A29" w:rsidP="004C1A29">
            <w:pPr>
              <w:rPr>
                <w:rFonts w:eastAsiaTheme="minorEastAsia" w:cs="Arial"/>
              </w:rPr>
            </w:pPr>
          </w:p>
        </w:tc>
      </w:tr>
      <w:tr w:rsidR="004C1A29" w14:paraId="0CA4671D" w14:textId="77777777" w:rsidTr="00572BF2">
        <w:tc>
          <w:tcPr>
            <w:tcW w:w="1809" w:type="dxa"/>
          </w:tcPr>
          <w:p w14:paraId="23F8E0F2" w14:textId="009F2A26" w:rsidR="004C1A29" w:rsidRDefault="00F93E05" w:rsidP="004C1A29">
            <w:pPr>
              <w:jc w:val="center"/>
              <w:rPr>
                <w:rFonts w:cs="Arial"/>
              </w:rPr>
            </w:pPr>
            <w:r>
              <w:rPr>
                <w:rFonts w:cs="Arial"/>
              </w:rPr>
              <w:t>Huawei, HiSilicon</w:t>
            </w:r>
          </w:p>
        </w:tc>
        <w:tc>
          <w:tcPr>
            <w:tcW w:w="1985" w:type="dxa"/>
          </w:tcPr>
          <w:p w14:paraId="1DDA59A4" w14:textId="7520B67D" w:rsidR="004C1A29" w:rsidRDefault="00F93E05" w:rsidP="004C1A29">
            <w:pPr>
              <w:rPr>
                <w:rFonts w:eastAsiaTheme="minorEastAsia" w:cs="Arial"/>
              </w:rPr>
            </w:pPr>
            <w:r>
              <w:rPr>
                <w:rFonts w:eastAsiaTheme="minorEastAsia" w:cs="Arial"/>
              </w:rPr>
              <w:t>Yes</w:t>
            </w:r>
          </w:p>
        </w:tc>
        <w:tc>
          <w:tcPr>
            <w:tcW w:w="6045" w:type="dxa"/>
          </w:tcPr>
          <w:p w14:paraId="5CADA51E" w14:textId="77777777" w:rsidR="004C1A29" w:rsidRDefault="004C1A29" w:rsidP="004C1A29">
            <w:pPr>
              <w:rPr>
                <w:rFonts w:eastAsiaTheme="minorEastAsia" w:cs="Arial"/>
              </w:rPr>
            </w:pPr>
          </w:p>
        </w:tc>
      </w:tr>
      <w:tr w:rsidR="00A85720" w14:paraId="02261432" w14:textId="77777777" w:rsidTr="00572BF2">
        <w:tc>
          <w:tcPr>
            <w:tcW w:w="1809" w:type="dxa"/>
          </w:tcPr>
          <w:p w14:paraId="665B51F8" w14:textId="6D2E4704" w:rsidR="00A85720" w:rsidRPr="00A85720" w:rsidRDefault="00A85720" w:rsidP="004C1A29">
            <w:pPr>
              <w:jc w:val="center"/>
              <w:rPr>
                <w:rFonts w:eastAsia="Malgun Gothic" w:cs="Arial"/>
                <w:lang w:eastAsia="ko-KR"/>
              </w:rPr>
            </w:pPr>
            <w:r>
              <w:rPr>
                <w:rFonts w:eastAsia="Malgun Gothic" w:cs="Arial" w:hint="eastAsia"/>
                <w:lang w:eastAsia="ko-KR"/>
              </w:rPr>
              <w:t>Samsung</w:t>
            </w:r>
          </w:p>
        </w:tc>
        <w:tc>
          <w:tcPr>
            <w:tcW w:w="1985" w:type="dxa"/>
          </w:tcPr>
          <w:p w14:paraId="586483AA" w14:textId="7BFF4480" w:rsidR="00A85720" w:rsidRPr="00A85720" w:rsidRDefault="00A85720" w:rsidP="004C1A29">
            <w:pPr>
              <w:rPr>
                <w:rFonts w:eastAsia="Malgun Gothic" w:cs="Arial"/>
                <w:lang w:eastAsia="ko-KR"/>
              </w:rPr>
            </w:pPr>
            <w:r>
              <w:rPr>
                <w:rFonts w:eastAsia="Malgun Gothic" w:cs="Arial" w:hint="eastAsia"/>
                <w:lang w:eastAsia="ko-KR"/>
              </w:rPr>
              <w:t>Yes</w:t>
            </w:r>
          </w:p>
        </w:tc>
        <w:tc>
          <w:tcPr>
            <w:tcW w:w="6045" w:type="dxa"/>
          </w:tcPr>
          <w:p w14:paraId="231BF22B" w14:textId="77777777" w:rsidR="00A85720" w:rsidRDefault="00A85720" w:rsidP="004C1A29">
            <w:pPr>
              <w:rPr>
                <w:rFonts w:eastAsiaTheme="minorEastAsia" w:cs="Arial"/>
              </w:rPr>
            </w:pPr>
          </w:p>
        </w:tc>
      </w:tr>
      <w:tr w:rsidR="00647913" w14:paraId="618BBFF0" w14:textId="77777777" w:rsidTr="00572BF2">
        <w:trPr>
          <w:ins w:id="56" w:author="Ericsson" w:date="2022-03-01T11:15:00Z"/>
        </w:trPr>
        <w:tc>
          <w:tcPr>
            <w:tcW w:w="1809" w:type="dxa"/>
          </w:tcPr>
          <w:p w14:paraId="14D9CD7A" w14:textId="5DFDE46C" w:rsidR="00647913" w:rsidRDefault="00647913" w:rsidP="00647913">
            <w:pPr>
              <w:jc w:val="center"/>
              <w:rPr>
                <w:ins w:id="57" w:author="Ericsson" w:date="2022-03-01T11:15:00Z"/>
                <w:rFonts w:eastAsia="Malgun Gothic" w:cs="Arial" w:hint="eastAsia"/>
                <w:lang w:eastAsia="ko-KR"/>
              </w:rPr>
            </w:pPr>
            <w:ins w:id="58" w:author="Ericsson" w:date="2022-03-01T11:15:00Z">
              <w:r>
                <w:rPr>
                  <w:rFonts w:eastAsia="Malgun Gothic" w:cs="Arial"/>
                  <w:lang w:eastAsia="ko-KR"/>
                </w:rPr>
                <w:t>Nokia</w:t>
              </w:r>
            </w:ins>
          </w:p>
        </w:tc>
        <w:tc>
          <w:tcPr>
            <w:tcW w:w="1985" w:type="dxa"/>
          </w:tcPr>
          <w:p w14:paraId="02AC79AC" w14:textId="7030EDDB" w:rsidR="00647913" w:rsidRDefault="00647913" w:rsidP="00647913">
            <w:pPr>
              <w:rPr>
                <w:ins w:id="59" w:author="Ericsson" w:date="2022-03-01T11:15:00Z"/>
                <w:rFonts w:eastAsia="Malgun Gothic" w:cs="Arial" w:hint="eastAsia"/>
                <w:lang w:eastAsia="ko-KR"/>
              </w:rPr>
            </w:pPr>
            <w:ins w:id="60" w:author="Ericsson" w:date="2022-03-01T11:15:00Z">
              <w:r>
                <w:rPr>
                  <w:rFonts w:eastAsia="Malgun Gothic" w:cs="Arial"/>
                  <w:lang w:eastAsia="ko-KR"/>
                </w:rPr>
                <w:t>Yes</w:t>
              </w:r>
            </w:ins>
          </w:p>
        </w:tc>
        <w:tc>
          <w:tcPr>
            <w:tcW w:w="6045" w:type="dxa"/>
          </w:tcPr>
          <w:p w14:paraId="2DC45F60" w14:textId="77777777" w:rsidR="00647913" w:rsidRDefault="00647913" w:rsidP="00647913">
            <w:pPr>
              <w:rPr>
                <w:ins w:id="61" w:author="Ericsson" w:date="2022-03-01T11:15:00Z"/>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62"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r w:rsidRPr="00751A13">
        <w:rPr>
          <w:rFonts w:eastAsia="Times New Roman" w:cs="Arial"/>
          <w:b/>
          <w:i/>
          <w:sz w:val="18"/>
          <w:szCs w:val="22"/>
          <w:lang w:eastAsia="sv-SE"/>
        </w:rPr>
        <w:lastRenderedPageBreak/>
        <w:t>subCarrierSpacingCommon</w:t>
      </w:r>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63"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64"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65"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66"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67"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68"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69"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9017A2" w14:paraId="53BF3F45" w14:textId="77777777" w:rsidTr="00572BF2">
        <w:tc>
          <w:tcPr>
            <w:tcW w:w="1809" w:type="dxa"/>
          </w:tcPr>
          <w:p w14:paraId="01C4AA15" w14:textId="31A1AA4C" w:rsidR="009017A2" w:rsidRDefault="009017A2" w:rsidP="009017A2">
            <w:pPr>
              <w:jc w:val="center"/>
              <w:rPr>
                <w:rFonts w:cs="Arial"/>
              </w:rPr>
            </w:pPr>
            <w:ins w:id="70" w:author="Intel" w:date="2022-02-27T12:33:00Z">
              <w:r>
                <w:rPr>
                  <w:rFonts w:cs="Arial"/>
                </w:rPr>
                <w:t>Intel</w:t>
              </w:r>
            </w:ins>
          </w:p>
        </w:tc>
        <w:tc>
          <w:tcPr>
            <w:tcW w:w="1985" w:type="dxa"/>
          </w:tcPr>
          <w:p w14:paraId="70BD8D51" w14:textId="220EE0A8" w:rsidR="009017A2" w:rsidRDefault="009017A2" w:rsidP="009017A2">
            <w:pPr>
              <w:rPr>
                <w:rFonts w:eastAsiaTheme="minorEastAsia" w:cs="Arial"/>
              </w:rPr>
            </w:pPr>
            <w:ins w:id="71" w:author="Intel" w:date="2022-02-27T12:33:00Z">
              <w:r>
                <w:rPr>
                  <w:rFonts w:eastAsiaTheme="minorEastAsia" w:cs="Arial"/>
                </w:rPr>
                <w:t>Yes</w:t>
              </w:r>
            </w:ins>
          </w:p>
        </w:tc>
        <w:tc>
          <w:tcPr>
            <w:tcW w:w="6045" w:type="dxa"/>
          </w:tcPr>
          <w:p w14:paraId="32E34448" w14:textId="77777777" w:rsidR="009017A2" w:rsidRDefault="009017A2" w:rsidP="009017A2">
            <w:pPr>
              <w:rPr>
                <w:rFonts w:eastAsiaTheme="minorEastAsia" w:cs="Arial"/>
              </w:rPr>
            </w:pPr>
          </w:p>
        </w:tc>
      </w:tr>
      <w:tr w:rsidR="009017A2" w14:paraId="57FFFEFB" w14:textId="77777777" w:rsidTr="00572BF2">
        <w:tc>
          <w:tcPr>
            <w:tcW w:w="1809" w:type="dxa"/>
          </w:tcPr>
          <w:p w14:paraId="6AEB0DFC" w14:textId="642DCAA4" w:rsidR="009017A2" w:rsidRDefault="00F7113F" w:rsidP="009017A2">
            <w:pPr>
              <w:jc w:val="center"/>
              <w:rPr>
                <w:rFonts w:cs="Arial"/>
              </w:rPr>
            </w:pPr>
            <w:r>
              <w:rPr>
                <w:rFonts w:cs="Arial"/>
              </w:rPr>
              <w:t>Huawei, HiSilicon</w:t>
            </w:r>
          </w:p>
        </w:tc>
        <w:tc>
          <w:tcPr>
            <w:tcW w:w="1985" w:type="dxa"/>
          </w:tcPr>
          <w:p w14:paraId="5684672B" w14:textId="4BC3D45D" w:rsidR="009017A2" w:rsidRDefault="00F7113F" w:rsidP="009017A2">
            <w:pPr>
              <w:rPr>
                <w:rFonts w:eastAsiaTheme="minorEastAsia" w:cs="Arial"/>
              </w:rPr>
            </w:pPr>
            <w:r>
              <w:rPr>
                <w:rFonts w:eastAsiaTheme="minorEastAsia" w:cs="Arial"/>
              </w:rPr>
              <w:t>No</w:t>
            </w:r>
          </w:p>
        </w:tc>
        <w:tc>
          <w:tcPr>
            <w:tcW w:w="6045" w:type="dxa"/>
          </w:tcPr>
          <w:p w14:paraId="3076C8BE" w14:textId="70421DEA" w:rsidR="009017A2" w:rsidRDefault="00F7113F" w:rsidP="004B08AD">
            <w:pPr>
              <w:rPr>
                <w:rFonts w:eastAsiaTheme="minorEastAsia" w:cs="Arial"/>
              </w:rPr>
            </w:pPr>
            <w:r>
              <w:rPr>
                <w:rFonts w:eastAsiaTheme="minorEastAsia" w:cs="Arial"/>
              </w:rPr>
              <w:t>“</w:t>
            </w:r>
            <w:r w:rsidRPr="00F7113F">
              <w:rPr>
                <w:rFonts w:eastAsiaTheme="minorEastAsia" w:cs="Arial"/>
              </w:rPr>
              <w:t>For operation with shared spectrum channel access</w:t>
            </w:r>
            <w:r>
              <w:rPr>
                <w:rFonts w:eastAsiaTheme="minorEastAsia" w:cs="Arial"/>
              </w:rPr>
              <w:t xml:space="preserve">” is used twice in the same sentence </w:t>
            </w:r>
            <w:r w:rsidR="004B08AD">
              <w:rPr>
                <w:rFonts w:eastAsiaTheme="minorEastAsia" w:cs="Arial"/>
              </w:rPr>
              <w:t>so</w:t>
            </w:r>
            <w:r>
              <w:rPr>
                <w:rFonts w:eastAsiaTheme="minorEastAsia" w:cs="Arial"/>
              </w:rPr>
              <w:t xml:space="preserve"> it </w:t>
            </w:r>
            <w:r w:rsidR="004B08AD">
              <w:rPr>
                <w:rFonts w:eastAsiaTheme="minorEastAsia" w:cs="Arial"/>
              </w:rPr>
              <w:t>feels</w:t>
            </w:r>
            <w:r>
              <w:rPr>
                <w:rFonts w:eastAsiaTheme="minorEastAsia" w:cs="Arial"/>
              </w:rPr>
              <w:t xml:space="preserve"> redundant, the original sentence with “instead” is clear and concise.  </w:t>
            </w:r>
          </w:p>
        </w:tc>
      </w:tr>
      <w:tr w:rsidR="00A85720" w14:paraId="09463881" w14:textId="77777777" w:rsidTr="00572BF2">
        <w:tc>
          <w:tcPr>
            <w:tcW w:w="1809" w:type="dxa"/>
          </w:tcPr>
          <w:p w14:paraId="0DFE0C15" w14:textId="11B9D3A7" w:rsidR="00A85720" w:rsidRPr="00A85720" w:rsidRDefault="00A85720" w:rsidP="009017A2">
            <w:pPr>
              <w:jc w:val="center"/>
              <w:rPr>
                <w:rFonts w:eastAsia="Malgun Gothic" w:cs="Arial"/>
                <w:lang w:eastAsia="ko-KR"/>
              </w:rPr>
            </w:pPr>
            <w:r>
              <w:rPr>
                <w:rFonts w:eastAsia="Malgun Gothic" w:cs="Arial" w:hint="eastAsia"/>
                <w:lang w:eastAsia="ko-KR"/>
              </w:rPr>
              <w:t>Samsung</w:t>
            </w:r>
          </w:p>
        </w:tc>
        <w:tc>
          <w:tcPr>
            <w:tcW w:w="1985" w:type="dxa"/>
          </w:tcPr>
          <w:p w14:paraId="66224284" w14:textId="4F2A22DB" w:rsidR="00A85720" w:rsidRPr="00A85720" w:rsidRDefault="00A85720" w:rsidP="009017A2">
            <w:pPr>
              <w:rPr>
                <w:rFonts w:eastAsia="Malgun Gothic" w:cs="Arial"/>
                <w:lang w:eastAsia="ko-KR"/>
              </w:rPr>
            </w:pPr>
            <w:r>
              <w:rPr>
                <w:rFonts w:eastAsia="Malgun Gothic" w:cs="Arial" w:hint="eastAsia"/>
                <w:lang w:eastAsia="ko-KR"/>
              </w:rPr>
              <w:t>Yes</w:t>
            </w:r>
          </w:p>
        </w:tc>
        <w:tc>
          <w:tcPr>
            <w:tcW w:w="6045" w:type="dxa"/>
          </w:tcPr>
          <w:p w14:paraId="4B5EA755" w14:textId="77777777" w:rsidR="00A85720" w:rsidRDefault="00A85720" w:rsidP="004B08AD">
            <w:pPr>
              <w:rPr>
                <w:rFonts w:eastAsiaTheme="minorEastAsia" w:cs="Arial"/>
              </w:rPr>
            </w:pPr>
          </w:p>
        </w:tc>
      </w:tr>
      <w:tr w:rsidR="00D504EC" w14:paraId="5AB27BC5" w14:textId="77777777" w:rsidTr="00572BF2">
        <w:trPr>
          <w:ins w:id="72" w:author="Ericsson" w:date="2022-03-01T11:16:00Z"/>
        </w:trPr>
        <w:tc>
          <w:tcPr>
            <w:tcW w:w="1809" w:type="dxa"/>
          </w:tcPr>
          <w:p w14:paraId="065DD0AD" w14:textId="103667FC" w:rsidR="00D504EC" w:rsidRDefault="00D504EC" w:rsidP="00D504EC">
            <w:pPr>
              <w:jc w:val="center"/>
              <w:rPr>
                <w:ins w:id="73" w:author="Ericsson" w:date="2022-03-01T11:16:00Z"/>
                <w:rFonts w:eastAsia="Malgun Gothic" w:cs="Arial" w:hint="eastAsia"/>
                <w:lang w:eastAsia="ko-KR"/>
              </w:rPr>
            </w:pPr>
            <w:ins w:id="74" w:author="Ericsson" w:date="2022-03-01T11:16:00Z">
              <w:r>
                <w:rPr>
                  <w:rFonts w:eastAsia="Malgun Gothic" w:cs="Arial"/>
                  <w:lang w:eastAsia="ko-KR"/>
                </w:rPr>
                <w:t>Nokia</w:t>
              </w:r>
            </w:ins>
          </w:p>
        </w:tc>
        <w:tc>
          <w:tcPr>
            <w:tcW w:w="1985" w:type="dxa"/>
          </w:tcPr>
          <w:p w14:paraId="581B24DC" w14:textId="123FD98F" w:rsidR="00D504EC" w:rsidRDefault="00D504EC" w:rsidP="00D504EC">
            <w:pPr>
              <w:rPr>
                <w:ins w:id="75" w:author="Ericsson" w:date="2022-03-01T11:16:00Z"/>
                <w:rFonts w:eastAsia="Malgun Gothic" w:cs="Arial" w:hint="eastAsia"/>
                <w:lang w:eastAsia="ko-KR"/>
              </w:rPr>
            </w:pPr>
            <w:ins w:id="76" w:author="Ericsson" w:date="2022-03-01T11:16:00Z">
              <w:r>
                <w:rPr>
                  <w:rFonts w:eastAsia="Malgun Gothic" w:cs="Arial"/>
                  <w:lang w:eastAsia="ko-KR"/>
                </w:rPr>
                <w:t>Yes</w:t>
              </w:r>
            </w:ins>
          </w:p>
        </w:tc>
        <w:tc>
          <w:tcPr>
            <w:tcW w:w="6045" w:type="dxa"/>
          </w:tcPr>
          <w:p w14:paraId="2461E59D" w14:textId="368A0077" w:rsidR="00D504EC" w:rsidRDefault="00D504EC" w:rsidP="00D504EC">
            <w:pPr>
              <w:rPr>
                <w:ins w:id="77" w:author="Ericsson" w:date="2022-03-01T11:16:00Z"/>
                <w:rFonts w:eastAsiaTheme="minorEastAsia" w:cs="Arial"/>
              </w:rPr>
            </w:pPr>
            <w:ins w:id="78" w:author="Ericsson" w:date="2022-03-01T11:16:00Z">
              <w:r>
                <w:rPr>
                  <w:rFonts w:eastAsiaTheme="minorEastAsia" w:cs="Arial"/>
                </w:rPr>
                <w:t>fine with also Huawei wording</w:t>
              </w:r>
            </w:ins>
          </w:p>
        </w:tc>
      </w:tr>
    </w:tbl>
    <w:p w14:paraId="1E182069" w14:textId="77777777" w:rsidR="002025CE" w:rsidRPr="00071B24" w:rsidRDefault="002025CE" w:rsidP="002025CE">
      <w:pPr>
        <w:rPr>
          <w:lang w:eastAsia="en-US"/>
        </w:rPr>
      </w:pPr>
    </w:p>
    <w:p w14:paraId="1EA023C7" w14:textId="77777777" w:rsidR="002025CE" w:rsidRDefault="002025CE" w:rsidP="002025CE">
      <w:pPr>
        <w:pStyle w:val="BodyText"/>
        <w:rPr>
          <w:lang w:val="en-US"/>
        </w:rPr>
      </w:pPr>
      <w:r>
        <w:rPr>
          <w:b/>
          <w:bCs/>
        </w:rPr>
        <w:t>Rapporteur summary</w:t>
      </w:r>
      <w:r>
        <w:t xml:space="preserve">: </w:t>
      </w:r>
    </w:p>
    <w:p w14:paraId="008955A6" w14:textId="4E3270AC" w:rsidR="002025CE" w:rsidDel="00A22A84" w:rsidRDefault="00130F75" w:rsidP="002025CE">
      <w:pPr>
        <w:pStyle w:val="BodyText"/>
        <w:rPr>
          <w:del w:id="79" w:author="Ericsson" w:date="2022-03-01T09:37:00Z"/>
        </w:rPr>
      </w:pPr>
      <w:ins w:id="80" w:author="Ericsson" w:date="2022-03-01T09:34:00Z">
        <w:r w:rsidRPr="00130F75">
          <w:t xml:space="preserve">In total, there are </w:t>
        </w:r>
      </w:ins>
      <w:ins w:id="81" w:author="Ericsson" w:date="2022-03-01T11:16:00Z">
        <w:r w:rsidR="007942BB">
          <w:t>6</w:t>
        </w:r>
      </w:ins>
      <w:ins w:id="82" w:author="Ericsson" w:date="2022-03-01T09:34:00Z">
        <w:r w:rsidRPr="00130F75">
          <w:t xml:space="preserve"> companies wh</w:t>
        </w:r>
      </w:ins>
      <w:ins w:id="83" w:author="Ericsson" w:date="2022-03-01T09:35:00Z">
        <w:r w:rsidRPr="00A22A84">
          <w:t xml:space="preserve">o have provided inputs. </w:t>
        </w:r>
        <w:r w:rsidRPr="00950C49">
          <w:t xml:space="preserve">All </w:t>
        </w:r>
        <w:r w:rsidRPr="006C4106">
          <w:t xml:space="preserve">companies agree to </w:t>
        </w:r>
        <w:r w:rsidRPr="00130F75">
          <w:rPr>
            <w:rPrChange w:id="84" w:author="Ericsson" w:date="2022-03-01T09:35:00Z">
              <w:rPr>
                <w:b/>
                <w:bCs/>
              </w:rPr>
            </w:rPrChange>
          </w:rPr>
          <w:t xml:space="preserve">clarify </w:t>
        </w:r>
        <w:r w:rsidRPr="00130F75">
          <w:rPr>
            <w:rPrChange w:id="85" w:author="Ericsson" w:date="2022-03-01T09:35:00Z">
              <w:rPr>
                <w:b/>
              </w:rPr>
            </w:rPrChange>
          </w:rPr>
          <w:t>in the field description for subCarrierSpacingCommon that only for operation with shared spectrum channel access, this field is used for deriving the QCL value</w:t>
        </w:r>
        <w:r w:rsidRPr="00130F75">
          <w:rPr>
            <w:rPrChange w:id="86" w:author="Ericsson" w:date="2022-03-01T09:35:00Z">
              <w:rPr>
                <w:b/>
              </w:rPr>
            </w:rPrChange>
          </w:rPr>
          <w:t>.</w:t>
        </w:r>
        <w:r>
          <w:t xml:space="preserve"> </w:t>
        </w:r>
      </w:ins>
      <w:ins w:id="87" w:author="Ericsson" w:date="2022-03-01T11:16:00Z">
        <w:r w:rsidR="007942BB">
          <w:t>5</w:t>
        </w:r>
      </w:ins>
      <w:ins w:id="88" w:author="Ericsson" w:date="2022-03-01T09:35:00Z">
        <w:r>
          <w:t xml:space="preserve"> out of </w:t>
        </w:r>
      </w:ins>
      <w:ins w:id="89" w:author="Ericsson" w:date="2022-03-01T11:16:00Z">
        <w:r w:rsidR="007942BB">
          <w:t>6</w:t>
        </w:r>
      </w:ins>
      <w:ins w:id="90" w:author="Ericsson" w:date="2022-03-01T09:35:00Z">
        <w:r>
          <w:t xml:space="preserve"> companies agree with the</w:t>
        </w:r>
      </w:ins>
      <w:ins w:id="91" w:author="Ericsson" w:date="2022-03-01T09:36:00Z">
        <w:r w:rsidR="00EB779D">
          <w:t xml:space="preserve"> changes </w:t>
        </w:r>
        <w:r w:rsidR="00EB779D">
          <w:t>captured in the RRC CR</w:t>
        </w:r>
        <w:r w:rsidR="00EB779D">
          <w:t>. Meanwhile, 1 company think</w:t>
        </w:r>
        <w:r w:rsidR="008F64EF">
          <w:t>s the original text with “instead” is already clear. No add</w:t>
        </w:r>
      </w:ins>
      <w:ins w:id="92" w:author="Ericsson" w:date="2022-03-01T09:37:00Z">
        <w:r w:rsidR="008F64EF">
          <w:t>itional change is needed.</w:t>
        </w:r>
        <w:r w:rsidR="00A22A84">
          <w:t xml:space="preserve"> Rapporteur would like to follow the majority view. </w:t>
        </w:r>
      </w:ins>
      <w:del w:id="93" w:author="Ericsson" w:date="2022-03-01T09:34:00Z">
        <w:r w:rsidR="002025CE" w:rsidDel="00130F75">
          <w:delText xml:space="preserve"> </w:delText>
        </w:r>
      </w:del>
    </w:p>
    <w:p w14:paraId="2FA7784E" w14:textId="77777777" w:rsidR="002025CE" w:rsidRDefault="002025CE" w:rsidP="002025CE">
      <w:pPr>
        <w:pStyle w:val="BodyText"/>
      </w:pPr>
      <w:r>
        <w:t>Rapporteur would like to try to reach at least a consensus about the above highlighted points and thus would like to suggest:</w:t>
      </w:r>
    </w:p>
    <w:p w14:paraId="2D51722F" w14:textId="034733F8" w:rsidR="007D3478" w:rsidRDefault="006026B3" w:rsidP="002025CE">
      <w:pPr>
        <w:pStyle w:val="Proposal"/>
        <w:tabs>
          <w:tab w:val="clear" w:pos="1304"/>
        </w:tabs>
        <w:overflowPunct/>
        <w:autoSpaceDE/>
        <w:autoSpaceDN/>
        <w:adjustRightInd/>
        <w:spacing w:beforeLines="50" w:before="120" w:after="200" w:line="276" w:lineRule="auto"/>
        <w:ind w:left="1701" w:hanging="1701"/>
        <w:jc w:val="left"/>
        <w:textAlignment w:val="auto"/>
        <w:rPr>
          <w:ins w:id="94" w:author="Ericsson" w:date="2022-03-01T09:41:00Z"/>
        </w:rPr>
      </w:pPr>
      <w:bookmarkStart w:id="95" w:name="_Toc88655069"/>
      <w:bookmarkStart w:id="96" w:name="_Toc97022849"/>
      <w:ins w:id="97" w:author="Ericsson" w:date="2022-03-01T10:24:00Z">
        <w:r>
          <w:rPr>
            <w:highlight w:val="green"/>
            <w:lang w:val="en-US"/>
          </w:rPr>
          <w:t>(</w:t>
        </w:r>
        <w:r>
          <w:rPr>
            <w:highlight w:val="green"/>
          </w:rPr>
          <w:t>easy</w:t>
        </w:r>
        <w:r>
          <w:t>)</w:t>
        </w:r>
      </w:ins>
      <w:ins w:id="98" w:author="Ericsson" w:date="2022-03-01T09:41:00Z">
        <w:r w:rsidR="00036E9B">
          <w:t>To confirm that</w:t>
        </w:r>
      </w:ins>
      <w:ins w:id="99" w:author="Ericsson" w:date="2022-03-01T09:40:00Z">
        <w:r w:rsidR="00C86089">
          <w:t xml:space="preserve"> </w:t>
        </w:r>
      </w:ins>
      <w:ins w:id="100" w:author="Ericsson" w:date="2022-03-01T09:37:00Z">
        <w:r w:rsidR="00210996" w:rsidRPr="00C425C9">
          <w:t xml:space="preserve">the field description for subCarrierSpacingCommon </w:t>
        </w:r>
      </w:ins>
      <w:ins w:id="101" w:author="Ericsson" w:date="2022-03-01T09:42:00Z">
        <w:r w:rsidR="00036E9B">
          <w:t xml:space="preserve">needs to be </w:t>
        </w:r>
        <w:r w:rsidR="00535EDD">
          <w:t>clarified</w:t>
        </w:r>
        <w:r w:rsidR="00036E9B">
          <w:t xml:space="preserve"> </w:t>
        </w:r>
      </w:ins>
      <w:ins w:id="102" w:author="Ericsson" w:date="2022-03-01T09:37:00Z">
        <w:r w:rsidR="00210996" w:rsidRPr="00C425C9">
          <w:t>that only for operation with shared spectrum channel access, this field is used for deriving the QCL value</w:t>
        </w:r>
      </w:ins>
      <w:bookmarkEnd w:id="96"/>
    </w:p>
    <w:p w14:paraId="46BF0840" w14:textId="0205CFBE" w:rsidR="002025CE" w:rsidRPr="009916E8" w:rsidRDefault="006026B3" w:rsidP="00950C49">
      <w:pPr>
        <w:pStyle w:val="Proposal"/>
        <w:tabs>
          <w:tab w:val="clear" w:pos="1304"/>
        </w:tabs>
        <w:overflowPunct/>
        <w:autoSpaceDE/>
        <w:autoSpaceDN/>
        <w:adjustRightInd/>
        <w:spacing w:beforeLines="50" w:before="120" w:after="200" w:line="276" w:lineRule="auto"/>
        <w:ind w:left="1701" w:hanging="1701"/>
        <w:jc w:val="left"/>
        <w:textAlignment w:val="auto"/>
      </w:pPr>
      <w:bookmarkStart w:id="103" w:name="_Toc97022850"/>
      <w:ins w:id="104" w:author="Ericsson" w:date="2022-03-01T10:24:00Z">
        <w:r>
          <w:rPr>
            <w:highlight w:val="green"/>
            <w:lang w:val="en-US"/>
          </w:rPr>
          <w:t>(</w:t>
        </w:r>
        <w:r>
          <w:rPr>
            <w:highlight w:val="green"/>
          </w:rPr>
          <w:t>easy</w:t>
        </w:r>
        <w:r>
          <w:t>)</w:t>
        </w:r>
      </w:ins>
      <w:ins w:id="105" w:author="Ericsson" w:date="2022-03-01T09:42:00Z">
        <w:r w:rsidR="00535EDD">
          <w:t>To adopt the chan</w:t>
        </w:r>
      </w:ins>
      <w:ins w:id="106" w:author="Ericsson" w:date="2022-03-01T09:43:00Z">
        <w:r w:rsidR="00535EDD">
          <w:t>ges</w:t>
        </w:r>
      </w:ins>
      <w:ins w:id="107" w:author="Ericsson" w:date="2022-03-01T09:46:00Z">
        <w:r w:rsidR="004A5585">
          <w:t xml:space="preserve"> </w:t>
        </w:r>
      </w:ins>
      <w:ins w:id="108" w:author="Ericsson" w:date="2022-03-01T10:49:00Z">
        <w:r w:rsidR="00950C49">
          <w:t xml:space="preserve">captured </w:t>
        </w:r>
        <w:r w:rsidR="00950C49">
          <w:t>in the RRC CR</w:t>
        </w:r>
        <w:r w:rsidR="00950C49">
          <w:t xml:space="preserve"> </w:t>
        </w:r>
      </w:ins>
      <w:ins w:id="109" w:author="Ericsson" w:date="2022-03-01T09:46:00Z">
        <w:r w:rsidR="004A5585">
          <w:t>for</w:t>
        </w:r>
      </w:ins>
      <w:ins w:id="110" w:author="Ericsson" w:date="2022-03-01T09:45:00Z">
        <w:r w:rsidR="004A5585">
          <w:t xml:space="preserve"> </w:t>
        </w:r>
        <w:r w:rsidR="004A5585" w:rsidRPr="00C425C9">
          <w:t xml:space="preserve">the field description </w:t>
        </w:r>
      </w:ins>
      <w:ins w:id="111" w:author="Ericsson" w:date="2022-03-01T09:46:00Z">
        <w:r w:rsidR="004A5585">
          <w:t>of</w:t>
        </w:r>
      </w:ins>
      <w:ins w:id="112" w:author="Ericsson" w:date="2022-03-01T09:45:00Z">
        <w:r w:rsidR="004A5585" w:rsidRPr="00C425C9">
          <w:t xml:space="preserve"> subCarrierSpacingCommon</w:t>
        </w:r>
      </w:ins>
      <w:bookmarkEnd w:id="103"/>
      <w:ins w:id="113" w:author="Ericsson" w:date="2022-03-01T09:41:00Z">
        <w:r w:rsidR="007D3478" w:rsidRPr="009916E8">
          <w:rPr>
            <w:bCs w:val="0"/>
          </w:rPr>
          <w:t xml:space="preserve"> </w:t>
        </w:r>
      </w:ins>
      <w:del w:id="114" w:author="Ericsson" w:date="2022-03-01T09:46:00Z">
        <w:r w:rsidR="002025CE" w:rsidRPr="00150CF1" w:rsidDel="00150CF1">
          <w:rPr>
            <w:bCs w:val="0"/>
            <w:rPrChange w:id="115" w:author="Ericsson" w:date="2022-03-01T09:46:00Z">
              <w:rPr>
                <w:bCs w:val="0"/>
              </w:rPr>
            </w:rPrChange>
          </w:rPr>
          <w:delText xml:space="preserve"> </w:delText>
        </w:r>
      </w:del>
      <w:bookmarkEnd w:id="95"/>
    </w:p>
    <w:p w14:paraId="7402C8C9" w14:textId="503F7B23" w:rsidR="00243B82" w:rsidRPr="002E1F9F" w:rsidRDefault="00243B82" w:rsidP="00243B82">
      <w:pPr>
        <w:pStyle w:val="Heading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116"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116"/>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i.e. by a factor of 4, </w:t>
      </w:r>
      <w:ins w:id="117"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118"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lastRenderedPageBreak/>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119"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120"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121"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122"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123"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4F3C79" w14:paraId="0FEA3FC7" w14:textId="77777777" w:rsidTr="00572BF2">
        <w:tc>
          <w:tcPr>
            <w:tcW w:w="1809" w:type="dxa"/>
          </w:tcPr>
          <w:p w14:paraId="640ABA99" w14:textId="76496B69" w:rsidR="004F3C79" w:rsidRDefault="004F3C79" w:rsidP="004F3C79">
            <w:pPr>
              <w:jc w:val="center"/>
              <w:rPr>
                <w:rFonts w:cs="Arial"/>
              </w:rPr>
            </w:pPr>
            <w:ins w:id="124" w:author="Intel" w:date="2022-02-27T12:34:00Z">
              <w:r>
                <w:rPr>
                  <w:rFonts w:cs="Arial"/>
                </w:rPr>
                <w:t>Intel</w:t>
              </w:r>
            </w:ins>
          </w:p>
        </w:tc>
        <w:tc>
          <w:tcPr>
            <w:tcW w:w="1985" w:type="dxa"/>
          </w:tcPr>
          <w:p w14:paraId="0AA56BDB" w14:textId="79AA9C2B" w:rsidR="004F3C79" w:rsidRDefault="004F3C79" w:rsidP="004F3C79">
            <w:pPr>
              <w:rPr>
                <w:rFonts w:eastAsiaTheme="minorEastAsia" w:cs="Arial"/>
              </w:rPr>
            </w:pPr>
            <w:ins w:id="125" w:author="Intel" w:date="2022-02-27T12:34:00Z">
              <w:r>
                <w:rPr>
                  <w:rFonts w:eastAsiaTheme="minorEastAsia" w:cs="Arial"/>
                </w:rPr>
                <w:t>Yes</w:t>
              </w:r>
            </w:ins>
          </w:p>
        </w:tc>
        <w:tc>
          <w:tcPr>
            <w:tcW w:w="6045" w:type="dxa"/>
          </w:tcPr>
          <w:p w14:paraId="07277619" w14:textId="77777777" w:rsidR="004F3C79" w:rsidRDefault="004F3C79" w:rsidP="004F3C79">
            <w:pPr>
              <w:rPr>
                <w:rFonts w:eastAsiaTheme="minorEastAsia" w:cs="Arial"/>
              </w:rPr>
            </w:pPr>
          </w:p>
        </w:tc>
      </w:tr>
      <w:tr w:rsidR="004F3C79" w14:paraId="59AD29CA" w14:textId="77777777" w:rsidTr="00572BF2">
        <w:tc>
          <w:tcPr>
            <w:tcW w:w="1809" w:type="dxa"/>
          </w:tcPr>
          <w:p w14:paraId="289D6C98" w14:textId="07C30F97" w:rsidR="004F3C79" w:rsidRDefault="005D6C39" w:rsidP="004F3C79">
            <w:pPr>
              <w:jc w:val="center"/>
              <w:rPr>
                <w:rFonts w:cs="Arial"/>
              </w:rPr>
            </w:pPr>
            <w:r>
              <w:rPr>
                <w:rFonts w:cs="Arial"/>
              </w:rPr>
              <w:t>Huawei, HiSilicon</w:t>
            </w:r>
          </w:p>
        </w:tc>
        <w:tc>
          <w:tcPr>
            <w:tcW w:w="1985" w:type="dxa"/>
          </w:tcPr>
          <w:p w14:paraId="3A5BB8A5" w14:textId="6139DBB6" w:rsidR="004F3C79" w:rsidRDefault="005D6C39" w:rsidP="004F3C79">
            <w:pPr>
              <w:rPr>
                <w:rFonts w:eastAsiaTheme="minorEastAsia" w:cs="Arial"/>
              </w:rPr>
            </w:pPr>
            <w:r>
              <w:rPr>
                <w:rFonts w:eastAsiaTheme="minorEastAsia" w:cs="Arial"/>
              </w:rPr>
              <w:t>Yes+comments</w:t>
            </w:r>
          </w:p>
        </w:tc>
        <w:tc>
          <w:tcPr>
            <w:tcW w:w="6045" w:type="dxa"/>
          </w:tcPr>
          <w:p w14:paraId="6BC758F9" w14:textId="2DA1B98F" w:rsidR="004F3C79" w:rsidRDefault="005D6C39" w:rsidP="005D6C39">
            <w:pPr>
              <w:rPr>
                <w:rFonts w:eastAsiaTheme="minorEastAsia" w:cs="Arial"/>
              </w:rPr>
            </w:pPr>
            <w:r>
              <w:rPr>
                <w:rFonts w:eastAsiaTheme="minorEastAsia" w:cs="Arial"/>
              </w:rPr>
              <w:t xml:space="preserve">The exact value 64 can be further checked with RAN1. </w:t>
            </w:r>
          </w:p>
        </w:tc>
      </w:tr>
      <w:tr w:rsidR="00A85720" w14:paraId="486915BF" w14:textId="77777777" w:rsidTr="00572BF2">
        <w:tc>
          <w:tcPr>
            <w:tcW w:w="1809" w:type="dxa"/>
          </w:tcPr>
          <w:p w14:paraId="406A6561" w14:textId="6D14C60F" w:rsidR="00A85720" w:rsidRPr="00A85720" w:rsidRDefault="00A85720" w:rsidP="004F3C79">
            <w:pPr>
              <w:jc w:val="center"/>
              <w:rPr>
                <w:rFonts w:eastAsia="Malgun Gothic" w:cs="Arial"/>
                <w:lang w:eastAsia="ko-KR"/>
              </w:rPr>
            </w:pPr>
            <w:r>
              <w:rPr>
                <w:rFonts w:eastAsia="Malgun Gothic" w:cs="Arial" w:hint="eastAsia"/>
                <w:lang w:eastAsia="ko-KR"/>
              </w:rPr>
              <w:t>Samsung</w:t>
            </w:r>
          </w:p>
        </w:tc>
        <w:tc>
          <w:tcPr>
            <w:tcW w:w="1985" w:type="dxa"/>
          </w:tcPr>
          <w:p w14:paraId="4CC011E7" w14:textId="42A1BECE" w:rsidR="00A85720" w:rsidRPr="00A85720" w:rsidRDefault="00A85720" w:rsidP="004F3C79">
            <w:pPr>
              <w:rPr>
                <w:rFonts w:eastAsia="Malgun Gothic" w:cs="Arial"/>
                <w:lang w:eastAsia="ko-KR"/>
              </w:rPr>
            </w:pPr>
            <w:r>
              <w:rPr>
                <w:rFonts w:eastAsia="Malgun Gothic" w:cs="Arial" w:hint="eastAsia"/>
                <w:lang w:eastAsia="ko-KR"/>
              </w:rPr>
              <w:t>See comment</w:t>
            </w:r>
          </w:p>
        </w:tc>
        <w:tc>
          <w:tcPr>
            <w:tcW w:w="6045" w:type="dxa"/>
          </w:tcPr>
          <w:p w14:paraId="7F7BB8AF" w14:textId="2DBE7CA8" w:rsidR="00A85720" w:rsidRPr="00A85720" w:rsidRDefault="00640528" w:rsidP="00640528">
            <w:pPr>
              <w:rPr>
                <w:rFonts w:eastAsia="Malgun Gothic" w:cs="Arial"/>
                <w:lang w:eastAsia="ko-KR"/>
              </w:rPr>
            </w:pPr>
            <w:r>
              <w:rPr>
                <w:rFonts w:eastAsia="Malgun Gothic" w:cs="Arial"/>
                <w:lang w:eastAsia="ko-KR"/>
              </w:rPr>
              <w:t>Higher value (e.g., 96; see our input on Q4-3) would be needed. Also fine to check with RAN1.</w:t>
            </w:r>
            <w:r w:rsidR="00A85720">
              <w:rPr>
                <w:rFonts w:eastAsia="Malgun Gothic" w:cs="Arial"/>
                <w:lang w:eastAsia="ko-KR"/>
              </w:rPr>
              <w:t xml:space="preserve">  </w:t>
            </w:r>
          </w:p>
        </w:tc>
      </w:tr>
      <w:tr w:rsidR="00385499" w14:paraId="3834E7DA" w14:textId="77777777" w:rsidTr="00572BF2">
        <w:trPr>
          <w:ins w:id="126" w:author="Ericsson" w:date="2022-03-01T11:17:00Z"/>
        </w:trPr>
        <w:tc>
          <w:tcPr>
            <w:tcW w:w="1809" w:type="dxa"/>
          </w:tcPr>
          <w:p w14:paraId="31BA60D9" w14:textId="4EAC757F" w:rsidR="00385499" w:rsidRDefault="00385499" w:rsidP="00385499">
            <w:pPr>
              <w:jc w:val="center"/>
              <w:rPr>
                <w:ins w:id="127" w:author="Ericsson" w:date="2022-03-01T11:17:00Z"/>
                <w:rFonts w:eastAsia="Malgun Gothic" w:cs="Arial" w:hint="eastAsia"/>
                <w:lang w:eastAsia="ko-KR"/>
              </w:rPr>
            </w:pPr>
            <w:ins w:id="128" w:author="Ericsson" w:date="2022-03-01T11:17:00Z">
              <w:r>
                <w:rPr>
                  <w:rFonts w:eastAsia="Malgun Gothic" w:cs="Arial"/>
                  <w:lang w:eastAsia="ko-KR"/>
                </w:rPr>
                <w:t>Nokia</w:t>
              </w:r>
            </w:ins>
          </w:p>
        </w:tc>
        <w:tc>
          <w:tcPr>
            <w:tcW w:w="1985" w:type="dxa"/>
          </w:tcPr>
          <w:p w14:paraId="56223262" w14:textId="49245AA9" w:rsidR="00385499" w:rsidRDefault="00385499" w:rsidP="00385499">
            <w:pPr>
              <w:rPr>
                <w:ins w:id="129" w:author="Ericsson" w:date="2022-03-01T11:17:00Z"/>
                <w:rFonts w:eastAsia="Malgun Gothic" w:cs="Arial" w:hint="eastAsia"/>
                <w:lang w:eastAsia="ko-KR"/>
              </w:rPr>
            </w:pPr>
            <w:ins w:id="130" w:author="Ericsson" w:date="2022-03-01T11:17:00Z">
              <w:r>
                <w:rPr>
                  <w:rFonts w:eastAsia="Malgun Gothic" w:cs="Arial"/>
                  <w:lang w:eastAsia="ko-KR"/>
                </w:rPr>
                <w:t>RAN1 needs to check this</w:t>
              </w:r>
            </w:ins>
          </w:p>
        </w:tc>
        <w:tc>
          <w:tcPr>
            <w:tcW w:w="6045" w:type="dxa"/>
          </w:tcPr>
          <w:p w14:paraId="78F3B35D" w14:textId="77777777" w:rsidR="00385499" w:rsidRDefault="00385499" w:rsidP="00385499">
            <w:pPr>
              <w:rPr>
                <w:ins w:id="131" w:author="Ericsson" w:date="2022-03-01T11:17:00Z"/>
                <w:rFonts w:eastAsia="Malgun Gothic" w:cs="Arial"/>
                <w:lang w:eastAsia="ko-KR"/>
              </w:rPr>
            </w:pPr>
          </w:p>
        </w:tc>
      </w:tr>
    </w:tbl>
    <w:p w14:paraId="6A100A71" w14:textId="046D91DB" w:rsidR="004F08C1" w:rsidRPr="00640528" w:rsidRDefault="004F08C1" w:rsidP="000E1F28">
      <w:pPr>
        <w:rPr>
          <w:rFonts w:cs="Arial"/>
          <w:lang w:eastAsia="x-none"/>
        </w:rPr>
      </w:pPr>
    </w:p>
    <w:p w14:paraId="5EDFD9AE" w14:textId="06EE44EB" w:rsidR="00134B83" w:rsidRDefault="00134B83" w:rsidP="00134B83">
      <w:pPr>
        <w:pStyle w:val="BodyText"/>
        <w:rPr>
          <w:ins w:id="132" w:author="Ericsson" w:date="2022-03-01T09:46:00Z"/>
        </w:rPr>
      </w:pPr>
      <w:r>
        <w:rPr>
          <w:b/>
          <w:bCs/>
        </w:rPr>
        <w:t>Rapporteur summary</w:t>
      </w:r>
      <w:r>
        <w:t xml:space="preserve">: </w:t>
      </w:r>
    </w:p>
    <w:p w14:paraId="7DD6A0F1" w14:textId="3BA20698" w:rsidR="00FE6E4E" w:rsidRDefault="00FE6E4E" w:rsidP="00134B83">
      <w:pPr>
        <w:pStyle w:val="BodyText"/>
        <w:rPr>
          <w:lang w:val="en-US"/>
        </w:rPr>
      </w:pPr>
      <w:ins w:id="133" w:author="Ericsson" w:date="2022-03-01T09:46:00Z">
        <w:r>
          <w:t xml:space="preserve">In total, there are </w:t>
        </w:r>
      </w:ins>
      <w:ins w:id="134" w:author="Ericsson" w:date="2022-03-01T11:17:00Z">
        <w:r w:rsidR="00385499">
          <w:t>6</w:t>
        </w:r>
      </w:ins>
      <w:ins w:id="135" w:author="Ericsson" w:date="2022-03-01T09:46:00Z">
        <w:r>
          <w:t xml:space="preserve"> companies who have provided inputs. 3 out of </w:t>
        </w:r>
      </w:ins>
      <w:ins w:id="136" w:author="Ericsson" w:date="2022-03-01T11:17:00Z">
        <w:r w:rsidR="00385499">
          <w:t>6</w:t>
        </w:r>
      </w:ins>
      <w:ins w:id="137" w:author="Ericsson" w:date="2022-03-01T09:46:00Z">
        <w:r>
          <w:t xml:space="preserve"> companies </w:t>
        </w:r>
      </w:ins>
      <w:ins w:id="138" w:author="Ericsson" w:date="2022-03-01T09:47:00Z">
        <w:r>
          <w:t xml:space="preserve">agree with the changes in the RRC CR, while </w:t>
        </w:r>
      </w:ins>
      <w:ins w:id="139" w:author="Ericsson" w:date="2022-03-01T11:17:00Z">
        <w:r w:rsidR="00385499">
          <w:t>3</w:t>
        </w:r>
      </w:ins>
      <w:ins w:id="140" w:author="Ericsson" w:date="2022-03-01T09:47:00Z">
        <w:r>
          <w:t xml:space="preserve"> companies suggest to check the new value with RAN1.</w:t>
        </w:r>
      </w:ins>
    </w:p>
    <w:p w14:paraId="4CAEBFF4" w14:textId="24800D76" w:rsidR="00134B83" w:rsidDel="00B93F2B" w:rsidRDefault="00134B83" w:rsidP="00134B83">
      <w:pPr>
        <w:pStyle w:val="BodyText"/>
        <w:rPr>
          <w:del w:id="141" w:author="Ericsson" w:date="2022-03-01T09:47:00Z"/>
        </w:rPr>
      </w:pPr>
      <w:del w:id="142" w:author="Ericsson" w:date="2022-03-01T09:47:00Z">
        <w:r w:rsidDel="00B93F2B">
          <w:delText xml:space="preserve"> </w:delText>
        </w:r>
      </w:del>
    </w:p>
    <w:p w14:paraId="6706C203" w14:textId="77777777" w:rsidR="00134B83" w:rsidRDefault="00134B83" w:rsidP="00134B83">
      <w:pPr>
        <w:pStyle w:val="BodyText"/>
      </w:pPr>
      <w:r>
        <w:t>Rapporteur would like to try to reach at least a consensus about the above highlighted points and thus would like to suggest:</w:t>
      </w:r>
    </w:p>
    <w:p w14:paraId="094DED25" w14:textId="6BB3D417" w:rsidR="00134B83" w:rsidRPr="009916E8" w:rsidRDefault="00532B76" w:rsidP="00134B83">
      <w:pPr>
        <w:pStyle w:val="Proposal"/>
        <w:tabs>
          <w:tab w:val="clear" w:pos="1304"/>
        </w:tabs>
        <w:overflowPunct/>
        <w:autoSpaceDE/>
        <w:autoSpaceDN/>
        <w:adjustRightInd/>
        <w:spacing w:beforeLines="50" w:before="120" w:after="200" w:line="276" w:lineRule="auto"/>
        <w:ind w:left="1701" w:hanging="1701"/>
        <w:jc w:val="left"/>
        <w:textAlignment w:val="auto"/>
      </w:pPr>
      <w:bookmarkStart w:id="143" w:name="_Toc97022851"/>
      <w:ins w:id="144" w:author="Ericsson" w:date="2022-03-01T10:24:00Z">
        <w:r>
          <w:rPr>
            <w:highlight w:val="yellow"/>
          </w:rPr>
          <w:t>(</w:t>
        </w:r>
        <w:r w:rsidRPr="00DC04B9">
          <w:rPr>
            <w:highlight w:val="yellow"/>
          </w:rPr>
          <w:t>discussion</w:t>
        </w:r>
        <w:r>
          <w:t>)</w:t>
        </w:r>
        <w:r>
          <w:rPr>
            <w:b w:val="0"/>
            <w:bCs w:val="0"/>
          </w:rPr>
          <w:t xml:space="preserve"> </w:t>
        </w:r>
      </w:ins>
      <w:ins w:id="145" w:author="Ericsson" w:date="2022-03-01T09:48:00Z">
        <w:r w:rsidR="00B93F2B">
          <w:t>To</w:t>
        </w:r>
        <w:r w:rsidR="00B93F2B">
          <w:t xml:space="preserve"> adopt 64 for </w:t>
        </w:r>
        <w:r w:rsidR="00B93F2B" w:rsidRPr="00B53161">
          <w:t>maxSchedulingK0/2-SchedulingOffset</w:t>
        </w:r>
        <w:r w:rsidR="00B93F2B">
          <w:t>-r17 for SCS 480 and 960 kHz</w:t>
        </w:r>
        <w:r w:rsidR="00B93F2B">
          <w:t xml:space="preserve">, FFS if </w:t>
        </w:r>
        <w:r w:rsidR="006A1ED5">
          <w:t>need to check the value with RAN1</w:t>
        </w:r>
      </w:ins>
      <w:bookmarkEnd w:id="143"/>
      <w:r w:rsidR="00134B83" w:rsidRPr="009916E8">
        <w:rPr>
          <w:bCs w:val="0"/>
        </w:rPr>
        <w:t xml:space="preserve"> </w:t>
      </w:r>
    </w:p>
    <w:p w14:paraId="7D94EC2E" w14:textId="1FE2204D" w:rsidR="00B7007E" w:rsidRPr="002E1F9F" w:rsidRDefault="00E42F37" w:rsidP="00B7007E">
      <w:pPr>
        <w:pStyle w:val="Heading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BodyText"/>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BodyText"/>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146"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147"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148"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149"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4F3C79" w14:paraId="1CD0A072" w14:textId="77777777" w:rsidTr="00572BF2">
        <w:tc>
          <w:tcPr>
            <w:tcW w:w="1809" w:type="dxa"/>
          </w:tcPr>
          <w:p w14:paraId="05E96AB8" w14:textId="6B0F29EF" w:rsidR="004F3C79" w:rsidRDefault="004F3C79" w:rsidP="004F3C79">
            <w:pPr>
              <w:jc w:val="center"/>
              <w:rPr>
                <w:rFonts w:cs="Arial"/>
              </w:rPr>
            </w:pPr>
            <w:ins w:id="150" w:author="Intel" w:date="2022-02-27T12:34:00Z">
              <w:r>
                <w:rPr>
                  <w:rFonts w:cs="Arial"/>
                </w:rPr>
                <w:t>Intel</w:t>
              </w:r>
            </w:ins>
          </w:p>
        </w:tc>
        <w:tc>
          <w:tcPr>
            <w:tcW w:w="1985" w:type="dxa"/>
          </w:tcPr>
          <w:p w14:paraId="66AFC206" w14:textId="3FC8B607" w:rsidR="004F3C79" w:rsidRDefault="004F3C79" w:rsidP="004F3C79">
            <w:pPr>
              <w:rPr>
                <w:rFonts w:eastAsiaTheme="minorEastAsia" w:cs="Arial"/>
              </w:rPr>
            </w:pPr>
            <w:ins w:id="151" w:author="Intel" w:date="2022-02-27T12:34:00Z">
              <w:r>
                <w:rPr>
                  <w:rFonts w:eastAsiaTheme="minorEastAsia" w:cs="Arial"/>
                </w:rPr>
                <w:t>Yes</w:t>
              </w:r>
            </w:ins>
          </w:p>
        </w:tc>
        <w:tc>
          <w:tcPr>
            <w:tcW w:w="6045" w:type="dxa"/>
          </w:tcPr>
          <w:p w14:paraId="7FB34E52" w14:textId="77777777" w:rsidR="004F3C79" w:rsidRDefault="004F3C79" w:rsidP="004F3C79">
            <w:pPr>
              <w:rPr>
                <w:rFonts w:eastAsiaTheme="minorEastAsia" w:cs="Arial"/>
              </w:rPr>
            </w:pPr>
          </w:p>
        </w:tc>
      </w:tr>
      <w:tr w:rsidR="00AF5914" w14:paraId="611386E2" w14:textId="77777777" w:rsidTr="00AF5914">
        <w:tc>
          <w:tcPr>
            <w:tcW w:w="1809" w:type="dxa"/>
            <w:tcBorders>
              <w:top w:val="single" w:sz="4" w:space="0" w:color="auto"/>
              <w:left w:val="single" w:sz="4" w:space="0" w:color="auto"/>
              <w:bottom w:val="single" w:sz="4" w:space="0" w:color="auto"/>
              <w:right w:val="single" w:sz="4" w:space="0" w:color="auto"/>
            </w:tcBorders>
          </w:tcPr>
          <w:p w14:paraId="0304B7B4" w14:textId="77777777" w:rsidR="00AF5914" w:rsidRDefault="00AF5914" w:rsidP="00B628B0">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7082970" w14:textId="77777777" w:rsidR="00AF5914" w:rsidRDefault="00AF5914" w:rsidP="00B628B0">
            <w:pPr>
              <w:rPr>
                <w:rFonts w:eastAsiaTheme="minorEastAsia" w:cs="Arial"/>
              </w:rPr>
            </w:pPr>
            <w:r>
              <w:rPr>
                <w:rFonts w:eastAsiaTheme="minorEastAsia" w:cs="Arial"/>
              </w:rPr>
              <w:t>Yes+comments</w:t>
            </w:r>
          </w:p>
        </w:tc>
        <w:tc>
          <w:tcPr>
            <w:tcW w:w="6045" w:type="dxa"/>
            <w:tcBorders>
              <w:top w:val="single" w:sz="4" w:space="0" w:color="auto"/>
              <w:left w:val="single" w:sz="4" w:space="0" w:color="auto"/>
              <w:bottom w:val="single" w:sz="4" w:space="0" w:color="auto"/>
              <w:right w:val="single" w:sz="4" w:space="0" w:color="auto"/>
            </w:tcBorders>
          </w:tcPr>
          <w:p w14:paraId="3F2A9E9B" w14:textId="474511CB" w:rsidR="00AF5914" w:rsidRDefault="00AF5914" w:rsidP="00AF5914">
            <w:pPr>
              <w:rPr>
                <w:rFonts w:eastAsiaTheme="minorEastAsia" w:cs="Arial"/>
              </w:rPr>
            </w:pPr>
            <w:r>
              <w:rPr>
                <w:rFonts w:eastAsiaTheme="minorEastAsia" w:cs="Arial"/>
              </w:rPr>
              <w:t xml:space="preserve">The exact bandwidth values can be further checked with RAN4. </w:t>
            </w:r>
          </w:p>
        </w:tc>
      </w:tr>
      <w:tr w:rsidR="004F3C79" w14:paraId="10D77B7C" w14:textId="77777777" w:rsidTr="00572BF2">
        <w:tc>
          <w:tcPr>
            <w:tcW w:w="1809" w:type="dxa"/>
          </w:tcPr>
          <w:p w14:paraId="0AA7E43F" w14:textId="6D007829" w:rsidR="004F3C79" w:rsidRPr="00A85720" w:rsidRDefault="00A85720" w:rsidP="004F3C79">
            <w:pPr>
              <w:jc w:val="center"/>
              <w:rPr>
                <w:rFonts w:eastAsia="Malgun Gothic" w:cs="Arial"/>
                <w:lang w:eastAsia="ko-KR"/>
              </w:rPr>
            </w:pPr>
            <w:r>
              <w:rPr>
                <w:rFonts w:eastAsia="Malgun Gothic" w:cs="Arial" w:hint="eastAsia"/>
                <w:lang w:eastAsia="ko-KR"/>
              </w:rPr>
              <w:t>Samsung</w:t>
            </w:r>
          </w:p>
        </w:tc>
        <w:tc>
          <w:tcPr>
            <w:tcW w:w="1985" w:type="dxa"/>
          </w:tcPr>
          <w:p w14:paraId="65EC0C84" w14:textId="7FD32FDE" w:rsidR="004F3C79" w:rsidRPr="00A85720" w:rsidRDefault="00A85720" w:rsidP="004F3C79">
            <w:pPr>
              <w:rPr>
                <w:rFonts w:eastAsia="Malgun Gothic" w:cs="Arial"/>
                <w:lang w:eastAsia="ko-KR"/>
              </w:rPr>
            </w:pPr>
            <w:r>
              <w:rPr>
                <w:rFonts w:eastAsia="Malgun Gothic" w:cs="Arial" w:hint="eastAsia"/>
                <w:lang w:eastAsia="ko-KR"/>
              </w:rPr>
              <w:t>Yes</w:t>
            </w:r>
          </w:p>
        </w:tc>
        <w:tc>
          <w:tcPr>
            <w:tcW w:w="6045" w:type="dxa"/>
          </w:tcPr>
          <w:p w14:paraId="2BA916AB" w14:textId="77777777" w:rsidR="004F3C79" w:rsidRDefault="004F3C79" w:rsidP="004F3C79">
            <w:pPr>
              <w:rPr>
                <w:rFonts w:eastAsiaTheme="minorEastAsia" w:cs="Arial"/>
              </w:rPr>
            </w:pPr>
          </w:p>
        </w:tc>
      </w:tr>
      <w:tr w:rsidR="00334414" w14:paraId="2B9BAAC8" w14:textId="77777777" w:rsidTr="00572BF2">
        <w:trPr>
          <w:ins w:id="152" w:author="Ericsson" w:date="2022-03-01T11:17:00Z"/>
        </w:trPr>
        <w:tc>
          <w:tcPr>
            <w:tcW w:w="1809" w:type="dxa"/>
          </w:tcPr>
          <w:p w14:paraId="57F44966" w14:textId="15B9045B" w:rsidR="00334414" w:rsidRDefault="00334414" w:rsidP="00334414">
            <w:pPr>
              <w:jc w:val="center"/>
              <w:rPr>
                <w:ins w:id="153" w:author="Ericsson" w:date="2022-03-01T11:17:00Z"/>
                <w:rFonts w:eastAsia="Malgun Gothic" w:cs="Arial" w:hint="eastAsia"/>
                <w:lang w:eastAsia="ko-KR"/>
              </w:rPr>
            </w:pPr>
            <w:ins w:id="154" w:author="Ericsson" w:date="2022-03-01T11:18:00Z">
              <w:r>
                <w:rPr>
                  <w:rFonts w:eastAsia="Malgun Gothic" w:cs="Arial"/>
                  <w:lang w:eastAsia="ko-KR"/>
                </w:rPr>
                <w:t>Nokia</w:t>
              </w:r>
            </w:ins>
          </w:p>
        </w:tc>
        <w:tc>
          <w:tcPr>
            <w:tcW w:w="1985" w:type="dxa"/>
          </w:tcPr>
          <w:p w14:paraId="51B0BF1F" w14:textId="75E8D8EB" w:rsidR="00334414" w:rsidRDefault="00334414" w:rsidP="00334414">
            <w:pPr>
              <w:rPr>
                <w:ins w:id="155" w:author="Ericsson" w:date="2022-03-01T11:17:00Z"/>
                <w:rFonts w:eastAsia="Malgun Gothic" w:cs="Arial" w:hint="eastAsia"/>
                <w:lang w:eastAsia="ko-KR"/>
              </w:rPr>
            </w:pPr>
            <w:ins w:id="156" w:author="Ericsson" w:date="2022-03-01T11:18:00Z">
              <w:r>
                <w:rPr>
                  <w:rFonts w:eastAsia="Malgun Gothic" w:cs="Arial"/>
                  <w:lang w:eastAsia="ko-KR"/>
                </w:rPr>
                <w:t>Yes but RAN4 needs to check</w:t>
              </w:r>
            </w:ins>
          </w:p>
        </w:tc>
        <w:tc>
          <w:tcPr>
            <w:tcW w:w="6045" w:type="dxa"/>
          </w:tcPr>
          <w:p w14:paraId="04A0E5C7" w14:textId="76A03653" w:rsidR="00334414" w:rsidRDefault="00334414" w:rsidP="00334414">
            <w:pPr>
              <w:rPr>
                <w:ins w:id="157" w:author="Ericsson" w:date="2022-03-01T11:17:00Z"/>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BodyText"/>
        <w:rPr>
          <w:lang w:val="en-US"/>
        </w:rPr>
      </w:pPr>
      <w:r>
        <w:rPr>
          <w:b/>
          <w:bCs/>
        </w:rPr>
        <w:t>Rapporteur summary</w:t>
      </w:r>
      <w:r>
        <w:t xml:space="preserve">: </w:t>
      </w:r>
    </w:p>
    <w:p w14:paraId="02DF7CF0" w14:textId="54F5F9EE" w:rsidR="001703A4" w:rsidRDefault="00CD4EDB" w:rsidP="001703A4">
      <w:pPr>
        <w:pStyle w:val="BodyText"/>
      </w:pPr>
      <w:ins w:id="158" w:author="Ericsson" w:date="2022-03-01T09:49:00Z">
        <w:r>
          <w:t xml:space="preserve">All companies agree the proposed values in the CR, however there is </w:t>
        </w:r>
      </w:ins>
      <w:ins w:id="159" w:author="Ericsson" w:date="2022-03-01T11:18:00Z">
        <w:r w:rsidR="00334414">
          <w:t>2</w:t>
        </w:r>
      </w:ins>
      <w:ins w:id="160" w:author="Ericsson" w:date="2022-03-01T09:49:00Z">
        <w:r>
          <w:t xml:space="preserve"> compan</w:t>
        </w:r>
      </w:ins>
      <w:ins w:id="161" w:author="Ericsson" w:date="2022-03-01T11:18:00Z">
        <w:r w:rsidR="00334414">
          <w:t>ies</w:t>
        </w:r>
      </w:ins>
      <w:ins w:id="162" w:author="Ericsson" w:date="2022-03-01T09:49:00Z">
        <w:r>
          <w:t xml:space="preserve"> </w:t>
        </w:r>
        <w:r w:rsidR="00373009">
          <w:t>suggesting to check with RAN4 on the exact values.</w:t>
        </w:r>
      </w:ins>
      <w:del w:id="163" w:author="Ericsson" w:date="2022-03-01T09:49:00Z">
        <w:r w:rsidR="001703A4" w:rsidDel="00CD4EDB">
          <w:delText xml:space="preserve"> </w:delText>
        </w:r>
      </w:del>
    </w:p>
    <w:p w14:paraId="52C8C2E0" w14:textId="77777777" w:rsidR="001703A4" w:rsidRDefault="001703A4" w:rsidP="001703A4">
      <w:pPr>
        <w:pStyle w:val="BodyText"/>
      </w:pPr>
      <w:r>
        <w:t>Rapporteur would like to try to reach at least a consensus about the above highlighted points and thus would like to suggest:</w:t>
      </w:r>
    </w:p>
    <w:p w14:paraId="7AE8F459" w14:textId="737A3584" w:rsidR="001703A4" w:rsidRDefault="00532B76" w:rsidP="001703A4">
      <w:pPr>
        <w:pStyle w:val="Proposal"/>
        <w:tabs>
          <w:tab w:val="clear" w:pos="1304"/>
        </w:tabs>
        <w:overflowPunct/>
        <w:autoSpaceDE/>
        <w:autoSpaceDN/>
        <w:adjustRightInd/>
        <w:spacing w:beforeLines="50" w:before="120" w:after="200" w:line="276" w:lineRule="auto"/>
        <w:ind w:left="1701" w:hanging="1701"/>
        <w:jc w:val="left"/>
        <w:textAlignment w:val="auto"/>
        <w:rPr>
          <w:ins w:id="164" w:author="Ericsson" w:date="2022-03-01T09:50:00Z"/>
        </w:rPr>
      </w:pPr>
      <w:bookmarkStart w:id="165" w:name="_Toc97022852"/>
      <w:ins w:id="166" w:author="Ericsson" w:date="2022-03-01T10:25:00Z">
        <w:r>
          <w:rPr>
            <w:highlight w:val="yellow"/>
          </w:rPr>
          <w:t>(</w:t>
        </w:r>
        <w:r w:rsidRPr="00DC04B9">
          <w:rPr>
            <w:highlight w:val="yellow"/>
          </w:rPr>
          <w:t>discussion</w:t>
        </w:r>
        <w:r>
          <w:t>)</w:t>
        </w:r>
        <w:r>
          <w:rPr>
            <w:b w:val="0"/>
            <w:bCs w:val="0"/>
          </w:rPr>
          <w:t xml:space="preserve"> </w:t>
        </w:r>
      </w:ins>
      <w:del w:id="167" w:author="Ericsson" w:date="2022-03-01T10:25:00Z">
        <w:r w:rsidR="001703A4" w:rsidRPr="009916E8" w:rsidDel="00532B76">
          <w:rPr>
            <w:bCs w:val="0"/>
          </w:rPr>
          <w:delText xml:space="preserve"> </w:delText>
        </w:r>
      </w:del>
      <w:ins w:id="168" w:author="Ericsson" w:date="2022-03-01T09:50:00Z">
        <w:r w:rsidR="006C1BED">
          <w:rPr>
            <w:bCs w:val="0"/>
          </w:rPr>
          <w:t>A</w:t>
        </w:r>
      </w:ins>
      <w:ins w:id="169" w:author="Ericsson" w:date="2022-03-01T09:49:00Z">
        <w:r w:rsidR="00373009" w:rsidRPr="00C425C9">
          <w:t xml:space="preserve">gree </w:t>
        </w:r>
        <w:r w:rsidR="00373009">
          <w:t>to introduce the maximum bandwidth values in the below for SCS 480 and 960 kHz</w:t>
        </w:r>
      </w:ins>
      <w:ins w:id="170" w:author="Ericsson" w:date="2022-03-01T09:50:00Z">
        <w:r w:rsidR="0008585D">
          <w:t>, FFS</w:t>
        </w:r>
      </w:ins>
      <w:ins w:id="171" w:author="Ericsson" w:date="2022-03-01T09:51:00Z">
        <w:r w:rsidR="004C5E11">
          <w:t xml:space="preserve"> if need to check with RAN4</w:t>
        </w:r>
      </w:ins>
      <w:bookmarkEnd w:id="165"/>
    </w:p>
    <w:p w14:paraId="2C3B643D" w14:textId="7D815392" w:rsidR="006C1BED" w:rsidRPr="009916E8" w:rsidRDefault="006C1BED" w:rsidP="006C1BED">
      <w:pPr>
        <w:pStyle w:val="Proposal"/>
        <w:numPr>
          <w:ilvl w:val="1"/>
          <w:numId w:val="9"/>
        </w:numPr>
        <w:tabs>
          <w:tab w:val="clear" w:pos="1304"/>
        </w:tabs>
        <w:overflowPunct/>
        <w:autoSpaceDE/>
        <w:autoSpaceDN/>
        <w:adjustRightInd/>
        <w:spacing w:beforeLines="50" w:before="120" w:after="200" w:line="276" w:lineRule="auto"/>
        <w:jc w:val="left"/>
        <w:textAlignment w:val="auto"/>
        <w:pPrChange w:id="172" w:author="Ericsson" w:date="2022-03-01T09:50:00Z">
          <w:pPr>
            <w:pStyle w:val="Proposal"/>
            <w:tabs>
              <w:tab w:val="clear" w:pos="1304"/>
            </w:tabs>
            <w:overflowPunct/>
            <w:autoSpaceDE/>
            <w:autoSpaceDN/>
            <w:adjustRightInd/>
            <w:spacing w:beforeLines="50" w:before="120" w:after="200" w:line="276" w:lineRule="auto"/>
            <w:ind w:left="1701" w:hanging="1701"/>
            <w:jc w:val="left"/>
            <w:textAlignment w:val="auto"/>
          </w:pPr>
        </w:pPrChange>
      </w:pPr>
      <w:bookmarkStart w:id="173" w:name="_Toc97022853"/>
      <w:ins w:id="174" w:author="Ericsson" w:date="2022-03-01T09:50:00Z">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w:t>
        </w:r>
      </w:ins>
      <w:bookmarkEnd w:id="173"/>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175"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176"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For Rel-16, the values for K0 and K2 range from 0-32. The value for Rel-17 was increased by a factor of 4, i.e. the new range is from 0-128.</w:t>
      </w:r>
    </w:p>
    <w:p w14:paraId="5C07BC13" w14:textId="77777777" w:rsidR="000E1F28" w:rsidRDefault="000E1F28" w:rsidP="000E1F28">
      <w:pPr>
        <w:pStyle w:val="BodyText"/>
        <w:rPr>
          <w:lang w:val="en-US"/>
        </w:rPr>
      </w:pPr>
    </w:p>
    <w:p w14:paraId="2FC712AC" w14:textId="77777777" w:rsidR="000E1F28" w:rsidRPr="002279D4" w:rsidRDefault="000E1F28" w:rsidP="000E1F28">
      <w:pPr>
        <w:pStyle w:val="BodyText"/>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BodyText"/>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BodyText"/>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BodyText"/>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r w:rsidR="00E85507" w:rsidRPr="00E85507">
        <w:rPr>
          <w:rFonts w:cs="Arial"/>
          <w:b/>
        </w:rPr>
        <w:t>m</w:t>
      </w:r>
      <w:r w:rsidR="00E85507" w:rsidRPr="00E85507">
        <w:rPr>
          <w:rFonts w:eastAsia="Times New Roman" w:cs="Arial"/>
          <w:noProof/>
          <w:lang w:eastAsia="en-GB"/>
        </w:rPr>
        <w:t>inSchedulingOffsetPreference</w:t>
      </w:r>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BodyText"/>
        <w:rPr>
          <w:lang w:val="en-US"/>
        </w:rPr>
      </w:pPr>
      <w:r w:rsidRPr="00DE6D14">
        <w:rPr>
          <w:rFonts w:ascii="Courier New" w:hAnsi="Courier New"/>
          <w:noProof/>
          <w:sz w:val="16"/>
          <w:lang w:eastAsia="en-GB"/>
        </w:rPr>
        <w:lastRenderedPageBreak/>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177"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178"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179"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180"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4F3C79" w14:paraId="64A39578" w14:textId="77777777" w:rsidTr="00572BF2">
        <w:tc>
          <w:tcPr>
            <w:tcW w:w="1809" w:type="dxa"/>
          </w:tcPr>
          <w:p w14:paraId="07D397AD" w14:textId="45C161CA" w:rsidR="004F3C79" w:rsidRDefault="004F3C79" w:rsidP="004F3C79">
            <w:pPr>
              <w:jc w:val="center"/>
              <w:rPr>
                <w:rFonts w:cs="Arial"/>
              </w:rPr>
            </w:pPr>
            <w:ins w:id="181" w:author="Intel" w:date="2022-02-27T12:34:00Z">
              <w:r>
                <w:rPr>
                  <w:rFonts w:cs="Arial"/>
                </w:rPr>
                <w:t>Intel</w:t>
              </w:r>
            </w:ins>
          </w:p>
        </w:tc>
        <w:tc>
          <w:tcPr>
            <w:tcW w:w="1985" w:type="dxa"/>
          </w:tcPr>
          <w:p w14:paraId="5B6E6CA3" w14:textId="26D16032" w:rsidR="004F3C79" w:rsidRDefault="004F3C79" w:rsidP="004F3C79">
            <w:pPr>
              <w:rPr>
                <w:rFonts w:eastAsiaTheme="minorEastAsia" w:cs="Arial"/>
              </w:rPr>
            </w:pPr>
            <w:ins w:id="182" w:author="Intel" w:date="2022-02-27T12:34:00Z">
              <w:r>
                <w:rPr>
                  <w:rFonts w:eastAsiaTheme="minorEastAsia" w:cs="Arial"/>
                </w:rPr>
                <w:t>Yes</w:t>
              </w:r>
            </w:ins>
          </w:p>
        </w:tc>
        <w:tc>
          <w:tcPr>
            <w:tcW w:w="6045" w:type="dxa"/>
          </w:tcPr>
          <w:p w14:paraId="364A8A2C" w14:textId="77777777" w:rsidR="004F3C79" w:rsidRDefault="004F3C79" w:rsidP="004F3C79">
            <w:pPr>
              <w:rPr>
                <w:rFonts w:eastAsiaTheme="minorEastAsia" w:cs="Arial"/>
              </w:rPr>
            </w:pPr>
          </w:p>
        </w:tc>
      </w:tr>
      <w:tr w:rsidR="004F3C79" w14:paraId="580F44F3" w14:textId="77777777" w:rsidTr="00572BF2">
        <w:tc>
          <w:tcPr>
            <w:tcW w:w="1809" w:type="dxa"/>
          </w:tcPr>
          <w:p w14:paraId="72AA147A" w14:textId="4E90E3FD" w:rsidR="004F3C79" w:rsidRDefault="00FF5D50" w:rsidP="004F3C79">
            <w:pPr>
              <w:jc w:val="center"/>
              <w:rPr>
                <w:rFonts w:cs="Arial"/>
              </w:rPr>
            </w:pPr>
            <w:r>
              <w:rPr>
                <w:rFonts w:cs="Arial"/>
              </w:rPr>
              <w:t>Huawei, HiSilicon</w:t>
            </w:r>
          </w:p>
        </w:tc>
        <w:tc>
          <w:tcPr>
            <w:tcW w:w="1985" w:type="dxa"/>
          </w:tcPr>
          <w:p w14:paraId="01E07E24" w14:textId="27874949" w:rsidR="004F3C79" w:rsidRDefault="00FF5D50" w:rsidP="004F3C79">
            <w:pPr>
              <w:rPr>
                <w:rFonts w:eastAsiaTheme="minorEastAsia" w:cs="Arial"/>
              </w:rPr>
            </w:pPr>
            <w:r>
              <w:rPr>
                <w:rFonts w:eastAsiaTheme="minorEastAsia" w:cs="Arial"/>
              </w:rPr>
              <w:t>Yes</w:t>
            </w:r>
          </w:p>
        </w:tc>
        <w:tc>
          <w:tcPr>
            <w:tcW w:w="6045" w:type="dxa"/>
          </w:tcPr>
          <w:p w14:paraId="1C53DB42" w14:textId="77777777" w:rsidR="004F3C79" w:rsidRDefault="004F3C79" w:rsidP="004F3C79">
            <w:pPr>
              <w:rPr>
                <w:rFonts w:eastAsiaTheme="minorEastAsia" w:cs="Arial"/>
              </w:rPr>
            </w:pPr>
          </w:p>
        </w:tc>
      </w:tr>
      <w:tr w:rsidR="00A85720" w14:paraId="0A90D080" w14:textId="77777777" w:rsidTr="00572BF2">
        <w:tc>
          <w:tcPr>
            <w:tcW w:w="1809" w:type="dxa"/>
          </w:tcPr>
          <w:p w14:paraId="47297E37" w14:textId="72681BB0" w:rsidR="00A85720" w:rsidRPr="00A85720" w:rsidRDefault="00A85720" w:rsidP="004F3C79">
            <w:pPr>
              <w:jc w:val="center"/>
              <w:rPr>
                <w:rFonts w:eastAsia="Malgun Gothic" w:cs="Arial"/>
                <w:lang w:eastAsia="ko-KR"/>
              </w:rPr>
            </w:pPr>
            <w:r>
              <w:rPr>
                <w:rFonts w:eastAsia="Malgun Gothic" w:cs="Arial" w:hint="eastAsia"/>
                <w:lang w:eastAsia="ko-KR"/>
              </w:rPr>
              <w:t>Samsung</w:t>
            </w:r>
          </w:p>
        </w:tc>
        <w:tc>
          <w:tcPr>
            <w:tcW w:w="1985" w:type="dxa"/>
          </w:tcPr>
          <w:p w14:paraId="1DDBD32F" w14:textId="2B7FF5B4" w:rsidR="00A85720" w:rsidRPr="00A85720" w:rsidRDefault="00A85720" w:rsidP="004F3C79">
            <w:pPr>
              <w:rPr>
                <w:rFonts w:eastAsia="Malgun Gothic" w:cs="Arial"/>
                <w:lang w:eastAsia="ko-KR"/>
              </w:rPr>
            </w:pPr>
            <w:r>
              <w:rPr>
                <w:rFonts w:eastAsia="Malgun Gothic" w:cs="Arial" w:hint="eastAsia"/>
                <w:lang w:eastAsia="ko-KR"/>
              </w:rPr>
              <w:t>Yes</w:t>
            </w:r>
          </w:p>
        </w:tc>
        <w:tc>
          <w:tcPr>
            <w:tcW w:w="6045" w:type="dxa"/>
          </w:tcPr>
          <w:p w14:paraId="154170CB" w14:textId="77777777" w:rsidR="00A85720" w:rsidRDefault="00A85720" w:rsidP="004F3C79">
            <w:pPr>
              <w:rPr>
                <w:rFonts w:eastAsiaTheme="minorEastAsia" w:cs="Arial"/>
              </w:rPr>
            </w:pPr>
          </w:p>
        </w:tc>
      </w:tr>
      <w:tr w:rsidR="00F8274C" w14:paraId="7C5ED42C" w14:textId="77777777" w:rsidTr="00572BF2">
        <w:trPr>
          <w:ins w:id="183" w:author="Ericsson" w:date="2022-03-01T11:18:00Z"/>
        </w:trPr>
        <w:tc>
          <w:tcPr>
            <w:tcW w:w="1809" w:type="dxa"/>
          </w:tcPr>
          <w:p w14:paraId="684C3AC2" w14:textId="54ED8699" w:rsidR="00F8274C" w:rsidRDefault="00F8274C" w:rsidP="00F8274C">
            <w:pPr>
              <w:jc w:val="center"/>
              <w:rPr>
                <w:ins w:id="184" w:author="Ericsson" w:date="2022-03-01T11:18:00Z"/>
                <w:rFonts w:eastAsia="Malgun Gothic" w:cs="Arial" w:hint="eastAsia"/>
                <w:lang w:eastAsia="ko-KR"/>
              </w:rPr>
            </w:pPr>
            <w:ins w:id="185" w:author="Ericsson" w:date="2022-03-01T11:18:00Z">
              <w:r>
                <w:rPr>
                  <w:rFonts w:eastAsia="Malgun Gothic" w:cs="Arial"/>
                  <w:lang w:eastAsia="ko-KR"/>
                </w:rPr>
                <w:t>Nokia</w:t>
              </w:r>
            </w:ins>
          </w:p>
        </w:tc>
        <w:tc>
          <w:tcPr>
            <w:tcW w:w="1985" w:type="dxa"/>
          </w:tcPr>
          <w:p w14:paraId="4F771BFD" w14:textId="3751854F" w:rsidR="00F8274C" w:rsidRDefault="00F8274C" w:rsidP="00F8274C">
            <w:pPr>
              <w:rPr>
                <w:ins w:id="186" w:author="Ericsson" w:date="2022-03-01T11:18:00Z"/>
                <w:rFonts w:eastAsia="Malgun Gothic" w:cs="Arial" w:hint="eastAsia"/>
                <w:lang w:eastAsia="ko-KR"/>
              </w:rPr>
            </w:pPr>
            <w:ins w:id="187" w:author="Ericsson" w:date="2022-03-01T11:18:00Z">
              <w:r>
                <w:rPr>
                  <w:rFonts w:eastAsia="Malgun Gothic" w:cs="Arial"/>
                  <w:lang w:eastAsia="ko-KR"/>
                </w:rPr>
                <w:t>Yes</w:t>
              </w:r>
            </w:ins>
          </w:p>
        </w:tc>
        <w:tc>
          <w:tcPr>
            <w:tcW w:w="6045" w:type="dxa"/>
          </w:tcPr>
          <w:p w14:paraId="277987E3" w14:textId="77777777" w:rsidR="00F8274C" w:rsidRDefault="00F8274C" w:rsidP="00F8274C">
            <w:pPr>
              <w:rPr>
                <w:ins w:id="188" w:author="Ericsson" w:date="2022-03-01T11:18:00Z"/>
                <w:rFonts w:eastAsiaTheme="minorEastAsia" w:cs="Arial"/>
              </w:rPr>
            </w:pPr>
          </w:p>
        </w:tc>
      </w:tr>
    </w:tbl>
    <w:p w14:paraId="796F2672" w14:textId="77777777" w:rsidR="00A94980" w:rsidRDefault="00A94980" w:rsidP="000E1F28">
      <w:pPr>
        <w:pStyle w:val="BodyText"/>
        <w:rPr>
          <w:lang w:val="en-US"/>
        </w:rPr>
      </w:pPr>
    </w:p>
    <w:p w14:paraId="776E0AC3" w14:textId="77777777" w:rsidR="004D5413" w:rsidRDefault="00AD46EA" w:rsidP="00047229">
      <w:pPr>
        <w:rPr>
          <w:ins w:id="189"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r w:rsidR="002959CB" w:rsidRPr="00F2538A">
        <w:rPr>
          <w:rFonts w:cs="Arial"/>
          <w:b/>
        </w:rPr>
        <w:t>m</w:t>
      </w:r>
      <w:r w:rsidR="002959CB" w:rsidRPr="00F2538A">
        <w:rPr>
          <w:rFonts w:eastAsia="Times New Roman" w:cs="Arial"/>
          <w:b/>
          <w:noProof/>
          <w:lang w:eastAsia="en-GB"/>
        </w:rPr>
        <w:t>inSchedulingOffsetPreference</w:t>
      </w:r>
      <w:r>
        <w:rPr>
          <w:b/>
          <w:bCs/>
        </w:rPr>
        <w:t xml:space="preserve"> in case of SCS 960 kHz (</w:t>
      </w:r>
      <w:r w:rsidRPr="00454561">
        <w:rPr>
          <w:b/>
          <w:bCs/>
        </w:rPr>
        <w:t>range is identical for K0 and K2</w:t>
      </w:r>
      <w:r>
        <w:rPr>
          <w:b/>
          <w:bCs/>
        </w:rPr>
        <w:t>)</w:t>
      </w:r>
      <w:ins w:id="190"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BodyText"/>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BodyText"/>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191"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192"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193"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194" w:author="Ericsson" w:date="2022-02-25T18:26:00Z">
              <w:r>
                <w:rPr>
                  <w:rFonts w:cs="Arial"/>
                </w:rPr>
                <w:t>Ericsson</w:t>
              </w:r>
            </w:ins>
          </w:p>
        </w:tc>
        <w:tc>
          <w:tcPr>
            <w:tcW w:w="1985" w:type="dxa"/>
          </w:tcPr>
          <w:p w14:paraId="5FCE4874" w14:textId="0C1114D6" w:rsidR="00AD46EA" w:rsidRDefault="009F31CA" w:rsidP="00572BF2">
            <w:pPr>
              <w:rPr>
                <w:rFonts w:eastAsiaTheme="minorEastAsia" w:cs="Arial"/>
              </w:rPr>
            </w:pPr>
            <w:ins w:id="195"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BodyText"/>
              <w:rPr>
                <w:ins w:id="196" w:author="Ericsson" w:date="2022-02-25T18:28:00Z"/>
                <w:sz w:val="16"/>
                <w:szCs w:val="16"/>
                <w:lang w:val="en-US"/>
                <w:rPrChange w:id="197" w:author="Ericsson" w:date="2022-02-25T18:28:00Z">
                  <w:rPr>
                    <w:ins w:id="198" w:author="Ericsson" w:date="2022-02-25T18:28:00Z"/>
                    <w:lang w:val="en-US"/>
                  </w:rPr>
                </w:rPrChange>
              </w:rPr>
            </w:pPr>
            <w:ins w:id="199" w:author="Ericsson" w:date="2022-02-25T18:28:00Z">
              <w:r w:rsidRPr="0091445C">
                <w:rPr>
                  <w:sz w:val="16"/>
                  <w:szCs w:val="16"/>
                  <w:lang w:val="en-US"/>
                  <w:rPrChange w:id="200"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1" w:author="Ericsson" w:date="2022-02-25T18:28:00Z"/>
                <w:rFonts w:ascii="Courier New" w:hAnsi="Courier New"/>
                <w:noProof/>
                <w:sz w:val="12"/>
                <w:szCs w:val="16"/>
                <w:lang w:eastAsia="en-GB"/>
                <w:rPrChange w:id="202" w:author="Ericsson" w:date="2022-02-25T18:28:00Z">
                  <w:rPr>
                    <w:ins w:id="203" w:author="Ericsson" w:date="2022-02-25T18:28:00Z"/>
                    <w:rFonts w:ascii="Courier New" w:hAnsi="Courier New"/>
                    <w:noProof/>
                    <w:sz w:val="16"/>
                    <w:lang w:eastAsia="en-GB"/>
                  </w:rPr>
                </w:rPrChange>
              </w:rPr>
            </w:pPr>
            <w:ins w:id="204" w:author="Ericsson" w:date="2022-02-25T18:28:00Z">
              <w:r w:rsidRPr="0091445C">
                <w:rPr>
                  <w:rFonts w:ascii="Courier New" w:hAnsi="Courier New"/>
                  <w:noProof/>
                  <w:sz w:val="12"/>
                  <w:szCs w:val="16"/>
                  <w:lang w:eastAsia="en-GB"/>
                  <w:rPrChange w:id="205"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206"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207"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 w:author="Ericsson" w:date="2022-02-25T18:28:00Z"/>
                <w:rFonts w:ascii="Courier New" w:hAnsi="Courier New"/>
                <w:noProof/>
                <w:sz w:val="12"/>
                <w:szCs w:val="16"/>
                <w:lang w:eastAsia="en-GB"/>
                <w:rPrChange w:id="209" w:author="Ericsson" w:date="2022-02-25T18:28:00Z">
                  <w:rPr>
                    <w:ins w:id="210" w:author="Ericsson" w:date="2022-02-25T18:28:00Z"/>
                    <w:rFonts w:ascii="Courier New" w:hAnsi="Courier New"/>
                    <w:noProof/>
                    <w:sz w:val="16"/>
                    <w:lang w:eastAsia="en-GB"/>
                  </w:rPr>
                </w:rPrChange>
              </w:rPr>
            </w:pPr>
            <w:ins w:id="211" w:author="Ericsson" w:date="2022-02-25T18:28:00Z">
              <w:r w:rsidRPr="0091445C">
                <w:rPr>
                  <w:rFonts w:ascii="Courier New" w:hAnsi="Courier New"/>
                  <w:noProof/>
                  <w:sz w:val="12"/>
                  <w:szCs w:val="16"/>
                  <w:lang w:eastAsia="en-GB"/>
                  <w:rPrChange w:id="212"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213"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214"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215"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216"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7" w:author="Ericsson" w:date="2022-02-25T18:28:00Z"/>
                <w:rFonts w:ascii="Courier New" w:hAnsi="Courier New"/>
                <w:noProof/>
                <w:sz w:val="12"/>
                <w:szCs w:val="16"/>
                <w:lang w:eastAsia="en-GB"/>
                <w:rPrChange w:id="218" w:author="Ericsson" w:date="2022-02-25T18:28:00Z">
                  <w:rPr>
                    <w:ins w:id="219" w:author="Ericsson" w:date="2022-02-25T18:28:00Z"/>
                    <w:rFonts w:ascii="Courier New" w:hAnsi="Courier New"/>
                    <w:noProof/>
                    <w:sz w:val="16"/>
                    <w:lang w:eastAsia="en-GB"/>
                  </w:rPr>
                </w:rPrChange>
              </w:rPr>
            </w:pPr>
            <w:ins w:id="220" w:author="Ericsson" w:date="2022-02-25T18:28:00Z">
              <w:r w:rsidRPr="0091445C">
                <w:rPr>
                  <w:rFonts w:ascii="Courier New" w:hAnsi="Courier New"/>
                  <w:noProof/>
                  <w:sz w:val="12"/>
                  <w:szCs w:val="16"/>
                  <w:lang w:eastAsia="en-GB"/>
                  <w:rPrChange w:id="221"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222"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223"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224"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225"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6" w:author="Ericsson" w:date="2022-02-25T18:28:00Z"/>
                <w:rFonts w:ascii="Courier New" w:hAnsi="Courier New"/>
                <w:noProof/>
                <w:sz w:val="12"/>
                <w:szCs w:val="16"/>
                <w:lang w:eastAsia="en-GB"/>
                <w:rPrChange w:id="227" w:author="Ericsson" w:date="2022-02-25T18:28:00Z">
                  <w:rPr>
                    <w:ins w:id="228" w:author="Ericsson" w:date="2022-02-25T18:28:00Z"/>
                    <w:rFonts w:ascii="Courier New" w:hAnsi="Courier New"/>
                    <w:noProof/>
                    <w:sz w:val="16"/>
                    <w:lang w:eastAsia="en-GB"/>
                  </w:rPr>
                </w:rPrChange>
              </w:rPr>
            </w:pPr>
            <w:ins w:id="229" w:author="Ericsson" w:date="2022-02-25T18:28:00Z">
              <w:r w:rsidRPr="0091445C">
                <w:rPr>
                  <w:rFonts w:ascii="Courier New" w:hAnsi="Courier New"/>
                  <w:noProof/>
                  <w:sz w:val="12"/>
                  <w:szCs w:val="16"/>
                  <w:lang w:eastAsia="en-GB"/>
                  <w:rPrChange w:id="230"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231"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232"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233"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234"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5" w:author="Ericsson" w:date="2022-02-25T18:28:00Z"/>
                <w:rFonts w:ascii="Courier New" w:hAnsi="Courier New"/>
                <w:noProof/>
                <w:sz w:val="12"/>
                <w:szCs w:val="16"/>
                <w:lang w:eastAsia="en-GB"/>
                <w:rPrChange w:id="236" w:author="Ericsson" w:date="2022-02-25T18:28:00Z">
                  <w:rPr>
                    <w:ins w:id="237" w:author="Ericsson" w:date="2022-02-25T18:28:00Z"/>
                    <w:rFonts w:ascii="Courier New" w:hAnsi="Courier New"/>
                    <w:noProof/>
                    <w:sz w:val="16"/>
                    <w:lang w:eastAsia="en-GB"/>
                  </w:rPr>
                </w:rPrChange>
              </w:rPr>
            </w:pPr>
            <w:ins w:id="238" w:author="Ericsson" w:date="2022-02-25T18:28:00Z">
              <w:r w:rsidRPr="0091445C">
                <w:rPr>
                  <w:rFonts w:ascii="Courier New" w:hAnsi="Courier New"/>
                  <w:noProof/>
                  <w:sz w:val="12"/>
                  <w:szCs w:val="16"/>
                  <w:lang w:eastAsia="en-GB"/>
                  <w:rPrChange w:id="239"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24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241"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242"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3" w:author="Ericsson" w:date="2022-02-25T18:28:00Z"/>
                <w:rFonts w:ascii="Courier New" w:hAnsi="Courier New"/>
                <w:noProof/>
                <w:sz w:val="12"/>
                <w:szCs w:val="16"/>
                <w:lang w:eastAsia="en-GB"/>
                <w:rPrChange w:id="244" w:author="Ericsson" w:date="2022-02-25T18:28:00Z">
                  <w:rPr>
                    <w:ins w:id="245" w:author="Ericsson" w:date="2022-02-25T18:28:00Z"/>
                    <w:rFonts w:ascii="Courier New" w:hAnsi="Courier New"/>
                    <w:noProof/>
                    <w:sz w:val="16"/>
                    <w:lang w:eastAsia="en-GB"/>
                  </w:rPr>
                </w:rPrChange>
              </w:rPr>
            </w:pPr>
            <w:ins w:id="246" w:author="Ericsson" w:date="2022-02-25T18:28:00Z">
              <w:r w:rsidRPr="0091445C">
                <w:rPr>
                  <w:rFonts w:ascii="Courier New" w:hAnsi="Courier New"/>
                  <w:noProof/>
                  <w:sz w:val="12"/>
                  <w:szCs w:val="16"/>
                  <w:lang w:eastAsia="en-GB"/>
                  <w:rPrChange w:id="247"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248"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249" w:author="Ericsson" w:date="2022-02-25T18:28:00Z"/>
                <w:rFonts w:cs="Arial"/>
                <w:b/>
                <w:bCs/>
                <w:sz w:val="16"/>
                <w:szCs w:val="16"/>
                <w:lang w:eastAsia="x-none"/>
                <w:rPrChange w:id="250" w:author="Ericsson" w:date="2022-02-25T18:28:00Z">
                  <w:rPr>
                    <w:ins w:id="251" w:author="Ericsson" w:date="2022-02-25T18:28:00Z"/>
                    <w:rFonts w:cs="Arial"/>
                    <w:b/>
                    <w:bCs/>
                    <w:lang w:eastAsia="x-none"/>
                  </w:rPr>
                </w:rPrChange>
              </w:rPr>
            </w:pPr>
          </w:p>
          <w:p w14:paraId="61FC33D4" w14:textId="77777777" w:rsidR="0091445C" w:rsidRPr="0091445C" w:rsidRDefault="0091445C" w:rsidP="0091445C">
            <w:pPr>
              <w:pStyle w:val="BodyText"/>
              <w:rPr>
                <w:ins w:id="252" w:author="Ericsson" w:date="2022-02-25T18:28:00Z"/>
                <w:sz w:val="16"/>
                <w:szCs w:val="16"/>
                <w:lang w:val="en-US"/>
                <w:rPrChange w:id="253" w:author="Ericsson" w:date="2022-02-25T18:28:00Z">
                  <w:rPr>
                    <w:ins w:id="254" w:author="Ericsson" w:date="2022-02-25T18:28:00Z"/>
                    <w:lang w:val="en-US"/>
                  </w:rPr>
                </w:rPrChange>
              </w:rPr>
            </w:pPr>
            <w:ins w:id="255" w:author="Ericsson" w:date="2022-02-25T18:28:00Z">
              <w:r w:rsidRPr="0091445C">
                <w:rPr>
                  <w:sz w:val="16"/>
                  <w:szCs w:val="16"/>
                  <w:lang w:val="en-US"/>
                  <w:rPrChange w:id="256"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BodyText"/>
              <w:rPr>
                <w:ins w:id="257" w:author="Ericsson" w:date="2022-02-25T18:28:00Z"/>
                <w:sz w:val="16"/>
                <w:szCs w:val="16"/>
                <w:lang w:val="en-US"/>
                <w:rPrChange w:id="258" w:author="Ericsson" w:date="2022-02-25T18:28:00Z">
                  <w:rPr>
                    <w:ins w:id="259" w:author="Ericsson" w:date="2022-02-25T18:28:00Z"/>
                    <w:lang w:val="en-US"/>
                  </w:rPr>
                </w:rPrChange>
              </w:rPr>
            </w:pPr>
            <w:ins w:id="260" w:author="Ericsson" w:date="2022-02-25T18:28:00Z">
              <w:r w:rsidRPr="0091445C">
                <w:rPr>
                  <w:sz w:val="16"/>
                  <w:szCs w:val="16"/>
                  <w:lang w:val="en-US"/>
                  <w:rPrChange w:id="261"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2" w:author="Ericsson" w:date="2022-02-25T18:28:00Z"/>
                <w:rFonts w:ascii="Courier New" w:hAnsi="Courier New"/>
                <w:noProof/>
                <w:sz w:val="12"/>
                <w:szCs w:val="16"/>
                <w:lang w:eastAsia="en-GB"/>
                <w:rPrChange w:id="263" w:author="Ericsson" w:date="2022-02-25T18:28:00Z">
                  <w:rPr>
                    <w:ins w:id="264" w:author="Ericsson" w:date="2022-02-25T18:28:00Z"/>
                    <w:rFonts w:ascii="Courier New" w:hAnsi="Courier New"/>
                    <w:noProof/>
                    <w:sz w:val="16"/>
                    <w:lang w:eastAsia="en-GB"/>
                  </w:rPr>
                </w:rPrChange>
              </w:rPr>
            </w:pPr>
            <w:ins w:id="265" w:author="Ericsson" w:date="2022-02-25T18:28:00Z">
              <w:r w:rsidRPr="0091445C">
                <w:rPr>
                  <w:rFonts w:ascii="Courier New" w:hAnsi="Courier New"/>
                  <w:noProof/>
                  <w:sz w:val="12"/>
                  <w:szCs w:val="16"/>
                  <w:lang w:eastAsia="en-GB"/>
                  <w:rPrChange w:id="266"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267"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268"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9" w:author="Ericsson" w:date="2022-02-25T18:28:00Z"/>
                <w:rFonts w:ascii="Courier New" w:hAnsi="Courier New"/>
                <w:noProof/>
                <w:sz w:val="12"/>
                <w:szCs w:val="16"/>
                <w:lang w:eastAsia="en-GB"/>
                <w:rPrChange w:id="270" w:author="Ericsson" w:date="2022-02-25T18:28:00Z">
                  <w:rPr>
                    <w:ins w:id="271" w:author="Ericsson" w:date="2022-02-25T18:28:00Z"/>
                    <w:rFonts w:ascii="Courier New" w:hAnsi="Courier New"/>
                    <w:noProof/>
                    <w:sz w:val="16"/>
                    <w:lang w:eastAsia="en-GB"/>
                  </w:rPr>
                </w:rPrChange>
              </w:rPr>
            </w:pPr>
            <w:ins w:id="272" w:author="Ericsson" w:date="2022-02-25T18:28:00Z">
              <w:r w:rsidRPr="0091445C">
                <w:rPr>
                  <w:rFonts w:ascii="Courier New" w:hAnsi="Courier New"/>
                  <w:noProof/>
                  <w:sz w:val="12"/>
                  <w:szCs w:val="16"/>
                  <w:lang w:eastAsia="en-GB"/>
                  <w:rPrChange w:id="273"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274"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275"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276"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277"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8" w:author="Ericsson" w:date="2022-02-25T18:28:00Z"/>
                <w:rFonts w:ascii="Courier New" w:hAnsi="Courier New"/>
                <w:noProof/>
                <w:sz w:val="12"/>
                <w:szCs w:val="16"/>
                <w:lang w:eastAsia="en-GB"/>
                <w:rPrChange w:id="279" w:author="Ericsson" w:date="2022-02-25T18:28:00Z">
                  <w:rPr>
                    <w:ins w:id="280" w:author="Ericsson" w:date="2022-02-25T18:28:00Z"/>
                    <w:rFonts w:ascii="Courier New" w:hAnsi="Courier New"/>
                    <w:noProof/>
                    <w:sz w:val="16"/>
                    <w:lang w:eastAsia="en-GB"/>
                  </w:rPr>
                </w:rPrChange>
              </w:rPr>
            </w:pPr>
            <w:ins w:id="281" w:author="Ericsson" w:date="2022-02-25T18:28:00Z">
              <w:r w:rsidRPr="0091445C">
                <w:rPr>
                  <w:rFonts w:ascii="Courier New" w:hAnsi="Courier New"/>
                  <w:noProof/>
                  <w:sz w:val="12"/>
                  <w:szCs w:val="16"/>
                  <w:lang w:eastAsia="en-GB"/>
                  <w:rPrChange w:id="282"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283"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284"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285"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286"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287"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288"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289"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0" w:author="Ericsson" w:date="2022-02-25T18:28:00Z"/>
                <w:rFonts w:ascii="Courier New" w:hAnsi="Courier New"/>
                <w:noProof/>
                <w:sz w:val="12"/>
                <w:szCs w:val="16"/>
                <w:lang w:eastAsia="en-GB"/>
                <w:rPrChange w:id="291" w:author="Ericsson" w:date="2022-02-25T18:28:00Z">
                  <w:rPr>
                    <w:ins w:id="292" w:author="Ericsson" w:date="2022-02-25T18:28:00Z"/>
                    <w:rFonts w:ascii="Courier New" w:hAnsi="Courier New"/>
                    <w:noProof/>
                    <w:sz w:val="16"/>
                    <w:lang w:eastAsia="en-GB"/>
                  </w:rPr>
                </w:rPrChange>
              </w:rPr>
            </w:pPr>
            <w:ins w:id="293" w:author="Ericsson" w:date="2022-02-25T18:28:00Z">
              <w:r w:rsidRPr="0091445C">
                <w:rPr>
                  <w:rFonts w:ascii="Courier New" w:hAnsi="Courier New"/>
                  <w:noProof/>
                  <w:sz w:val="12"/>
                  <w:szCs w:val="16"/>
                  <w:lang w:eastAsia="en-GB"/>
                  <w:rPrChange w:id="294"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295"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4F3C79" w14:paraId="79943538" w14:textId="77777777" w:rsidTr="00572BF2">
        <w:tc>
          <w:tcPr>
            <w:tcW w:w="1809" w:type="dxa"/>
          </w:tcPr>
          <w:p w14:paraId="2A67FED4" w14:textId="3F44D053" w:rsidR="004F3C79" w:rsidRDefault="004F3C79" w:rsidP="004F3C79">
            <w:pPr>
              <w:jc w:val="center"/>
              <w:rPr>
                <w:rFonts w:cs="Arial"/>
              </w:rPr>
            </w:pPr>
            <w:ins w:id="296" w:author="Intel" w:date="2022-02-27T12:35:00Z">
              <w:r>
                <w:rPr>
                  <w:rFonts w:cs="Arial"/>
                </w:rPr>
                <w:t>Intel</w:t>
              </w:r>
            </w:ins>
          </w:p>
        </w:tc>
        <w:tc>
          <w:tcPr>
            <w:tcW w:w="1985" w:type="dxa"/>
          </w:tcPr>
          <w:p w14:paraId="72A7DFD5" w14:textId="4DF8C922" w:rsidR="004F3C79" w:rsidRDefault="004F3C79" w:rsidP="004F3C79">
            <w:pPr>
              <w:rPr>
                <w:rFonts w:eastAsiaTheme="minorEastAsia" w:cs="Arial"/>
              </w:rPr>
            </w:pPr>
            <w:ins w:id="297" w:author="Intel" w:date="2022-02-27T12:35:00Z">
              <w:r>
                <w:rPr>
                  <w:rFonts w:eastAsiaTheme="minorEastAsia" w:cs="Arial"/>
                </w:rPr>
                <w:t>Option 2</w:t>
              </w:r>
            </w:ins>
          </w:p>
        </w:tc>
        <w:tc>
          <w:tcPr>
            <w:tcW w:w="6045" w:type="dxa"/>
          </w:tcPr>
          <w:p w14:paraId="2D42DFE6" w14:textId="5C48F40B" w:rsidR="004F3C79" w:rsidRDefault="004F3C79" w:rsidP="004F3C79">
            <w:pPr>
              <w:rPr>
                <w:rFonts w:eastAsiaTheme="minorEastAsia" w:cs="Arial"/>
              </w:rPr>
            </w:pPr>
            <w:ins w:id="298" w:author="Intel" w:date="2022-02-27T12:35:00Z">
              <w:r>
                <w:rPr>
                  <w:rFonts w:eastAsiaTheme="minorEastAsia" w:cs="Arial"/>
                </w:rPr>
                <w:t>We also think Option 2 is enough but are also ok to go with Option 3 from Ericsson.</w:t>
              </w:r>
            </w:ins>
          </w:p>
        </w:tc>
      </w:tr>
      <w:tr w:rsidR="004F3C79" w14:paraId="5EB0B26F" w14:textId="77777777" w:rsidTr="00572BF2">
        <w:tc>
          <w:tcPr>
            <w:tcW w:w="1809" w:type="dxa"/>
          </w:tcPr>
          <w:p w14:paraId="45CAAE2A" w14:textId="0C135056" w:rsidR="004F3C79" w:rsidRDefault="00FF5D50" w:rsidP="004F3C79">
            <w:pPr>
              <w:jc w:val="center"/>
              <w:rPr>
                <w:rFonts w:cs="Arial"/>
              </w:rPr>
            </w:pPr>
            <w:r>
              <w:rPr>
                <w:rFonts w:cs="Arial"/>
              </w:rPr>
              <w:t>Huawei, HiSilicon</w:t>
            </w:r>
          </w:p>
        </w:tc>
        <w:tc>
          <w:tcPr>
            <w:tcW w:w="1985" w:type="dxa"/>
          </w:tcPr>
          <w:p w14:paraId="0B884ED0" w14:textId="5BFDAC69" w:rsidR="004F3C79" w:rsidRDefault="00FF5D50" w:rsidP="004F3C79">
            <w:pPr>
              <w:rPr>
                <w:rFonts w:eastAsiaTheme="minorEastAsia" w:cs="Arial"/>
              </w:rPr>
            </w:pPr>
            <w:r>
              <w:rPr>
                <w:rFonts w:eastAsiaTheme="minorEastAsia" w:cs="Arial"/>
              </w:rPr>
              <w:t>Option 2</w:t>
            </w:r>
          </w:p>
        </w:tc>
        <w:tc>
          <w:tcPr>
            <w:tcW w:w="6045" w:type="dxa"/>
          </w:tcPr>
          <w:p w14:paraId="074434F8" w14:textId="52177730" w:rsidR="004F3C79" w:rsidRDefault="00C33658" w:rsidP="00A1016B">
            <w:pPr>
              <w:rPr>
                <w:rFonts w:eastAsiaTheme="minorEastAsia" w:cs="Arial"/>
              </w:rPr>
            </w:pPr>
            <w:r>
              <w:rPr>
                <w:rFonts w:eastAsiaTheme="minorEastAsia" w:cs="Arial"/>
              </w:rPr>
              <w:t xml:space="preserve">We </w:t>
            </w:r>
            <w:r w:rsidR="00A1016B">
              <w:rPr>
                <w:rFonts w:eastAsiaTheme="minorEastAsia" w:cs="Arial"/>
              </w:rPr>
              <w:t>think can</w:t>
            </w:r>
            <w:r>
              <w:rPr>
                <w:rFonts w:eastAsiaTheme="minorEastAsia" w:cs="Arial"/>
              </w:rPr>
              <w:t xml:space="preserve"> follow R16 way of “grouping” that SCS 480kHz and SCS 960kHz have the same value range, as for 15/30 and 60/120. </w:t>
            </w:r>
          </w:p>
        </w:tc>
      </w:tr>
      <w:tr w:rsidR="00A85720" w14:paraId="319EDD7D" w14:textId="77777777" w:rsidTr="00572BF2">
        <w:tc>
          <w:tcPr>
            <w:tcW w:w="1809" w:type="dxa"/>
          </w:tcPr>
          <w:p w14:paraId="321AB36F" w14:textId="0D9CBD24" w:rsidR="00A85720" w:rsidRPr="00A85720" w:rsidRDefault="00A85720" w:rsidP="004F3C79">
            <w:pPr>
              <w:jc w:val="center"/>
              <w:rPr>
                <w:rFonts w:eastAsia="Malgun Gothic" w:cs="Arial"/>
                <w:lang w:eastAsia="ko-KR"/>
              </w:rPr>
            </w:pPr>
            <w:r>
              <w:rPr>
                <w:rFonts w:eastAsia="Malgun Gothic" w:cs="Arial" w:hint="eastAsia"/>
                <w:lang w:eastAsia="ko-KR"/>
              </w:rPr>
              <w:lastRenderedPageBreak/>
              <w:t>Samsung</w:t>
            </w:r>
          </w:p>
        </w:tc>
        <w:tc>
          <w:tcPr>
            <w:tcW w:w="1985" w:type="dxa"/>
          </w:tcPr>
          <w:p w14:paraId="45627D3E" w14:textId="5DD8C60B" w:rsidR="00A85720" w:rsidRPr="00A85720" w:rsidRDefault="00A85720" w:rsidP="004F3C79">
            <w:pPr>
              <w:rPr>
                <w:rFonts w:eastAsia="Malgun Gothic" w:cs="Arial"/>
                <w:lang w:eastAsia="ko-KR"/>
              </w:rPr>
            </w:pPr>
            <w:r>
              <w:rPr>
                <w:rFonts w:eastAsia="Malgun Gothic" w:cs="Arial" w:hint="eastAsia"/>
                <w:lang w:eastAsia="ko-KR"/>
              </w:rPr>
              <w:t>Option 1</w:t>
            </w:r>
          </w:p>
        </w:tc>
        <w:tc>
          <w:tcPr>
            <w:tcW w:w="6045" w:type="dxa"/>
          </w:tcPr>
          <w:p w14:paraId="7B9891FC" w14:textId="77777777" w:rsidR="00A85720" w:rsidRDefault="00A85720" w:rsidP="00A85720">
            <w:pPr>
              <w:rPr>
                <w:rFonts w:eastAsia="Malgun Gothic" w:cs="Arial"/>
                <w:lang w:eastAsia="ko-KR"/>
              </w:rPr>
            </w:pPr>
            <w:r>
              <w:rPr>
                <w:rFonts w:eastAsia="Malgun Gothic" w:cs="Arial"/>
                <w:lang w:eastAsia="ko-KR"/>
              </w:rPr>
              <w:t>Since the required processing time at the UE will not decrease that much even with the reduced slot time for 480/960kHz SCS,</w:t>
            </w:r>
            <w:r>
              <w:rPr>
                <w:rFonts w:eastAsia="Malgun Gothic" w:cs="Arial" w:hint="eastAsia"/>
                <w:lang w:eastAsia="ko-KR"/>
              </w:rPr>
              <w:t xml:space="preserve"> we </w:t>
            </w:r>
            <w:r>
              <w:rPr>
                <w:rFonts w:eastAsia="Malgun Gothic" w:cs="Arial"/>
                <w:lang w:eastAsia="ko-KR"/>
              </w:rPr>
              <w:t>prefer to support same amount of absolute time (i.e., 0.125ms * 12sl = 1.5ms for 120kHz SCS) also for 480/960kHz. For that, the value set for 120kHz {sl2, sl4, sl8, sl12} can be used as baseline and scaled up by 4/8 times for 480/960kHz separately. (i.e., {sl 8, sl16, sl24, sl48} for 480 kHz and {sl16, sl32, sl48, sl96} for 960 kHz).</w:t>
            </w:r>
          </w:p>
          <w:p w14:paraId="6E6B9E25" w14:textId="68A6BC74" w:rsidR="00A85720" w:rsidRPr="00A85720" w:rsidRDefault="00A85720" w:rsidP="00A85720">
            <w:pPr>
              <w:rPr>
                <w:rFonts w:eastAsia="Malgun Gothic" w:cs="Arial"/>
                <w:lang w:eastAsia="ko-KR"/>
              </w:rPr>
            </w:pPr>
            <w:r>
              <w:rPr>
                <w:rFonts w:eastAsia="Malgun Gothic" w:cs="Arial"/>
                <w:lang w:eastAsia="ko-KR"/>
              </w:rPr>
              <w:t>However, we can also accept option 2 sharing the view with HW.</w:t>
            </w:r>
          </w:p>
        </w:tc>
      </w:tr>
      <w:tr w:rsidR="00C51F02" w14:paraId="1E4BC159" w14:textId="77777777" w:rsidTr="00572BF2">
        <w:trPr>
          <w:ins w:id="299" w:author="Ericsson" w:date="2022-03-01T11:19:00Z"/>
        </w:trPr>
        <w:tc>
          <w:tcPr>
            <w:tcW w:w="1809" w:type="dxa"/>
          </w:tcPr>
          <w:p w14:paraId="7626324F" w14:textId="76152B82" w:rsidR="00C51F02" w:rsidRDefault="00C51F02" w:rsidP="00C51F02">
            <w:pPr>
              <w:jc w:val="center"/>
              <w:rPr>
                <w:ins w:id="300" w:author="Ericsson" w:date="2022-03-01T11:19:00Z"/>
                <w:rFonts w:eastAsia="Malgun Gothic" w:cs="Arial" w:hint="eastAsia"/>
                <w:lang w:eastAsia="ko-KR"/>
              </w:rPr>
            </w:pPr>
            <w:ins w:id="301" w:author="Ericsson" w:date="2022-03-01T11:19:00Z">
              <w:r>
                <w:rPr>
                  <w:rFonts w:eastAsia="Malgun Gothic" w:cs="Arial"/>
                  <w:lang w:eastAsia="ko-KR"/>
                </w:rPr>
                <w:t>Nokia</w:t>
              </w:r>
            </w:ins>
          </w:p>
        </w:tc>
        <w:tc>
          <w:tcPr>
            <w:tcW w:w="1985" w:type="dxa"/>
          </w:tcPr>
          <w:p w14:paraId="32650207" w14:textId="25330E98" w:rsidR="00C51F02" w:rsidRDefault="00C51F02" w:rsidP="00C51F02">
            <w:pPr>
              <w:rPr>
                <w:ins w:id="302" w:author="Ericsson" w:date="2022-03-01T11:19:00Z"/>
                <w:rFonts w:eastAsia="Malgun Gothic" w:cs="Arial" w:hint="eastAsia"/>
                <w:lang w:eastAsia="ko-KR"/>
              </w:rPr>
            </w:pPr>
            <w:ins w:id="303" w:author="Ericsson" w:date="2022-03-01T11:19:00Z">
              <w:r>
                <w:rPr>
                  <w:rFonts w:eastAsia="Malgun Gothic" w:cs="Arial"/>
                  <w:lang w:eastAsia="ko-KR"/>
                </w:rPr>
                <w:t>Huawei proposal seems quite good</w:t>
              </w:r>
            </w:ins>
          </w:p>
        </w:tc>
        <w:tc>
          <w:tcPr>
            <w:tcW w:w="6045" w:type="dxa"/>
          </w:tcPr>
          <w:p w14:paraId="680B8DCC" w14:textId="77777777" w:rsidR="00C51F02" w:rsidRDefault="00C51F02" w:rsidP="00C51F02">
            <w:pPr>
              <w:rPr>
                <w:ins w:id="304" w:author="Ericsson" w:date="2022-03-01T11:19:00Z"/>
                <w:rFonts w:eastAsia="Malgun Gothic" w:cs="Arial"/>
                <w:lang w:eastAsia="ko-KR"/>
              </w:rPr>
            </w:pPr>
          </w:p>
        </w:tc>
      </w:tr>
    </w:tbl>
    <w:p w14:paraId="2C1026E8" w14:textId="77777777" w:rsidR="00A94980" w:rsidRDefault="00A94980" w:rsidP="000E1F28">
      <w:pPr>
        <w:pStyle w:val="BodyText"/>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BodyText"/>
        <w:rPr>
          <w:lang w:val="en-US"/>
        </w:rPr>
      </w:pPr>
      <w:r>
        <w:rPr>
          <w:b/>
          <w:bCs/>
        </w:rPr>
        <w:t>Rapporteur summary</w:t>
      </w:r>
      <w:r>
        <w:t xml:space="preserve">: </w:t>
      </w:r>
    </w:p>
    <w:p w14:paraId="0020CBD0" w14:textId="1A51FF1E" w:rsidR="00210EDB" w:rsidRDefault="009B33B3" w:rsidP="00210EDB">
      <w:pPr>
        <w:pStyle w:val="BodyText"/>
      </w:pPr>
      <w:ins w:id="305" w:author="Ericsson" w:date="2022-03-01T09:56:00Z">
        <w:r>
          <w:t xml:space="preserve">For SCS 960 kHz, </w:t>
        </w:r>
      </w:ins>
      <w:ins w:id="306" w:author="Ericsson" w:date="2022-03-01T11:19:00Z">
        <w:r w:rsidR="00EC4A84">
          <w:t>4</w:t>
        </w:r>
      </w:ins>
      <w:ins w:id="307" w:author="Ericsson" w:date="2022-03-01T09:56:00Z">
        <w:r w:rsidR="00FE02E6">
          <w:t xml:space="preserve"> companies agreed to adopt Option 2, while 1 company prefers Opti</w:t>
        </w:r>
      </w:ins>
      <w:ins w:id="308" w:author="Ericsson" w:date="2022-03-01T09:57:00Z">
        <w:r w:rsidR="00FE02E6">
          <w:t xml:space="preserve">on 1, while 1 company prefers option 3. </w:t>
        </w:r>
        <w:r w:rsidR="006C775D">
          <w:t>Rapporteur would like to follow the majority view, i.e., to adopt Option 2.</w:t>
        </w:r>
      </w:ins>
      <w:r w:rsidR="00210EDB">
        <w:t xml:space="preserve"> </w:t>
      </w:r>
    </w:p>
    <w:p w14:paraId="0537A1A4" w14:textId="77777777" w:rsidR="00210EDB" w:rsidRDefault="00210EDB" w:rsidP="00210EDB">
      <w:pPr>
        <w:pStyle w:val="BodyText"/>
      </w:pPr>
      <w:r>
        <w:t>Rapporteur would like to try to reach at least a consensus about the above highlighted points and thus would like to suggest:</w:t>
      </w:r>
    </w:p>
    <w:p w14:paraId="45C2EB52" w14:textId="763AF179" w:rsidR="00507647" w:rsidRDefault="008002BF" w:rsidP="00210EDB">
      <w:pPr>
        <w:pStyle w:val="Proposal"/>
        <w:tabs>
          <w:tab w:val="clear" w:pos="1304"/>
        </w:tabs>
        <w:overflowPunct/>
        <w:autoSpaceDE/>
        <w:autoSpaceDN/>
        <w:adjustRightInd/>
        <w:spacing w:beforeLines="50" w:before="120" w:after="200" w:line="276" w:lineRule="auto"/>
        <w:ind w:left="1701" w:hanging="1701"/>
        <w:jc w:val="left"/>
        <w:textAlignment w:val="auto"/>
        <w:rPr>
          <w:ins w:id="309" w:author="Ericsson" w:date="2022-03-01T09:52:00Z"/>
        </w:rPr>
      </w:pPr>
      <w:bookmarkStart w:id="310" w:name="_Toc97022854"/>
      <w:ins w:id="311" w:author="Ericsson" w:date="2022-03-01T10:25:00Z">
        <w:r>
          <w:rPr>
            <w:highlight w:val="green"/>
            <w:lang w:val="en-US"/>
          </w:rPr>
          <w:t>(</w:t>
        </w:r>
        <w:r>
          <w:rPr>
            <w:highlight w:val="green"/>
          </w:rPr>
          <w:t>easy</w:t>
        </w:r>
        <w:r>
          <w:t>)</w:t>
        </w:r>
        <w:r w:rsidRPr="006E6F99">
          <w:rPr>
            <w:rFonts w:cs="Arial"/>
          </w:rPr>
          <w:t xml:space="preserve"> </w:t>
        </w:r>
      </w:ins>
      <w:ins w:id="312" w:author="Ericsson" w:date="2022-03-01T09:52:00Z">
        <w:r w:rsidR="0049602A">
          <w:t>A</w:t>
        </w:r>
        <w:r w:rsidR="0049602A">
          <w:t xml:space="preserve">dopt the following value range for </w:t>
        </w:r>
        <w:r w:rsidR="0049602A" w:rsidRPr="00E85507">
          <w:rPr>
            <w:rFonts w:cs="Arial"/>
          </w:rPr>
          <w:t>m</w:t>
        </w:r>
        <w:r w:rsidR="0049602A" w:rsidRPr="00E85507">
          <w:rPr>
            <w:rFonts w:eastAsia="Times New Roman" w:cs="Arial"/>
            <w:noProof/>
            <w:lang w:eastAsia="en-GB"/>
          </w:rPr>
          <w:t>inSchedulingOffsetPreference</w:t>
        </w:r>
        <w:r w:rsidR="0049602A">
          <w:t xml:space="preserve"> in case of SCS 480 kHz (</w:t>
        </w:r>
        <w:r w:rsidR="0049602A" w:rsidRPr="00454561">
          <w:t>range is identical for K0 and K2</w:t>
        </w:r>
        <w:r w:rsidR="0049602A">
          <w:t>), i.e., scaled by 4 compared to the existing value for 60/120 kHz SCS</w:t>
        </w:r>
        <w:bookmarkEnd w:id="310"/>
      </w:ins>
    </w:p>
    <w:p w14:paraId="27F21ECD" w14:textId="65087950" w:rsidR="000C72CD" w:rsidRDefault="008002BF" w:rsidP="000C72CD">
      <w:pPr>
        <w:pStyle w:val="Proposal"/>
        <w:tabs>
          <w:tab w:val="clear" w:pos="1304"/>
        </w:tabs>
        <w:overflowPunct/>
        <w:autoSpaceDE/>
        <w:autoSpaceDN/>
        <w:adjustRightInd/>
        <w:spacing w:beforeLines="50" w:before="120" w:after="200" w:line="276" w:lineRule="auto"/>
        <w:ind w:left="1701" w:hanging="1701"/>
        <w:jc w:val="left"/>
        <w:textAlignment w:val="auto"/>
        <w:rPr>
          <w:ins w:id="313" w:author="Ericsson" w:date="2022-03-01T09:57:00Z"/>
        </w:rPr>
      </w:pPr>
      <w:bookmarkStart w:id="314" w:name="_Toc97022855"/>
      <w:ins w:id="315" w:author="Ericsson" w:date="2022-03-01T10:25:00Z">
        <w:r>
          <w:rPr>
            <w:highlight w:val="yellow"/>
          </w:rPr>
          <w:t>(</w:t>
        </w:r>
        <w:r w:rsidRPr="00DC04B9">
          <w:rPr>
            <w:highlight w:val="yellow"/>
          </w:rPr>
          <w:t>discussion</w:t>
        </w:r>
        <w:r>
          <w:t>)</w:t>
        </w:r>
        <w:r>
          <w:rPr>
            <w:b w:val="0"/>
            <w:bCs w:val="0"/>
          </w:rPr>
          <w:t xml:space="preserve"> </w:t>
        </w:r>
      </w:ins>
      <w:ins w:id="316" w:author="Ericsson" w:date="2022-03-01T09:57:00Z">
        <w:r w:rsidR="000C72CD">
          <w:t xml:space="preserve">Adopt the following value range for </w:t>
        </w:r>
        <w:r w:rsidR="000C72CD" w:rsidRPr="00E85507">
          <w:rPr>
            <w:rFonts w:cs="Arial"/>
          </w:rPr>
          <w:t>m</w:t>
        </w:r>
        <w:r w:rsidR="000C72CD" w:rsidRPr="00E85507">
          <w:rPr>
            <w:rFonts w:eastAsia="Times New Roman" w:cs="Arial"/>
            <w:noProof/>
            <w:lang w:eastAsia="en-GB"/>
          </w:rPr>
          <w:t>inSchedulingOffsetPreference</w:t>
        </w:r>
        <w:r w:rsidR="000C72CD">
          <w:t xml:space="preserve"> in case of SCS </w:t>
        </w:r>
        <w:r w:rsidR="000C72CD">
          <w:t>9</w:t>
        </w:r>
      </w:ins>
      <w:ins w:id="317" w:author="Ericsson" w:date="2022-03-01T09:58:00Z">
        <w:r w:rsidR="000C72CD">
          <w:t>6</w:t>
        </w:r>
      </w:ins>
      <w:ins w:id="318" w:author="Ericsson" w:date="2022-03-01T09:57:00Z">
        <w:r w:rsidR="000C72CD">
          <w:t>0 kHz (</w:t>
        </w:r>
        <w:r w:rsidR="000C72CD" w:rsidRPr="00454561">
          <w:t>range is identical for K0 and K2</w:t>
        </w:r>
        <w:r w:rsidR="000C72CD">
          <w:t>), i.e., scaled by 4 compared to the existing value for 60/120 kHz SCS</w:t>
        </w:r>
        <w:bookmarkEnd w:id="314"/>
      </w:ins>
    </w:p>
    <w:p w14:paraId="4240B119" w14:textId="35D553E0" w:rsidR="00210EDB" w:rsidRPr="009916E8" w:rsidRDefault="00210EDB" w:rsidP="00507647">
      <w:pPr>
        <w:pStyle w:val="Proposal"/>
        <w:numPr>
          <w:ilvl w:val="0"/>
          <w:numId w:val="0"/>
        </w:numPr>
        <w:overflowPunct/>
        <w:autoSpaceDE/>
        <w:autoSpaceDN/>
        <w:adjustRightInd/>
        <w:spacing w:beforeLines="50" w:before="120" w:after="200" w:line="276" w:lineRule="auto"/>
        <w:jc w:val="left"/>
        <w:textAlignment w:val="auto"/>
        <w:pPrChange w:id="319" w:author="Ericsson" w:date="2022-03-01T09:52:00Z">
          <w:pPr>
            <w:pStyle w:val="Proposal"/>
            <w:tabs>
              <w:tab w:val="clear" w:pos="1304"/>
            </w:tabs>
            <w:overflowPunct/>
            <w:autoSpaceDE/>
            <w:autoSpaceDN/>
            <w:adjustRightInd/>
            <w:spacing w:beforeLines="50" w:before="120" w:after="200" w:line="276" w:lineRule="auto"/>
            <w:ind w:left="1701" w:hanging="1701"/>
            <w:jc w:val="left"/>
            <w:textAlignment w:val="auto"/>
          </w:pPr>
        </w:pPrChange>
      </w:pPr>
      <w:del w:id="320" w:author="Ericsson" w:date="2022-03-01T09:57:00Z">
        <w:r w:rsidRPr="009916E8" w:rsidDel="000C72CD">
          <w:rPr>
            <w:bCs w:val="0"/>
          </w:rPr>
          <w:delText xml:space="preserve"> </w:delText>
        </w:r>
      </w:del>
    </w:p>
    <w:p w14:paraId="3F14E47B" w14:textId="7BA53AFD" w:rsidR="0023354F" w:rsidRPr="00A90324" w:rsidRDefault="00A74A2D" w:rsidP="0023354F">
      <w:pPr>
        <w:pStyle w:val="Heading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BodyText"/>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r w:rsidR="00EB6547" w:rsidRPr="00B53161">
        <w:rPr>
          <w:i/>
          <w:iCs/>
        </w:rPr>
        <w:t>periodicityExt</w:t>
      </w:r>
      <w:r w:rsidR="00EB6547" w:rsidRPr="00B53161">
        <w:t xml:space="preserve"> which is used to derive the actual periodicity [symbols]. </w:t>
      </w:r>
      <w:r w:rsidR="00EB6547" w:rsidRPr="00B53161">
        <w:rPr>
          <w:i/>
          <w:iCs/>
        </w:rPr>
        <w:t>periodicityExt</w:t>
      </w:r>
      <w:r w:rsidR="00EB6547" w:rsidRPr="00B53161">
        <w:t xml:space="preserve"> and </w:t>
      </w:r>
      <w:r w:rsidR="00EB6547" w:rsidRPr="00B53161">
        <w:rPr>
          <w:i/>
          <w:iCs/>
        </w:rPr>
        <w:t>timeDomainOffset</w:t>
      </w:r>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r w:rsidR="0071627B" w:rsidRPr="00E2785D">
        <w:rPr>
          <w:b/>
          <w:bCs/>
          <w:i/>
          <w:iCs/>
          <w:sz w:val="20"/>
        </w:rPr>
        <w:t>periodicityExt</w:t>
      </w:r>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r w:rsidR="00CB5597" w:rsidRPr="00B53161">
        <w:rPr>
          <w:b/>
          <w:i/>
          <w:iCs/>
        </w:rPr>
        <w:t>periodicityEx</w:t>
      </w:r>
      <w:r w:rsidR="00A04B6F">
        <w:rPr>
          <w:b/>
          <w:i/>
          <w:iCs/>
        </w:rPr>
        <w:t>t</w:t>
      </w:r>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BodyText"/>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321"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322"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323" w:author="Ericsson" w:date="2022-02-25T18:30:00Z">
              <w:r>
                <w:rPr>
                  <w:rFonts w:cs="Arial"/>
                </w:rPr>
                <w:t>Ericsson</w:t>
              </w:r>
            </w:ins>
          </w:p>
        </w:tc>
        <w:tc>
          <w:tcPr>
            <w:tcW w:w="1985" w:type="dxa"/>
          </w:tcPr>
          <w:p w14:paraId="3DCB0D32" w14:textId="50B54033" w:rsidR="00A652AE" w:rsidRDefault="00F33C64" w:rsidP="00572BF2">
            <w:pPr>
              <w:rPr>
                <w:rFonts w:eastAsiaTheme="minorEastAsia" w:cs="Arial"/>
              </w:rPr>
            </w:pPr>
            <w:ins w:id="324" w:author="Ericsson" w:date="2022-02-25T18:30:00Z">
              <w:r>
                <w:rPr>
                  <w:rFonts w:eastAsiaTheme="minorEastAsia" w:cs="Arial"/>
                </w:rPr>
                <w:t>No</w:t>
              </w:r>
            </w:ins>
          </w:p>
        </w:tc>
        <w:tc>
          <w:tcPr>
            <w:tcW w:w="6045" w:type="dxa"/>
          </w:tcPr>
          <w:p w14:paraId="099103DE" w14:textId="7A44EA9B" w:rsidR="00A652AE" w:rsidRDefault="00AE53B4" w:rsidP="00572BF2">
            <w:pPr>
              <w:rPr>
                <w:ins w:id="325" w:author="Ericsson" w:date="2022-02-25T18:32:00Z"/>
              </w:rPr>
            </w:pPr>
            <w:ins w:id="326" w:author="Ericsson" w:date="2022-02-25T18:31:00Z">
              <w:r>
                <w:rPr>
                  <w:rFonts w:eastAsiaTheme="minorEastAsia" w:cs="Arial"/>
                </w:rPr>
                <w:t xml:space="preserve">We think it is sufficient </w:t>
              </w:r>
              <w:r w:rsidR="00F540DD">
                <w:t xml:space="preserve">to only </w:t>
              </w:r>
            </w:ins>
            <w:ins w:id="327" w:author="Ericsson" w:date="2022-02-25T18:35:00Z">
              <w:r w:rsidR="007B0344">
                <w:t>extend</w:t>
              </w:r>
            </w:ins>
            <w:ins w:id="328" w:author="Ericsson" w:date="2022-02-25T18:31:00Z">
              <w:r w:rsidRPr="00B53161">
                <w:t xml:space="preserve"> </w:t>
              </w:r>
              <w:r w:rsidRPr="00B53161">
                <w:rPr>
                  <w:i/>
                  <w:iCs/>
                </w:rPr>
                <w:t>periodicityExt</w:t>
              </w:r>
              <w:r w:rsidRPr="00B53161">
                <w:t xml:space="preserve"> which is used to derive the actual periodicity [symbols]. </w:t>
              </w:r>
              <w:r w:rsidRPr="00B53161">
                <w:rPr>
                  <w:i/>
                  <w:iCs/>
                </w:rPr>
                <w:t>periodicityExt</w:t>
              </w:r>
              <w:r w:rsidRPr="00B53161">
                <w:t xml:space="preserve"> and </w:t>
              </w:r>
              <w:r w:rsidRPr="00B53161">
                <w:rPr>
                  <w:i/>
                  <w:iCs/>
                </w:rPr>
                <w:t>timeDomainOffset</w:t>
              </w:r>
              <w:r w:rsidRPr="00B53161">
                <w:t xml:space="preserve"> [slots] can be scaled by a factor of 4 for 480 kHz SCS and by a factor of 8 for 960 kHz SCS to avoid unnecessarily large value ranges or many values in ENUMERATED.</w:t>
              </w:r>
            </w:ins>
          </w:p>
          <w:p w14:paraId="31C61ABF" w14:textId="2D0604FE" w:rsidR="00F540DD" w:rsidRDefault="00126BEF" w:rsidP="00572BF2">
            <w:pPr>
              <w:rPr>
                <w:rFonts w:eastAsiaTheme="minorEastAsia" w:cs="Arial"/>
              </w:rPr>
            </w:pPr>
            <w:ins w:id="329" w:author="Ericsson" w:date="2022-02-25T18:32:00Z">
              <w:r>
                <w:t xml:space="preserve">While </w:t>
              </w:r>
            </w:ins>
            <w:ins w:id="330" w:author="Ericsson" w:date="2022-02-25T18:40:00Z">
              <w:r w:rsidR="00744383">
                <w:t xml:space="preserve">in order to minimize the spec </w:t>
              </w:r>
            </w:ins>
            <w:ins w:id="331" w:author="Ericsson" w:date="2022-02-25T18:41:00Z">
              <w:r w:rsidR="00744383">
                <w:t xml:space="preserve">change, we think </w:t>
              </w:r>
            </w:ins>
            <w:ins w:id="332" w:author="Ericsson" w:date="2022-02-25T18:32:00Z">
              <w:r>
                <w:t xml:space="preserve">no need to </w:t>
              </w:r>
            </w:ins>
            <w:ins w:id="333" w:author="Ericsson" w:date="2022-02-25T18:35:00Z">
              <w:r w:rsidR="007B0344">
                <w:t>extend</w:t>
              </w:r>
            </w:ins>
            <w:ins w:id="334" w:author="Ericsson" w:date="2022-02-25T18:32:00Z">
              <w:r>
                <w:t xml:space="preserve"> </w:t>
              </w:r>
            </w:ins>
            <w:ins w:id="335" w:author="Ericsson" w:date="2022-02-25T18:36:00Z">
              <w:r w:rsidR="002B5B7D">
                <w:t xml:space="preserve">values for </w:t>
              </w:r>
            </w:ins>
            <w:ins w:id="336" w:author="Ericsson" w:date="2022-02-25T18:32:00Z">
              <w:r w:rsidR="00F540DD" w:rsidRPr="00E40CF2">
                <w:t>periodicity</w:t>
              </w:r>
            </w:ins>
            <w:ins w:id="337" w:author="Ericsson" w:date="2022-02-25T18:36:00Z">
              <w:r w:rsidR="002B5B7D">
                <w:t xml:space="preserve"> with SCS of 480 and 960 kHz</w:t>
              </w:r>
            </w:ins>
            <w:ins w:id="338" w:author="Ericsson" w:date="2022-02-25T18:39:00Z">
              <w:r w:rsidR="005D38F2">
                <w:t xml:space="preserve">, i.e., </w:t>
              </w:r>
              <w:r w:rsidR="005D38F2">
                <w:lastRenderedPageBreak/>
                <w:t xml:space="preserve">scale </w:t>
              </w:r>
            </w:ins>
            <w:ins w:id="339" w:author="Ericsson" w:date="2022-02-25T18:40:00Z">
              <w:r w:rsidR="005D38F2">
                <w:t xml:space="preserve">the existing values of 120 kHz by 4 </w:t>
              </w:r>
              <w:r w:rsidR="00274C6E">
                <w:t>and 8 for 480 and 960 kHz</w:t>
              </w:r>
            </w:ins>
            <w:ins w:id="340" w:author="Ericsson" w:date="2022-02-25T18:36:00Z">
              <w:r w:rsidR="002B5B7D">
                <w:t>.</w:t>
              </w:r>
            </w:ins>
          </w:p>
        </w:tc>
      </w:tr>
      <w:tr w:rsidR="00775BBD" w14:paraId="79D268C4" w14:textId="77777777" w:rsidTr="00572BF2">
        <w:tc>
          <w:tcPr>
            <w:tcW w:w="1809" w:type="dxa"/>
          </w:tcPr>
          <w:p w14:paraId="59666972" w14:textId="0421C35A" w:rsidR="00775BBD" w:rsidRDefault="00775BBD" w:rsidP="00775BBD">
            <w:pPr>
              <w:jc w:val="center"/>
              <w:rPr>
                <w:rFonts w:cs="Arial"/>
              </w:rPr>
            </w:pPr>
            <w:ins w:id="341" w:author="Intel" w:date="2022-02-27T12:36:00Z">
              <w:r>
                <w:rPr>
                  <w:rFonts w:cs="Arial"/>
                </w:rPr>
                <w:lastRenderedPageBreak/>
                <w:t>Intel</w:t>
              </w:r>
            </w:ins>
          </w:p>
        </w:tc>
        <w:tc>
          <w:tcPr>
            <w:tcW w:w="1985" w:type="dxa"/>
          </w:tcPr>
          <w:p w14:paraId="48E812FB" w14:textId="1E4FFC03" w:rsidR="00775BBD" w:rsidRDefault="00775BBD" w:rsidP="00775BBD">
            <w:pPr>
              <w:rPr>
                <w:rFonts w:eastAsiaTheme="minorEastAsia" w:cs="Arial"/>
              </w:rPr>
            </w:pPr>
            <w:ins w:id="342" w:author="Intel" w:date="2022-02-27T12:36:00Z">
              <w:r>
                <w:rPr>
                  <w:rFonts w:eastAsiaTheme="minorEastAsia" w:cs="Arial"/>
                </w:rPr>
                <w:t>No</w:t>
              </w:r>
            </w:ins>
          </w:p>
        </w:tc>
        <w:tc>
          <w:tcPr>
            <w:tcW w:w="6045" w:type="dxa"/>
          </w:tcPr>
          <w:p w14:paraId="0A2CF57D" w14:textId="7D83B36B" w:rsidR="00775BBD" w:rsidRDefault="00775BBD" w:rsidP="00775BBD">
            <w:pPr>
              <w:rPr>
                <w:rFonts w:eastAsiaTheme="minorEastAsia" w:cs="Arial"/>
              </w:rPr>
            </w:pPr>
            <w:ins w:id="343" w:author="Intel" w:date="2022-02-27T12:36:00Z">
              <w:r>
                <w:rPr>
                  <w:rFonts w:eastAsiaTheme="minorEastAsia" w:cs="Arial"/>
                </w:rPr>
                <w:t>Agree with Ericsson.</w:t>
              </w:r>
            </w:ins>
          </w:p>
        </w:tc>
      </w:tr>
      <w:tr w:rsidR="00775BBD" w14:paraId="6E9C79DB" w14:textId="77777777" w:rsidTr="00572BF2">
        <w:tc>
          <w:tcPr>
            <w:tcW w:w="1809" w:type="dxa"/>
          </w:tcPr>
          <w:p w14:paraId="180A156D" w14:textId="178CD4AD" w:rsidR="00775BBD" w:rsidRDefault="004832E1" w:rsidP="00775BBD">
            <w:pPr>
              <w:jc w:val="center"/>
              <w:rPr>
                <w:rFonts w:cs="Arial"/>
              </w:rPr>
            </w:pPr>
            <w:r>
              <w:rPr>
                <w:rFonts w:cs="Arial"/>
              </w:rPr>
              <w:t>Huawei, HiSilicon</w:t>
            </w:r>
          </w:p>
        </w:tc>
        <w:tc>
          <w:tcPr>
            <w:tcW w:w="1985" w:type="dxa"/>
          </w:tcPr>
          <w:p w14:paraId="55E4B191" w14:textId="10C79C76" w:rsidR="00775BBD" w:rsidRDefault="004832E1" w:rsidP="00775BBD">
            <w:pPr>
              <w:rPr>
                <w:rFonts w:eastAsiaTheme="minorEastAsia" w:cs="Arial"/>
              </w:rPr>
            </w:pPr>
            <w:r>
              <w:rPr>
                <w:rFonts w:eastAsiaTheme="minorEastAsia" w:cs="Arial"/>
              </w:rPr>
              <w:t>No</w:t>
            </w:r>
          </w:p>
        </w:tc>
        <w:tc>
          <w:tcPr>
            <w:tcW w:w="6045" w:type="dxa"/>
          </w:tcPr>
          <w:p w14:paraId="417CDFA4" w14:textId="77777777" w:rsidR="00775BBD" w:rsidRDefault="00775BBD" w:rsidP="00775BBD">
            <w:pPr>
              <w:rPr>
                <w:rFonts w:eastAsiaTheme="minorEastAsia" w:cs="Arial"/>
              </w:rPr>
            </w:pPr>
          </w:p>
        </w:tc>
      </w:tr>
      <w:tr w:rsidR="00A85720" w14:paraId="20C70A84" w14:textId="77777777" w:rsidTr="00572BF2">
        <w:tc>
          <w:tcPr>
            <w:tcW w:w="1809" w:type="dxa"/>
          </w:tcPr>
          <w:p w14:paraId="318ED24F" w14:textId="367A9884" w:rsidR="00A85720" w:rsidRPr="00A85720" w:rsidRDefault="00A85720" w:rsidP="00775BBD">
            <w:pPr>
              <w:jc w:val="center"/>
              <w:rPr>
                <w:rFonts w:eastAsia="Malgun Gothic" w:cs="Arial"/>
                <w:lang w:eastAsia="ko-KR"/>
              </w:rPr>
            </w:pPr>
            <w:r>
              <w:rPr>
                <w:rFonts w:eastAsia="Malgun Gothic" w:cs="Arial" w:hint="eastAsia"/>
                <w:lang w:eastAsia="ko-KR"/>
              </w:rPr>
              <w:t>Samsung</w:t>
            </w:r>
          </w:p>
        </w:tc>
        <w:tc>
          <w:tcPr>
            <w:tcW w:w="1985" w:type="dxa"/>
          </w:tcPr>
          <w:p w14:paraId="4F26EA94" w14:textId="0A80B4F5" w:rsidR="00A85720" w:rsidRPr="00A85720" w:rsidRDefault="00A85720" w:rsidP="00775BBD">
            <w:pPr>
              <w:rPr>
                <w:rFonts w:eastAsia="Malgun Gothic" w:cs="Arial"/>
                <w:lang w:eastAsia="ko-KR"/>
              </w:rPr>
            </w:pPr>
            <w:r>
              <w:rPr>
                <w:rFonts w:eastAsia="Malgun Gothic" w:cs="Arial" w:hint="eastAsia"/>
                <w:lang w:eastAsia="ko-KR"/>
              </w:rPr>
              <w:t>No</w:t>
            </w:r>
          </w:p>
        </w:tc>
        <w:tc>
          <w:tcPr>
            <w:tcW w:w="6045" w:type="dxa"/>
          </w:tcPr>
          <w:p w14:paraId="23020D5A" w14:textId="77777777" w:rsidR="00A85720" w:rsidRDefault="00A85720" w:rsidP="00775BBD">
            <w:pPr>
              <w:rPr>
                <w:rFonts w:eastAsiaTheme="minorEastAsia" w:cs="Arial"/>
              </w:rPr>
            </w:pPr>
          </w:p>
        </w:tc>
      </w:tr>
      <w:tr w:rsidR="00BF3FCD" w14:paraId="399820F7" w14:textId="77777777" w:rsidTr="00572BF2">
        <w:trPr>
          <w:ins w:id="344" w:author="Ericsson" w:date="2022-03-01T11:20:00Z"/>
        </w:trPr>
        <w:tc>
          <w:tcPr>
            <w:tcW w:w="1809" w:type="dxa"/>
          </w:tcPr>
          <w:p w14:paraId="11D0718F" w14:textId="51B3EE1F" w:rsidR="00BF3FCD" w:rsidRDefault="00BF3FCD" w:rsidP="00BF3FCD">
            <w:pPr>
              <w:jc w:val="center"/>
              <w:rPr>
                <w:ins w:id="345" w:author="Ericsson" w:date="2022-03-01T11:20:00Z"/>
                <w:rFonts w:eastAsia="Malgun Gothic" w:cs="Arial" w:hint="eastAsia"/>
                <w:lang w:eastAsia="ko-KR"/>
              </w:rPr>
            </w:pPr>
            <w:ins w:id="346" w:author="Ericsson" w:date="2022-03-01T11:20:00Z">
              <w:r>
                <w:rPr>
                  <w:rFonts w:eastAsia="Malgun Gothic" w:cs="Arial"/>
                  <w:lang w:eastAsia="ko-KR"/>
                </w:rPr>
                <w:t>Nokia</w:t>
              </w:r>
            </w:ins>
          </w:p>
        </w:tc>
        <w:tc>
          <w:tcPr>
            <w:tcW w:w="1985" w:type="dxa"/>
          </w:tcPr>
          <w:p w14:paraId="04A13F36" w14:textId="7EC301AF" w:rsidR="00BF3FCD" w:rsidRDefault="00BF3FCD" w:rsidP="00BF3FCD">
            <w:pPr>
              <w:rPr>
                <w:ins w:id="347" w:author="Ericsson" w:date="2022-03-01T11:20:00Z"/>
                <w:rFonts w:eastAsia="Malgun Gothic" w:cs="Arial" w:hint="eastAsia"/>
                <w:lang w:eastAsia="ko-KR"/>
              </w:rPr>
            </w:pPr>
            <w:ins w:id="348" w:author="Ericsson" w:date="2022-03-01T11:20:00Z">
              <w:r>
                <w:rPr>
                  <w:rFonts w:eastAsia="Malgun Gothic" w:cs="Arial"/>
                  <w:lang w:eastAsia="ko-KR"/>
                </w:rPr>
                <w:t>No</w:t>
              </w:r>
            </w:ins>
          </w:p>
        </w:tc>
        <w:tc>
          <w:tcPr>
            <w:tcW w:w="6045" w:type="dxa"/>
          </w:tcPr>
          <w:p w14:paraId="3902C04D" w14:textId="77777777" w:rsidR="00BF3FCD" w:rsidRDefault="00BF3FCD" w:rsidP="00BF3FCD">
            <w:pPr>
              <w:rPr>
                <w:ins w:id="349" w:author="Ericsson" w:date="2022-03-01T11:20:00Z"/>
                <w:rFonts w:eastAsiaTheme="minorEastAsia" w:cs="Arial"/>
              </w:rPr>
            </w:pPr>
          </w:p>
        </w:tc>
      </w:tr>
    </w:tbl>
    <w:p w14:paraId="03FBBA40" w14:textId="052AEB9F" w:rsidR="00A652AE" w:rsidRDefault="00A652AE" w:rsidP="00A652AE">
      <w:pPr>
        <w:pStyle w:val="BodyText"/>
        <w:rPr>
          <w:lang w:val="en-US"/>
        </w:rPr>
      </w:pPr>
    </w:p>
    <w:p w14:paraId="5A9DD48E" w14:textId="77777777" w:rsidR="00F53737" w:rsidRDefault="00F53737" w:rsidP="00A652AE">
      <w:pPr>
        <w:pStyle w:val="BodyText"/>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b/>
          <w:i/>
          <w:sz w:val="18"/>
          <w:szCs w:val="22"/>
          <w:lang w:eastAsia="sv-SE"/>
        </w:rPr>
        <w:t>periodicityExt</w:t>
      </w:r>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The following periodicites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2,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350"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351" w:author="Ericsson" w:date="2022-02-23T10:52:00Z"/>
          <w:rFonts w:eastAsia="Times New Roman"/>
          <w:sz w:val="18"/>
          <w:szCs w:val="22"/>
          <w:lang w:eastAsia="sv-SE"/>
        </w:rPr>
      </w:pPr>
      <w:ins w:id="352"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353"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354"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355" w:author="Ericsson" w:date="2022-02-23T15:12:00Z"/>
          <w:rFonts w:eastAsia="Times New Roman"/>
          <w:sz w:val="18"/>
          <w:szCs w:val="22"/>
          <w:lang w:eastAsia="sv-SE"/>
        </w:rPr>
      </w:pPr>
      <w:ins w:id="356"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357" w:author="Ericsson" w:date="2022-02-23T15:12:00Z"/>
          <w:rFonts w:eastAsia="Times New Roman"/>
          <w:sz w:val="18"/>
          <w:szCs w:val="22"/>
          <w:lang w:eastAsia="sv-SE"/>
        </w:rPr>
      </w:pPr>
      <w:ins w:id="358"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r w:rsidRPr="00FC1884">
          <w:rPr>
            <w:rFonts w:eastAsia="Times New Roman"/>
            <w:i/>
            <w:iCs/>
            <w:sz w:val="18"/>
            <w:szCs w:val="22"/>
            <w:lang w:eastAsia="sv-SE"/>
          </w:rPr>
          <w:t>timeDomainOffset</w:t>
        </w:r>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359" w:author="Ericsson" w:date="2022-02-23T15:12:00Z"/>
          <w:rFonts w:eastAsia="Times New Roman"/>
          <w:sz w:val="18"/>
          <w:szCs w:val="22"/>
          <w:lang w:eastAsia="sv-SE"/>
        </w:rPr>
      </w:pPr>
      <w:ins w:id="360"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timeDomainOffset</w:t>
        </w:r>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361" w:author="Ericsson" w:date="2022-02-23T15:12:00Z"/>
          <w:b/>
          <w:bCs/>
        </w:rPr>
      </w:pPr>
      <w:ins w:id="362"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timeDomainOffset</w:t>
        </w:r>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363" w:author="Ericsson" w:date="2022-02-23T15:09:00Z"/>
          <w:b/>
          <w:i/>
          <w:szCs w:val="22"/>
          <w:lang w:eastAsia="sv-SE"/>
        </w:rPr>
      </w:pPr>
      <w:r>
        <w:rPr>
          <w:b/>
          <w:i/>
          <w:szCs w:val="22"/>
          <w:lang w:eastAsia="sv-SE"/>
        </w:rPr>
        <w:t>periodicityExt</w:t>
      </w:r>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4"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5" w:author="Ericsson" w:date="2022-02-23T15:15:00Z"/>
          <w:rFonts w:ascii="Courier New" w:eastAsiaTheme="minorEastAsia" w:hAnsi="Courier New"/>
          <w:noProof/>
          <w:sz w:val="16"/>
        </w:rPr>
      </w:pPr>
      <w:ins w:id="366"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The following periodicites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367" w:author="Ericsson" w:date="2022-02-23T10:56:00Z"/>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368" w:author="Ericsson" w:date="2022-02-23T10:56:00Z"/>
          <w:szCs w:val="22"/>
          <w:lang w:val="en-US"/>
        </w:rPr>
      </w:pPr>
      <w:ins w:id="369" w:author="Ericsson" w:date="2022-02-23T10:56:00Z">
        <w:r>
          <w:rPr>
            <w:rFonts w:hint="eastAsia"/>
            <w:szCs w:val="22"/>
            <w:lang w:val="en-US"/>
          </w:rPr>
          <w:t xml:space="preserve">48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370" w:author="Ericsson" w:date="2022-02-23T10:56:00Z">
        <w:r>
          <w:rPr>
            <w:rFonts w:hint="eastAsia"/>
            <w:szCs w:val="22"/>
          </w:rPr>
          <w:t xml:space="preserve">96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1" w:author="Ericsson" w:date="2022-02-23T15:14:00Z"/>
          <w:rFonts w:ascii="Courier New" w:eastAsia="Times New Roman" w:hAnsi="Courier New"/>
          <w:noProof/>
          <w:sz w:val="16"/>
          <w:lang w:eastAsia="en-GB"/>
        </w:rPr>
      </w:pPr>
      <w:ins w:id="372"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373"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374" w:author="Ericsson" w:date="2022-02-23T15:13:00Z"/>
          <w:bCs/>
        </w:rPr>
      </w:pPr>
      <w:ins w:id="375"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r w:rsidRPr="00E41A51">
          <w:rPr>
            <w:rFonts w:eastAsiaTheme="minorEastAsia"/>
            <w:i/>
            <w:sz w:val="18"/>
            <w:szCs w:val="22"/>
          </w:rPr>
          <w:t>timeDomainOffset</w:t>
        </w:r>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376"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ConfiguredGrantConfig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BodyText"/>
        <w:numPr>
          <w:ilvl w:val="0"/>
          <w:numId w:val="48"/>
        </w:numPr>
        <w:rPr>
          <w:b/>
          <w:lang w:val="en-US"/>
        </w:rPr>
      </w:pPr>
      <w:r w:rsidRPr="00382250">
        <w:rPr>
          <w:b/>
          <w:lang w:val="en-US"/>
        </w:rPr>
        <w:t>Alternative 1</w:t>
      </w:r>
    </w:p>
    <w:p w14:paraId="406FCCD7" w14:textId="21400009" w:rsidR="00C7187A" w:rsidRPr="00382250" w:rsidRDefault="00C7187A" w:rsidP="00382250">
      <w:pPr>
        <w:pStyle w:val="BodyText"/>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377"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378"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379"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380"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381"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382" w:author="Ericsson" w:date="2022-02-25T19:20:00Z">
              <w:r>
                <w:rPr>
                  <w:rFonts w:eastAsiaTheme="minorEastAsia" w:cs="Arial"/>
                </w:rPr>
                <w:t>As captured in the RRC CR, i</w:t>
              </w:r>
            </w:ins>
            <w:ins w:id="383" w:author="Ericsson" w:date="2022-02-25T18:37:00Z">
              <w:r w:rsidR="00A01318">
                <w:rPr>
                  <w:rFonts w:eastAsiaTheme="minorEastAsia" w:cs="Arial"/>
                </w:rPr>
                <w:t xml:space="preserve">n order to minimize the </w:t>
              </w:r>
            </w:ins>
            <w:ins w:id="384" w:author="Ericsson" w:date="2022-02-25T18:39:00Z">
              <w:r w:rsidR="00DA2555">
                <w:rPr>
                  <w:rFonts w:eastAsiaTheme="minorEastAsia" w:cs="Arial"/>
                </w:rPr>
                <w:t xml:space="preserve">spec </w:t>
              </w:r>
            </w:ins>
            <w:ins w:id="385" w:author="Ericsson" w:date="2022-02-25T18:37:00Z">
              <w:r w:rsidR="00A01318">
                <w:rPr>
                  <w:rFonts w:eastAsiaTheme="minorEastAsia" w:cs="Arial"/>
                </w:rPr>
                <w:t>changes (i.e., no need to define new field), we think it is better to adopt alternative 1.</w:t>
              </w:r>
            </w:ins>
          </w:p>
        </w:tc>
      </w:tr>
      <w:tr w:rsidR="006E6C6E" w14:paraId="075D3B8E" w14:textId="77777777" w:rsidTr="00572BF2">
        <w:tc>
          <w:tcPr>
            <w:tcW w:w="1809" w:type="dxa"/>
          </w:tcPr>
          <w:p w14:paraId="16DE7DBC" w14:textId="0E8357CA" w:rsidR="006E6C6E" w:rsidRDefault="006E6C6E" w:rsidP="006E6C6E">
            <w:pPr>
              <w:jc w:val="center"/>
              <w:rPr>
                <w:rFonts w:cs="Arial"/>
              </w:rPr>
            </w:pPr>
            <w:ins w:id="386" w:author="Intel" w:date="2022-02-27T12:36:00Z">
              <w:r>
                <w:rPr>
                  <w:rFonts w:cs="Arial"/>
                </w:rPr>
                <w:t>Intel</w:t>
              </w:r>
            </w:ins>
          </w:p>
        </w:tc>
        <w:tc>
          <w:tcPr>
            <w:tcW w:w="1985" w:type="dxa"/>
          </w:tcPr>
          <w:p w14:paraId="708A5043" w14:textId="5FCB8E9D" w:rsidR="006E6C6E" w:rsidRDefault="006E6C6E" w:rsidP="006E6C6E">
            <w:pPr>
              <w:rPr>
                <w:rFonts w:eastAsiaTheme="minorEastAsia" w:cs="Arial"/>
              </w:rPr>
            </w:pPr>
            <w:ins w:id="387" w:author="Intel" w:date="2022-02-27T12:36:00Z">
              <w:r>
                <w:rPr>
                  <w:rFonts w:eastAsiaTheme="minorEastAsia" w:cs="Arial"/>
                </w:rPr>
                <w:t>Prefer Alt 1</w:t>
              </w:r>
            </w:ins>
          </w:p>
        </w:tc>
        <w:tc>
          <w:tcPr>
            <w:tcW w:w="6045" w:type="dxa"/>
          </w:tcPr>
          <w:p w14:paraId="053618AC" w14:textId="252BAB5B" w:rsidR="006E6C6E" w:rsidRDefault="006E6C6E" w:rsidP="006E6C6E">
            <w:pPr>
              <w:rPr>
                <w:rFonts w:eastAsiaTheme="minorEastAsia" w:cs="Arial"/>
              </w:rPr>
            </w:pPr>
          </w:p>
        </w:tc>
      </w:tr>
      <w:tr w:rsidR="006E6C6E" w14:paraId="3CAFC1C4" w14:textId="77777777" w:rsidTr="00572BF2">
        <w:tc>
          <w:tcPr>
            <w:tcW w:w="1809" w:type="dxa"/>
          </w:tcPr>
          <w:p w14:paraId="1EC26B7D" w14:textId="29EBE295" w:rsidR="006E6C6E" w:rsidRDefault="006D66AC" w:rsidP="006E6C6E">
            <w:pPr>
              <w:jc w:val="center"/>
              <w:rPr>
                <w:rFonts w:cs="Arial"/>
              </w:rPr>
            </w:pPr>
            <w:r>
              <w:rPr>
                <w:rFonts w:cs="Arial"/>
              </w:rPr>
              <w:t>Huawei, HiSilicon</w:t>
            </w:r>
          </w:p>
        </w:tc>
        <w:tc>
          <w:tcPr>
            <w:tcW w:w="1985" w:type="dxa"/>
          </w:tcPr>
          <w:p w14:paraId="23A25707" w14:textId="52463147" w:rsidR="006E6C6E" w:rsidRDefault="006D66AC" w:rsidP="006E6C6E">
            <w:pPr>
              <w:rPr>
                <w:rFonts w:eastAsiaTheme="minorEastAsia" w:cs="Arial"/>
              </w:rPr>
            </w:pPr>
            <w:r>
              <w:rPr>
                <w:rFonts w:eastAsiaTheme="minorEastAsia" w:cs="Arial"/>
              </w:rPr>
              <w:t>Alt 2</w:t>
            </w:r>
            <w:r w:rsidR="00E54CA7">
              <w:rPr>
                <w:rFonts w:eastAsiaTheme="minorEastAsia" w:cs="Arial"/>
              </w:rPr>
              <w:t xml:space="preserve">, </w:t>
            </w:r>
            <w:r w:rsidR="00E54CA7" w:rsidRPr="00E54CA7">
              <w:rPr>
                <w:rFonts w:eastAsiaTheme="minorEastAsia" w:cs="Arial"/>
                <w:highlight w:val="yellow"/>
              </w:rPr>
              <w:t>please companies check on the shortcoming of alt 1-&gt;</w:t>
            </w:r>
          </w:p>
        </w:tc>
        <w:tc>
          <w:tcPr>
            <w:tcW w:w="6045" w:type="dxa"/>
          </w:tcPr>
          <w:p w14:paraId="25F17F5C" w14:textId="0335A3B7" w:rsidR="006E6C6E" w:rsidRDefault="000E2160" w:rsidP="00502821">
            <w:pPr>
              <w:rPr>
                <w:rFonts w:eastAsiaTheme="minorEastAsia" w:cs="Arial"/>
              </w:rPr>
            </w:pPr>
            <w:r>
              <w:rPr>
                <w:rFonts w:eastAsiaTheme="minorEastAsia" w:cs="Arial"/>
              </w:rPr>
              <w:t xml:space="preserve">For SCS 480/960, alt 1 can only schedule every 4/8 slots while for 120kHz and below, it can schedule </w:t>
            </w:r>
            <w:r w:rsidR="00610E87">
              <w:rPr>
                <w:rFonts w:eastAsiaTheme="minorEastAsia" w:cs="Arial"/>
              </w:rPr>
              <w:t>any</w:t>
            </w:r>
            <w:r>
              <w:rPr>
                <w:rFonts w:eastAsiaTheme="minorEastAsia" w:cs="Arial"/>
              </w:rPr>
              <w:t xml:space="preserve"> </w:t>
            </w:r>
            <w:r w:rsidR="00610E87">
              <w:rPr>
                <w:rFonts w:eastAsiaTheme="minorEastAsia" w:cs="Arial"/>
              </w:rPr>
              <w:t xml:space="preserve">integer number of </w:t>
            </w:r>
            <w:r>
              <w:rPr>
                <w:rFonts w:eastAsiaTheme="minorEastAsia" w:cs="Arial"/>
              </w:rPr>
              <w:t>slot</w:t>
            </w:r>
            <w:r w:rsidR="00610E87">
              <w:rPr>
                <w:rFonts w:eastAsiaTheme="minorEastAsia" w:cs="Arial"/>
              </w:rPr>
              <w:t>s</w:t>
            </w:r>
            <w:r>
              <w:rPr>
                <w:rFonts w:eastAsiaTheme="minorEastAsia" w:cs="Arial"/>
              </w:rPr>
              <w:t xml:space="preserve"> (which is the agreement in IIoT</w:t>
            </w:r>
            <w:r w:rsidR="00502821">
              <w:rPr>
                <w:rFonts w:eastAsiaTheme="minorEastAsia" w:cs="Arial"/>
              </w:rPr>
              <w:t xml:space="preserve"> WI</w:t>
            </w:r>
            <w:r>
              <w:rPr>
                <w:rFonts w:eastAsiaTheme="minorEastAsia" w:cs="Arial"/>
              </w:rPr>
              <w:t xml:space="preserve">). We don’t think it is reasonable to add such restriction for SCS 480/960, only </w:t>
            </w:r>
            <w:r w:rsidR="00610E87">
              <w:rPr>
                <w:rFonts w:eastAsiaTheme="minorEastAsia" w:cs="Arial"/>
              </w:rPr>
              <w:t>due to</w:t>
            </w:r>
            <w:r>
              <w:rPr>
                <w:rFonts w:eastAsiaTheme="minorEastAsia" w:cs="Arial"/>
              </w:rPr>
              <w:t xml:space="preserve"> this signaling design. </w:t>
            </w:r>
            <w:r w:rsidR="00E54CA7">
              <w:rPr>
                <w:rFonts w:eastAsiaTheme="minorEastAsia" w:cs="Arial"/>
              </w:rPr>
              <w:t xml:space="preserve">“Minimizing spec change” is secondary </w:t>
            </w:r>
            <w:r w:rsidR="00502821">
              <w:rPr>
                <w:rFonts w:eastAsiaTheme="minorEastAsia" w:cs="Arial"/>
              </w:rPr>
              <w:t>concern</w:t>
            </w:r>
            <w:r w:rsidR="00E54CA7">
              <w:rPr>
                <w:rFonts w:eastAsiaTheme="minorEastAsia" w:cs="Arial"/>
              </w:rPr>
              <w:t xml:space="preserve"> compared with this restriction on gNB scheduling. </w:t>
            </w:r>
          </w:p>
        </w:tc>
      </w:tr>
      <w:tr w:rsidR="00A85720" w14:paraId="3EA61291" w14:textId="77777777" w:rsidTr="00572BF2">
        <w:tc>
          <w:tcPr>
            <w:tcW w:w="1809" w:type="dxa"/>
          </w:tcPr>
          <w:p w14:paraId="78799F36" w14:textId="09450AE9" w:rsidR="00A85720" w:rsidRPr="00A85720" w:rsidRDefault="00A85720" w:rsidP="006E6C6E">
            <w:pPr>
              <w:jc w:val="center"/>
              <w:rPr>
                <w:rFonts w:eastAsia="Malgun Gothic" w:cs="Arial"/>
                <w:lang w:eastAsia="ko-KR"/>
              </w:rPr>
            </w:pPr>
            <w:r>
              <w:rPr>
                <w:rFonts w:eastAsia="Malgun Gothic" w:cs="Arial" w:hint="eastAsia"/>
                <w:lang w:eastAsia="ko-KR"/>
              </w:rPr>
              <w:t>Samsung</w:t>
            </w:r>
          </w:p>
        </w:tc>
        <w:tc>
          <w:tcPr>
            <w:tcW w:w="1985" w:type="dxa"/>
          </w:tcPr>
          <w:p w14:paraId="6CDDC709" w14:textId="3C48EF81" w:rsidR="00A85720" w:rsidRPr="00A85720" w:rsidRDefault="00A85720" w:rsidP="006E6C6E">
            <w:pPr>
              <w:rPr>
                <w:rFonts w:eastAsia="Malgun Gothic" w:cs="Arial"/>
                <w:lang w:eastAsia="ko-KR"/>
              </w:rPr>
            </w:pPr>
            <w:r>
              <w:rPr>
                <w:rFonts w:eastAsia="Malgun Gothic" w:cs="Arial" w:hint="eastAsia"/>
                <w:lang w:eastAsia="ko-KR"/>
              </w:rPr>
              <w:t>Alt</w:t>
            </w:r>
            <w:r>
              <w:rPr>
                <w:rFonts w:eastAsia="Malgun Gothic" w:cs="Arial"/>
                <w:lang w:eastAsia="ko-KR"/>
              </w:rPr>
              <w:t xml:space="preserve"> </w:t>
            </w:r>
            <w:r>
              <w:rPr>
                <w:rFonts w:eastAsia="Malgun Gothic" w:cs="Arial" w:hint="eastAsia"/>
                <w:lang w:eastAsia="ko-KR"/>
              </w:rPr>
              <w:t>2</w:t>
            </w:r>
          </w:p>
        </w:tc>
        <w:tc>
          <w:tcPr>
            <w:tcW w:w="6045" w:type="dxa"/>
          </w:tcPr>
          <w:p w14:paraId="13299E2E" w14:textId="2A6BF397" w:rsidR="00A85720" w:rsidRDefault="00A85720" w:rsidP="00A85720">
            <w:pPr>
              <w:rPr>
                <w:rFonts w:eastAsiaTheme="minorEastAsia" w:cs="Arial"/>
              </w:rPr>
            </w:pPr>
            <w:r>
              <w:rPr>
                <w:rFonts w:eastAsiaTheme="minorEastAsia" w:cs="Arial"/>
              </w:rPr>
              <w:t xml:space="preserve">Alt 2 </w:t>
            </w:r>
            <w:r w:rsidRPr="00C951AD">
              <w:rPr>
                <w:rFonts w:eastAsiaTheme="minorEastAsia" w:cs="Arial"/>
              </w:rPr>
              <w:t xml:space="preserve">seems </w:t>
            </w:r>
            <w:r>
              <w:rPr>
                <w:rFonts w:eastAsiaTheme="minorEastAsia" w:cs="Arial"/>
              </w:rPr>
              <w:t>clearer and Alt 1</w:t>
            </w:r>
            <w:r w:rsidRPr="00C951AD">
              <w:rPr>
                <w:rFonts w:eastAsiaTheme="minorEastAsia" w:cs="Arial"/>
              </w:rPr>
              <w:t xml:space="preserve"> give</w:t>
            </w:r>
            <w:r>
              <w:rPr>
                <w:rFonts w:eastAsiaTheme="minorEastAsia" w:cs="Arial"/>
              </w:rPr>
              <w:t>s</w:t>
            </w:r>
            <w:r w:rsidRPr="00C951AD">
              <w:rPr>
                <w:rFonts w:eastAsiaTheme="minorEastAsia" w:cs="Arial"/>
              </w:rPr>
              <w:t xml:space="preserve"> unnecessary limitation on the</w:t>
            </w:r>
            <w:r>
              <w:rPr>
                <w:rFonts w:eastAsiaTheme="minorEastAsia" w:cs="Arial"/>
              </w:rPr>
              <w:t xml:space="preserve"> scheduling</w:t>
            </w:r>
            <w:r w:rsidRPr="00C951AD">
              <w:rPr>
                <w:rFonts w:eastAsiaTheme="minorEastAsia" w:cs="Arial"/>
              </w:rPr>
              <w:t xml:space="preserve"> flexibility.</w:t>
            </w:r>
          </w:p>
        </w:tc>
      </w:tr>
      <w:tr w:rsidR="008342A3" w14:paraId="3D4331BB" w14:textId="77777777" w:rsidTr="00572BF2">
        <w:trPr>
          <w:ins w:id="388" w:author="Ericsson" w:date="2022-03-01T11:20:00Z"/>
        </w:trPr>
        <w:tc>
          <w:tcPr>
            <w:tcW w:w="1809" w:type="dxa"/>
          </w:tcPr>
          <w:p w14:paraId="3FC980FE" w14:textId="2A229D66" w:rsidR="008342A3" w:rsidRDefault="008342A3" w:rsidP="008342A3">
            <w:pPr>
              <w:jc w:val="center"/>
              <w:rPr>
                <w:ins w:id="389" w:author="Ericsson" w:date="2022-03-01T11:20:00Z"/>
                <w:rFonts w:eastAsia="Malgun Gothic" w:cs="Arial" w:hint="eastAsia"/>
                <w:lang w:eastAsia="ko-KR"/>
              </w:rPr>
            </w:pPr>
            <w:ins w:id="390" w:author="Ericsson" w:date="2022-03-01T11:20:00Z">
              <w:r>
                <w:rPr>
                  <w:rFonts w:eastAsia="Malgun Gothic" w:cs="Arial"/>
                  <w:lang w:eastAsia="ko-KR"/>
                </w:rPr>
                <w:t>Nokia</w:t>
              </w:r>
            </w:ins>
          </w:p>
        </w:tc>
        <w:tc>
          <w:tcPr>
            <w:tcW w:w="1985" w:type="dxa"/>
          </w:tcPr>
          <w:p w14:paraId="30665FC6" w14:textId="0CFD18B7" w:rsidR="008342A3" w:rsidRDefault="008342A3" w:rsidP="008342A3">
            <w:pPr>
              <w:rPr>
                <w:ins w:id="391" w:author="Ericsson" w:date="2022-03-01T11:20:00Z"/>
                <w:rFonts w:eastAsia="Malgun Gothic" w:cs="Arial" w:hint="eastAsia"/>
                <w:lang w:eastAsia="ko-KR"/>
              </w:rPr>
            </w:pPr>
            <w:ins w:id="392" w:author="Ericsson" w:date="2022-03-01T11:20:00Z">
              <w:r>
                <w:rPr>
                  <w:rFonts w:eastAsia="Malgun Gothic" w:cs="Arial"/>
                  <w:lang w:eastAsia="ko-KR"/>
                </w:rPr>
                <w:t xml:space="preserve">Alt 2 </w:t>
              </w:r>
            </w:ins>
          </w:p>
        </w:tc>
        <w:tc>
          <w:tcPr>
            <w:tcW w:w="6045" w:type="dxa"/>
          </w:tcPr>
          <w:p w14:paraId="6274FE0D" w14:textId="64A9E2F8" w:rsidR="008342A3" w:rsidRDefault="008342A3" w:rsidP="008342A3">
            <w:pPr>
              <w:rPr>
                <w:ins w:id="393" w:author="Ericsson" w:date="2022-03-01T11:20:00Z"/>
                <w:rFonts w:eastAsiaTheme="minorEastAsia" w:cs="Arial"/>
              </w:rPr>
            </w:pPr>
            <w:ins w:id="394" w:author="Ericsson" w:date="2022-03-01T11:20:00Z">
              <w:r>
                <w:rPr>
                  <w:rFonts w:eastAsia="Malgun Gothic" w:cs="Arial"/>
                  <w:lang w:eastAsia="ko-KR"/>
                </w:rPr>
                <w:t>Alt 2 seems fine and avoid possible limiataiont as expressed by Huawei</w:t>
              </w:r>
            </w:ins>
          </w:p>
        </w:tc>
      </w:tr>
    </w:tbl>
    <w:p w14:paraId="762B4D0C" w14:textId="77777777" w:rsidR="004D0C66" w:rsidRDefault="004D0C66" w:rsidP="00B53161">
      <w:pPr>
        <w:rPr>
          <w:b/>
          <w:bCs/>
        </w:rPr>
      </w:pPr>
    </w:p>
    <w:p w14:paraId="3B784FA3" w14:textId="5357E65C" w:rsidR="000619B1" w:rsidRDefault="00A918FB" w:rsidP="00AF0514">
      <w:pPr>
        <w:jc w:val="both"/>
        <w:rPr>
          <w:ins w:id="395" w:author="Ericsson" w:date="2022-02-25T19:14:00Z"/>
        </w:rPr>
      </w:pPr>
      <w:ins w:id="396" w:author="Ericsson" w:date="2022-02-25T18:46:00Z">
        <w:r>
          <w:rPr>
            <w:lang w:eastAsia="en-US"/>
          </w:rPr>
          <w:t xml:space="preserve">In addition, </w:t>
        </w:r>
      </w:ins>
      <w:ins w:id="397" w:author="Ericsson" w:date="2022-02-25T19:06:00Z">
        <w:r w:rsidR="00B52514">
          <w:rPr>
            <w:lang w:eastAsia="en-US"/>
          </w:rPr>
          <w:t xml:space="preserve">regardless alternative 1 or alternative 2 is chosen for </w:t>
        </w:r>
      </w:ins>
      <w:ins w:id="398" w:author="Ericsson" w:date="2022-02-25T18:48:00Z">
        <w:r w:rsidR="0004343D">
          <w:t>CG periodicity</w:t>
        </w:r>
      </w:ins>
      <w:ins w:id="399" w:author="Ericsson" w:date="2022-02-25T19:06:00Z">
        <w:r w:rsidR="0031394F">
          <w:t xml:space="preserve">, </w:t>
        </w:r>
      </w:ins>
      <w:ins w:id="400" w:author="Ericsson" w:date="2022-02-25T19:07:00Z">
        <w:r w:rsidR="00E47D75">
          <w:t xml:space="preserve">we need to check if </w:t>
        </w:r>
      </w:ins>
      <w:ins w:id="401" w:author="Ericsson" w:date="2022-02-25T19:08:00Z">
        <w:r w:rsidR="00AF0514">
          <w:t>the values in unit of symbol</w:t>
        </w:r>
      </w:ins>
      <w:ins w:id="402" w:author="Ericsson" w:date="2022-02-25T19:11:00Z">
        <w:r w:rsidR="00B75A5E">
          <w:t xml:space="preserve"> (i.e., 2/6/</w:t>
        </w:r>
      </w:ins>
      <w:ins w:id="403" w:author="Ericsson" w:date="2022-02-25T19:12:00Z">
        <w:r w:rsidR="00B75A5E">
          <w:t>7 symbols)</w:t>
        </w:r>
      </w:ins>
      <w:ins w:id="404" w:author="Ericsson" w:date="2022-02-25T19:08:00Z">
        <w:r w:rsidR="00AF0514">
          <w:t xml:space="preserve"> </w:t>
        </w:r>
      </w:ins>
      <w:ins w:id="405" w:author="Ericsson" w:date="2022-02-25T19:09:00Z">
        <w:r w:rsidR="00AF0514">
          <w:t xml:space="preserve">need to be supported for SCS of 480 and 960 kHz in addition </w:t>
        </w:r>
        <w:r w:rsidR="00EC6414">
          <w:t xml:space="preserve">the values </w:t>
        </w:r>
        <w:r w:rsidR="00EC6414">
          <w:lastRenderedPageBreak/>
          <w:t>in unit of slot</w:t>
        </w:r>
      </w:ins>
      <w:ins w:id="406" w:author="Ericsson" w:date="2022-02-25T19:10:00Z">
        <w:r w:rsidR="00224326">
          <w:t>. As indicated in [2</w:t>
        </w:r>
      </w:ins>
      <w:ins w:id="407" w:author="Ericsson" w:date="2022-02-25T19:11:00Z">
        <w:r w:rsidR="00224326">
          <w:t>],</w:t>
        </w:r>
      </w:ins>
      <w:ins w:id="408" w:author="Ericsson" w:date="2022-02-25T19:12:00Z">
        <w:r w:rsidR="00B75A5E">
          <w:t xml:space="preserve"> there is no</w:t>
        </w:r>
      </w:ins>
      <w:ins w:id="409" w:author="Ericsson" w:date="2022-02-25T19:08:00Z">
        <w:r w:rsidR="00AF0514">
          <w:t xml:space="preserve"> strong motivation to support such</w:t>
        </w:r>
      </w:ins>
      <w:ins w:id="410" w:author="Ericsson" w:date="2022-02-25T19:12:00Z">
        <w:r w:rsidR="002B03F6">
          <w:t xml:space="preserve"> short</w:t>
        </w:r>
      </w:ins>
      <w:ins w:id="411" w:author="Ericsson" w:date="2022-02-25T19:08:00Z">
        <w:r w:rsidR="00AF0514">
          <w:t xml:space="preserve"> CG periodicities </w:t>
        </w:r>
      </w:ins>
      <w:ins w:id="412" w:author="Ericsson" w:date="2022-02-25T19:12:00Z">
        <w:r w:rsidR="002B03F6">
          <w:t xml:space="preserve">(i.e., values of symbols) </w:t>
        </w:r>
      </w:ins>
      <w:ins w:id="413" w:author="Ericsson" w:date="2022-02-25T19:08:00Z">
        <w:r w:rsidR="00AF0514">
          <w:t xml:space="preserve">in FR2-2. </w:t>
        </w:r>
      </w:ins>
      <w:ins w:id="414" w:author="Ericsson" w:date="2022-02-25T19:13:00Z">
        <w:r w:rsidR="000619B1">
          <w:t>Therefore, it is necessary to check companies’ views on this</w:t>
        </w:r>
      </w:ins>
      <w:ins w:id="415" w:author="Ericsson" w:date="2022-02-25T19:14:00Z">
        <w:r w:rsidR="000619B1">
          <w:t xml:space="preserve"> question.</w:t>
        </w:r>
      </w:ins>
    </w:p>
    <w:p w14:paraId="7A0E0FCA" w14:textId="04A28068" w:rsidR="000619B1" w:rsidRPr="000300E4" w:rsidRDefault="000619B1" w:rsidP="000300E4">
      <w:pPr>
        <w:rPr>
          <w:ins w:id="416" w:author="Ericsson" w:date="2022-02-25T19:14:00Z"/>
        </w:rPr>
      </w:pPr>
      <w:ins w:id="417" w:author="Ericsson" w:date="2022-02-25T19:14:00Z">
        <w:r w:rsidRPr="00EA6C64">
          <w:rPr>
            <w:rFonts w:hint="eastAsia"/>
            <w:b/>
            <w:i/>
            <w:iCs/>
          </w:rPr>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418"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419" w:author="Ericsson" w:date="2022-02-25T19:16:00Z">
        <w:r w:rsidR="003C135F">
          <w:rPr>
            <w:b/>
          </w:rPr>
          <w:t xml:space="preserve"> for SCS of 480 and 960 kHz</w:t>
        </w:r>
      </w:ins>
      <w:ins w:id="420"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794D40">
        <w:trPr>
          <w:ins w:id="421" w:author="Ericsson" w:date="2022-02-25T19:14:00Z"/>
        </w:trPr>
        <w:tc>
          <w:tcPr>
            <w:tcW w:w="1809" w:type="dxa"/>
            <w:shd w:val="clear" w:color="auto" w:fill="E7E6E6"/>
          </w:tcPr>
          <w:p w14:paraId="0880B9A3" w14:textId="77777777" w:rsidR="000619B1" w:rsidRDefault="000619B1" w:rsidP="00794D40">
            <w:pPr>
              <w:jc w:val="center"/>
              <w:rPr>
                <w:ins w:id="422" w:author="Ericsson" w:date="2022-02-25T19:14:00Z"/>
                <w:rFonts w:cs="Arial"/>
                <w:lang w:eastAsia="ko-KR"/>
              </w:rPr>
            </w:pPr>
            <w:ins w:id="423" w:author="Ericsson" w:date="2022-02-25T19:14:00Z">
              <w:r>
                <w:rPr>
                  <w:rFonts w:cs="Arial"/>
                  <w:lang w:eastAsia="ko-KR"/>
                </w:rPr>
                <w:t>Company</w:t>
              </w:r>
            </w:ins>
          </w:p>
        </w:tc>
        <w:tc>
          <w:tcPr>
            <w:tcW w:w="1985" w:type="dxa"/>
            <w:shd w:val="clear" w:color="auto" w:fill="E7E6E6"/>
          </w:tcPr>
          <w:p w14:paraId="4D5E626E" w14:textId="14F606A2" w:rsidR="000619B1" w:rsidRDefault="007905A2" w:rsidP="00794D40">
            <w:pPr>
              <w:jc w:val="center"/>
              <w:rPr>
                <w:ins w:id="424" w:author="Ericsson" w:date="2022-02-25T19:14:00Z"/>
                <w:rFonts w:cs="Arial"/>
                <w:lang w:eastAsia="ko-KR"/>
              </w:rPr>
            </w:pPr>
            <w:ins w:id="425" w:author="Ericsson" w:date="2022-02-25T19:16:00Z">
              <w:r>
                <w:t>Yes or No</w:t>
              </w:r>
            </w:ins>
          </w:p>
        </w:tc>
        <w:tc>
          <w:tcPr>
            <w:tcW w:w="6045" w:type="dxa"/>
            <w:shd w:val="clear" w:color="auto" w:fill="E7E6E6"/>
          </w:tcPr>
          <w:p w14:paraId="38F2E2FD" w14:textId="77777777" w:rsidR="000619B1" w:rsidRDefault="000619B1" w:rsidP="00794D40">
            <w:pPr>
              <w:jc w:val="center"/>
              <w:rPr>
                <w:ins w:id="426" w:author="Ericsson" w:date="2022-02-25T19:14:00Z"/>
                <w:rFonts w:cs="Arial"/>
                <w:lang w:eastAsia="ko-KR"/>
              </w:rPr>
            </w:pPr>
            <w:ins w:id="427" w:author="Ericsson" w:date="2022-02-25T19:14:00Z">
              <w:r>
                <w:rPr>
                  <w:rFonts w:cs="Arial"/>
                  <w:lang w:eastAsia="ko-KR"/>
                </w:rPr>
                <w:t>Comments</w:t>
              </w:r>
            </w:ins>
          </w:p>
        </w:tc>
      </w:tr>
      <w:tr w:rsidR="000619B1" w14:paraId="2C65D0CA" w14:textId="77777777" w:rsidTr="00794D40">
        <w:trPr>
          <w:ins w:id="428" w:author="Ericsson" w:date="2022-02-25T19:14:00Z"/>
        </w:trPr>
        <w:tc>
          <w:tcPr>
            <w:tcW w:w="1809" w:type="dxa"/>
          </w:tcPr>
          <w:p w14:paraId="29877287" w14:textId="35E90D67" w:rsidR="000619B1" w:rsidRDefault="007905A2" w:rsidP="000300E4">
            <w:pPr>
              <w:rPr>
                <w:ins w:id="429" w:author="Ericsson" w:date="2022-02-25T19:14:00Z"/>
                <w:rFonts w:cs="Arial"/>
                <w:lang w:eastAsia="ko-KR"/>
              </w:rPr>
            </w:pPr>
            <w:ins w:id="430" w:author="Ericsson" w:date="2022-02-25T19:17:00Z">
              <w:r>
                <w:rPr>
                  <w:rFonts w:cs="Arial"/>
                  <w:lang w:eastAsia="ko-KR"/>
                </w:rPr>
                <w:t>Ericsson</w:t>
              </w:r>
            </w:ins>
          </w:p>
        </w:tc>
        <w:tc>
          <w:tcPr>
            <w:tcW w:w="1985" w:type="dxa"/>
          </w:tcPr>
          <w:p w14:paraId="4C417FEE" w14:textId="3CC1BB5F" w:rsidR="000619B1" w:rsidRDefault="007905A2" w:rsidP="00794D40">
            <w:pPr>
              <w:rPr>
                <w:ins w:id="431" w:author="Ericsson" w:date="2022-02-25T19:14:00Z"/>
                <w:rFonts w:eastAsiaTheme="minorEastAsia" w:cs="Arial"/>
                <w:lang w:eastAsia="ko-KR"/>
              </w:rPr>
            </w:pPr>
            <w:ins w:id="432" w:author="Ericsson" w:date="2022-02-25T19:17:00Z">
              <w:r>
                <w:rPr>
                  <w:rFonts w:eastAsiaTheme="minorEastAsia" w:cs="Arial"/>
                  <w:lang w:eastAsia="ko-KR"/>
                </w:rPr>
                <w:t>No</w:t>
              </w:r>
            </w:ins>
          </w:p>
        </w:tc>
        <w:tc>
          <w:tcPr>
            <w:tcW w:w="6045" w:type="dxa"/>
          </w:tcPr>
          <w:p w14:paraId="07D5B3F7" w14:textId="4560BBD0" w:rsidR="000619B1" w:rsidRDefault="007905A2" w:rsidP="00794D40">
            <w:pPr>
              <w:rPr>
                <w:ins w:id="433" w:author="Ericsson" w:date="2022-02-25T19:14:00Z"/>
                <w:rFonts w:eastAsiaTheme="minorEastAsia" w:cs="Arial"/>
                <w:lang w:eastAsia="ko-KR"/>
              </w:rPr>
            </w:pPr>
            <w:ins w:id="434"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5663E4" w14:paraId="13DC8E7B" w14:textId="77777777" w:rsidTr="00794D40">
        <w:trPr>
          <w:ins w:id="435" w:author="Ericsson" w:date="2022-02-25T19:14:00Z"/>
        </w:trPr>
        <w:tc>
          <w:tcPr>
            <w:tcW w:w="1809" w:type="dxa"/>
          </w:tcPr>
          <w:p w14:paraId="5907A8DA" w14:textId="46CCD959" w:rsidR="005663E4" w:rsidRDefault="005663E4" w:rsidP="005663E4">
            <w:pPr>
              <w:rPr>
                <w:ins w:id="436" w:author="Ericsson" w:date="2022-02-25T19:14:00Z"/>
                <w:rFonts w:cs="Arial"/>
              </w:rPr>
            </w:pPr>
            <w:ins w:id="437" w:author="Intel" w:date="2022-02-27T12:37:00Z">
              <w:r>
                <w:rPr>
                  <w:rFonts w:cs="Arial"/>
                </w:rPr>
                <w:t>Intel</w:t>
              </w:r>
            </w:ins>
          </w:p>
        </w:tc>
        <w:tc>
          <w:tcPr>
            <w:tcW w:w="1985" w:type="dxa"/>
          </w:tcPr>
          <w:p w14:paraId="15E59A60" w14:textId="3BBB17FB" w:rsidR="005663E4" w:rsidRDefault="005663E4" w:rsidP="005663E4">
            <w:pPr>
              <w:rPr>
                <w:ins w:id="438" w:author="Ericsson" w:date="2022-02-25T19:14:00Z"/>
                <w:rFonts w:eastAsiaTheme="minorEastAsia" w:cs="Arial"/>
              </w:rPr>
            </w:pPr>
            <w:ins w:id="439" w:author="Intel" w:date="2022-02-27T12:37:00Z">
              <w:r>
                <w:rPr>
                  <w:rFonts w:eastAsiaTheme="minorEastAsia" w:cs="Arial"/>
                </w:rPr>
                <w:t>No</w:t>
              </w:r>
            </w:ins>
          </w:p>
        </w:tc>
        <w:tc>
          <w:tcPr>
            <w:tcW w:w="6045" w:type="dxa"/>
          </w:tcPr>
          <w:p w14:paraId="24600CEC" w14:textId="496F6FFF" w:rsidR="005663E4" w:rsidRDefault="005663E4" w:rsidP="005663E4">
            <w:pPr>
              <w:rPr>
                <w:ins w:id="440" w:author="Ericsson" w:date="2022-02-25T19:14:00Z"/>
                <w:rFonts w:eastAsiaTheme="minorEastAsia" w:cs="Arial"/>
              </w:rPr>
            </w:pPr>
          </w:p>
        </w:tc>
      </w:tr>
      <w:tr w:rsidR="005663E4" w14:paraId="57EFB99E" w14:textId="77777777" w:rsidTr="00794D40">
        <w:trPr>
          <w:ins w:id="441" w:author="Ericsson" w:date="2022-02-25T19:14:00Z"/>
        </w:trPr>
        <w:tc>
          <w:tcPr>
            <w:tcW w:w="1809" w:type="dxa"/>
          </w:tcPr>
          <w:p w14:paraId="0F52C8DF" w14:textId="164969B1" w:rsidR="005663E4" w:rsidRDefault="003174BF" w:rsidP="005663E4">
            <w:pPr>
              <w:jc w:val="center"/>
              <w:rPr>
                <w:ins w:id="442" w:author="Ericsson" w:date="2022-02-25T19:14:00Z"/>
                <w:rFonts w:cs="Arial"/>
              </w:rPr>
            </w:pPr>
            <w:r>
              <w:rPr>
                <w:rFonts w:cs="Arial"/>
              </w:rPr>
              <w:t>Huawei, HiSilicon</w:t>
            </w:r>
          </w:p>
        </w:tc>
        <w:tc>
          <w:tcPr>
            <w:tcW w:w="1985" w:type="dxa"/>
          </w:tcPr>
          <w:p w14:paraId="75F0D1B9" w14:textId="1968788E" w:rsidR="005663E4" w:rsidRDefault="003174BF" w:rsidP="005663E4">
            <w:pPr>
              <w:rPr>
                <w:ins w:id="443" w:author="Ericsson" w:date="2022-02-25T19:14:00Z"/>
                <w:rFonts w:eastAsiaTheme="minorEastAsia" w:cs="Arial"/>
              </w:rPr>
            </w:pPr>
            <w:r>
              <w:rPr>
                <w:rFonts w:eastAsiaTheme="minorEastAsia" w:cs="Arial"/>
              </w:rPr>
              <w:t>No need</w:t>
            </w:r>
          </w:p>
        </w:tc>
        <w:tc>
          <w:tcPr>
            <w:tcW w:w="6045" w:type="dxa"/>
          </w:tcPr>
          <w:p w14:paraId="32AAA7AF" w14:textId="13BD9489" w:rsidR="005663E4" w:rsidRDefault="00161260" w:rsidP="005663E4">
            <w:pPr>
              <w:rPr>
                <w:ins w:id="444" w:author="Ericsson" w:date="2022-02-25T19:14:00Z"/>
                <w:rFonts w:eastAsiaTheme="minorEastAsia" w:cs="Arial"/>
              </w:rPr>
            </w:pPr>
            <w:r>
              <w:rPr>
                <w:rFonts w:eastAsiaTheme="minorEastAsia" w:cs="Arial"/>
              </w:rPr>
              <w:t xml:space="preserve">Also based on RAN1 agreement on PDSCH/PUSCH scheduling, the granularity is at least slot level for 480/960 KHz SCS. </w:t>
            </w:r>
          </w:p>
        </w:tc>
      </w:tr>
      <w:tr w:rsidR="005663E4" w14:paraId="2AB5919F" w14:textId="77777777" w:rsidTr="00794D40">
        <w:trPr>
          <w:ins w:id="445" w:author="Ericsson" w:date="2022-02-25T19:14:00Z"/>
        </w:trPr>
        <w:tc>
          <w:tcPr>
            <w:tcW w:w="1809" w:type="dxa"/>
          </w:tcPr>
          <w:p w14:paraId="22B0C275" w14:textId="061775FE" w:rsidR="005663E4" w:rsidRPr="00A85720" w:rsidRDefault="00A85720" w:rsidP="005663E4">
            <w:pPr>
              <w:jc w:val="center"/>
              <w:rPr>
                <w:ins w:id="446" w:author="Ericsson" w:date="2022-02-25T19:14:00Z"/>
                <w:rFonts w:eastAsia="Malgun Gothic" w:cs="Arial"/>
                <w:lang w:eastAsia="ko-KR"/>
              </w:rPr>
            </w:pPr>
            <w:r>
              <w:rPr>
                <w:rFonts w:eastAsia="Malgun Gothic" w:cs="Arial" w:hint="eastAsia"/>
                <w:lang w:eastAsia="ko-KR"/>
              </w:rPr>
              <w:t>Samsung</w:t>
            </w:r>
          </w:p>
        </w:tc>
        <w:tc>
          <w:tcPr>
            <w:tcW w:w="1985" w:type="dxa"/>
          </w:tcPr>
          <w:p w14:paraId="7220D718" w14:textId="5CE5EB40" w:rsidR="005663E4" w:rsidRPr="00A85720" w:rsidRDefault="00A85720" w:rsidP="005663E4">
            <w:pPr>
              <w:rPr>
                <w:ins w:id="447" w:author="Ericsson" w:date="2022-02-25T19:14:00Z"/>
                <w:rFonts w:eastAsia="Malgun Gothic" w:cs="Arial"/>
                <w:lang w:eastAsia="ko-KR"/>
              </w:rPr>
            </w:pPr>
            <w:r>
              <w:rPr>
                <w:rFonts w:eastAsia="Malgun Gothic" w:cs="Arial" w:hint="eastAsia"/>
                <w:lang w:eastAsia="ko-KR"/>
              </w:rPr>
              <w:t>No</w:t>
            </w:r>
          </w:p>
        </w:tc>
        <w:tc>
          <w:tcPr>
            <w:tcW w:w="6045" w:type="dxa"/>
          </w:tcPr>
          <w:p w14:paraId="70E8B6B1" w14:textId="0CD15634" w:rsidR="005663E4" w:rsidRPr="00A85720" w:rsidRDefault="00A85720" w:rsidP="005663E4">
            <w:pPr>
              <w:rPr>
                <w:ins w:id="448" w:author="Ericsson" w:date="2022-02-25T19:14:00Z"/>
                <w:rFonts w:eastAsia="Malgun Gothic" w:cs="Arial"/>
                <w:lang w:eastAsia="ko-KR"/>
              </w:rPr>
            </w:pPr>
            <w:r>
              <w:rPr>
                <w:rFonts w:eastAsia="Malgun Gothic" w:cs="Arial" w:hint="eastAsia"/>
                <w:lang w:eastAsia="ko-KR"/>
              </w:rPr>
              <w:t>Since there is no new latency requirement from new URLLC services, it seems sufficient to support only slot values for 480/960 kHz.</w:t>
            </w:r>
          </w:p>
        </w:tc>
      </w:tr>
      <w:tr w:rsidR="00F20348" w14:paraId="58316948" w14:textId="77777777" w:rsidTr="00794D40">
        <w:tc>
          <w:tcPr>
            <w:tcW w:w="1809" w:type="dxa"/>
          </w:tcPr>
          <w:p w14:paraId="0C2DBFC7" w14:textId="69284C90" w:rsidR="00F20348" w:rsidRDefault="00F20348" w:rsidP="005663E4">
            <w:pPr>
              <w:jc w:val="center"/>
              <w:rPr>
                <w:rFonts w:eastAsia="Malgun Gothic" w:cs="Arial"/>
                <w:lang w:eastAsia="ko-KR"/>
              </w:rPr>
            </w:pPr>
            <w:r>
              <w:rPr>
                <w:rFonts w:eastAsia="Malgun Gothic" w:cs="Arial" w:hint="eastAsia"/>
                <w:lang w:eastAsia="ko-KR"/>
              </w:rPr>
              <w:t>LGE</w:t>
            </w:r>
          </w:p>
        </w:tc>
        <w:tc>
          <w:tcPr>
            <w:tcW w:w="1985" w:type="dxa"/>
          </w:tcPr>
          <w:p w14:paraId="5222E6E5" w14:textId="4A0E3130" w:rsidR="00F20348" w:rsidRDefault="00F20348" w:rsidP="005663E4">
            <w:pPr>
              <w:rPr>
                <w:rFonts w:eastAsia="Malgun Gothic" w:cs="Arial"/>
                <w:lang w:eastAsia="ko-KR"/>
              </w:rPr>
            </w:pPr>
            <w:r>
              <w:rPr>
                <w:rFonts w:eastAsia="Malgun Gothic" w:cs="Arial" w:hint="eastAsia"/>
                <w:lang w:eastAsia="ko-KR"/>
              </w:rPr>
              <w:t>No</w:t>
            </w:r>
          </w:p>
        </w:tc>
        <w:tc>
          <w:tcPr>
            <w:tcW w:w="6045" w:type="dxa"/>
          </w:tcPr>
          <w:p w14:paraId="2000C279" w14:textId="77777777" w:rsidR="00F20348" w:rsidRDefault="00F20348" w:rsidP="005663E4">
            <w:pPr>
              <w:rPr>
                <w:rFonts w:eastAsia="Malgun Gothic" w:cs="Arial"/>
                <w:lang w:eastAsia="ko-KR"/>
              </w:rPr>
            </w:pPr>
          </w:p>
        </w:tc>
      </w:tr>
      <w:tr w:rsidR="005D64A5" w14:paraId="0841E952" w14:textId="77777777" w:rsidTr="00794D40">
        <w:trPr>
          <w:ins w:id="449" w:author="Ericsson" w:date="2022-03-01T11:22:00Z"/>
        </w:trPr>
        <w:tc>
          <w:tcPr>
            <w:tcW w:w="1809" w:type="dxa"/>
          </w:tcPr>
          <w:p w14:paraId="4847669D" w14:textId="1FF9BA87" w:rsidR="005D64A5" w:rsidRDefault="005D64A5" w:rsidP="005D64A5">
            <w:pPr>
              <w:jc w:val="center"/>
              <w:rPr>
                <w:ins w:id="450" w:author="Ericsson" w:date="2022-03-01T11:22:00Z"/>
                <w:rFonts w:eastAsia="Malgun Gothic" w:cs="Arial" w:hint="eastAsia"/>
                <w:lang w:eastAsia="ko-KR"/>
              </w:rPr>
            </w:pPr>
            <w:ins w:id="451" w:author="Ericsson" w:date="2022-03-01T11:23:00Z">
              <w:r>
                <w:rPr>
                  <w:rFonts w:eastAsia="Malgun Gothic" w:cs="Arial"/>
                  <w:lang w:eastAsia="ko-KR"/>
                </w:rPr>
                <w:t>Nokia</w:t>
              </w:r>
            </w:ins>
          </w:p>
        </w:tc>
        <w:tc>
          <w:tcPr>
            <w:tcW w:w="1985" w:type="dxa"/>
          </w:tcPr>
          <w:p w14:paraId="76387EFB" w14:textId="4A7580E5" w:rsidR="005D64A5" w:rsidRDefault="005D64A5" w:rsidP="005D64A5">
            <w:pPr>
              <w:rPr>
                <w:ins w:id="452" w:author="Ericsson" w:date="2022-03-01T11:22:00Z"/>
                <w:rFonts w:eastAsia="Malgun Gothic" w:cs="Arial" w:hint="eastAsia"/>
                <w:lang w:eastAsia="ko-KR"/>
              </w:rPr>
            </w:pPr>
            <w:ins w:id="453" w:author="Ericsson" w:date="2022-03-01T11:23:00Z">
              <w:r>
                <w:rPr>
                  <w:rFonts w:eastAsia="Malgun Gothic" w:cs="Arial"/>
                  <w:lang w:eastAsia="ko-KR"/>
                </w:rPr>
                <w:t>No</w:t>
              </w:r>
            </w:ins>
          </w:p>
        </w:tc>
        <w:tc>
          <w:tcPr>
            <w:tcW w:w="6045" w:type="dxa"/>
          </w:tcPr>
          <w:p w14:paraId="706C5D3D" w14:textId="77777777" w:rsidR="005D64A5" w:rsidRDefault="005D64A5" w:rsidP="005D64A5">
            <w:pPr>
              <w:rPr>
                <w:ins w:id="454" w:author="Ericsson" w:date="2022-03-01T11:22:00Z"/>
                <w:rFonts w:eastAsia="Malgun Gothic" w:cs="Arial"/>
                <w:lang w:eastAsia="ko-KR"/>
              </w:rPr>
            </w:pPr>
          </w:p>
        </w:tc>
      </w:tr>
    </w:tbl>
    <w:p w14:paraId="6E2D4AF5" w14:textId="77777777" w:rsidR="000619B1" w:rsidRDefault="000619B1" w:rsidP="00AF0514">
      <w:pPr>
        <w:jc w:val="both"/>
        <w:rPr>
          <w:ins w:id="455" w:author="Ericsson" w:date="2022-02-25T19:13:00Z"/>
        </w:rPr>
      </w:pPr>
    </w:p>
    <w:p w14:paraId="1C6A1805" w14:textId="750CD3C1" w:rsidR="004D0C66" w:rsidRPr="00071B24" w:rsidDel="00701851" w:rsidRDefault="004D0C66" w:rsidP="004D0C66">
      <w:pPr>
        <w:rPr>
          <w:del w:id="456" w:author="Ericsson" w:date="2022-02-25T19:21:00Z"/>
          <w:lang w:eastAsia="en-US"/>
        </w:rPr>
      </w:pPr>
    </w:p>
    <w:p w14:paraId="2D2843A5" w14:textId="77777777" w:rsidR="004D0C66" w:rsidRDefault="004D0C66" w:rsidP="004D0C66">
      <w:pPr>
        <w:pStyle w:val="BodyText"/>
        <w:rPr>
          <w:lang w:val="en-US"/>
        </w:rPr>
      </w:pPr>
      <w:r>
        <w:rPr>
          <w:b/>
          <w:bCs/>
        </w:rPr>
        <w:t>Rapporteur summary</w:t>
      </w:r>
      <w:r>
        <w:t xml:space="preserve">: </w:t>
      </w:r>
    </w:p>
    <w:p w14:paraId="7CB7E3E2" w14:textId="64FC475F" w:rsidR="004D0C66" w:rsidRDefault="0078191E" w:rsidP="004D0C66">
      <w:pPr>
        <w:pStyle w:val="BodyText"/>
        <w:rPr>
          <w:ins w:id="457" w:author="Ericsson" w:date="2022-03-01T10:00:00Z"/>
        </w:rPr>
      </w:pPr>
      <w:ins w:id="458" w:author="Ericsson" w:date="2022-03-01T09:58:00Z">
        <w:r w:rsidRPr="00950C49">
          <w:t>F</w:t>
        </w:r>
        <w:r w:rsidRPr="00433449">
          <w:t xml:space="preserve">or </w:t>
        </w:r>
        <w:r w:rsidRPr="006C4106">
          <w:t>Q5</w:t>
        </w:r>
        <w:r w:rsidR="00901322" w:rsidRPr="00385499">
          <w:t xml:space="preserve">-1, </w:t>
        </w:r>
      </w:ins>
      <w:ins w:id="459" w:author="Ericsson" w:date="2022-03-01T11:23:00Z">
        <w:r w:rsidR="005D64A5">
          <w:t>6</w:t>
        </w:r>
      </w:ins>
      <w:ins w:id="460" w:author="Ericsson" w:date="2022-03-01T09:58:00Z">
        <w:r w:rsidR="00901322" w:rsidRPr="00385499">
          <w:t xml:space="preserve"> companies have provided inputs. </w:t>
        </w:r>
      </w:ins>
      <w:ins w:id="461" w:author="Ericsson" w:date="2022-03-01T11:23:00Z">
        <w:r w:rsidR="005D64A5">
          <w:t>5</w:t>
        </w:r>
      </w:ins>
      <w:ins w:id="462" w:author="Ericsson" w:date="2022-03-01T09:58:00Z">
        <w:r w:rsidR="00901322" w:rsidRPr="00385499">
          <w:t xml:space="preserve"> out of </w:t>
        </w:r>
      </w:ins>
      <w:ins w:id="463" w:author="Ericsson" w:date="2022-03-01T11:23:00Z">
        <w:r w:rsidR="005D64A5">
          <w:t>6</w:t>
        </w:r>
      </w:ins>
      <w:ins w:id="464" w:author="Ericsson" w:date="2022-03-01T09:58:00Z">
        <w:r w:rsidR="00901322" w:rsidRPr="00385499">
          <w:t xml:space="preserve"> companies </w:t>
        </w:r>
      </w:ins>
      <w:ins w:id="465" w:author="Ericsson" w:date="2022-03-01T09:59:00Z">
        <w:r w:rsidR="001F5F53" w:rsidRPr="00334414">
          <w:t>to not</w:t>
        </w:r>
      </w:ins>
      <w:ins w:id="466" w:author="Ericsson" w:date="2022-03-01T09:58:00Z">
        <w:r w:rsidR="00901322" w:rsidRPr="00F8274C">
          <w:t xml:space="preserve"> </w:t>
        </w:r>
      </w:ins>
      <w:ins w:id="467" w:author="Ericsson" w:date="2022-03-01T09:59:00Z">
        <w:r w:rsidR="001F5F53" w:rsidRPr="005D64A5">
          <w:t>s</w:t>
        </w:r>
        <w:r w:rsidR="00901322" w:rsidRPr="001F5F53">
          <w:rPr>
            <w:rPrChange w:id="468" w:author="Ericsson" w:date="2022-03-01T09:59:00Z">
              <w:rPr>
                <w:b/>
              </w:rPr>
            </w:rPrChange>
          </w:rPr>
          <w:t xml:space="preserve">upport the new values for </w:t>
        </w:r>
        <w:r w:rsidR="00901322" w:rsidRPr="001F5F53">
          <w:rPr>
            <w:i/>
            <w:lang w:eastAsia="sv-SE"/>
            <w:rPrChange w:id="469" w:author="Ericsson" w:date="2022-03-01T09:59:00Z">
              <w:rPr>
                <w:b/>
                <w:i/>
                <w:lang w:eastAsia="sv-SE"/>
              </w:rPr>
            </w:rPrChange>
          </w:rPr>
          <w:t xml:space="preserve">periodicity in addition to </w:t>
        </w:r>
        <w:r w:rsidR="00901322" w:rsidRPr="001F5F53">
          <w:rPr>
            <w:i/>
            <w:iCs/>
            <w:rPrChange w:id="470" w:author="Ericsson" w:date="2022-03-01T09:59:00Z">
              <w:rPr>
                <w:b/>
                <w:i/>
                <w:iCs/>
              </w:rPr>
            </w:rPrChange>
          </w:rPr>
          <w:t xml:space="preserve">periodicityExt in </w:t>
        </w:r>
        <w:r w:rsidR="00901322" w:rsidRPr="001F5F53">
          <w:rPr>
            <w:rFonts w:eastAsia="Times New Roman" w:cs="Arial"/>
            <w:noProof/>
            <w:szCs w:val="24"/>
            <w:lang w:eastAsia="en-GB"/>
            <w:rPrChange w:id="471" w:author="Ericsson" w:date="2022-03-01T09:59:00Z">
              <w:rPr>
                <w:rFonts w:eastAsia="Times New Roman" w:cs="Arial"/>
                <w:b/>
                <w:bCs/>
                <w:noProof/>
                <w:szCs w:val="24"/>
                <w:lang w:eastAsia="en-GB"/>
              </w:rPr>
            </w:rPrChange>
          </w:rPr>
          <w:t>ConfiguredGrantConfig</w:t>
        </w:r>
        <w:r w:rsidR="001F5F53">
          <w:t>.</w:t>
        </w:r>
        <w:r w:rsidR="00192C9E">
          <w:t xml:space="preserve"> Rapporteur </w:t>
        </w:r>
      </w:ins>
      <w:ins w:id="472" w:author="Ericsson" w:date="2022-03-01T10:00:00Z">
        <w:r w:rsidR="00192C9E">
          <w:t>would like to follow the majority view and formulate the following proposal</w:t>
        </w:r>
      </w:ins>
      <w:del w:id="473" w:author="Ericsson" w:date="2022-03-01T09:58:00Z">
        <w:r w:rsidR="004D0C66" w:rsidRPr="001F5F53" w:rsidDel="0078191E">
          <w:rPr>
            <w:rPrChange w:id="474" w:author="Ericsson" w:date="2022-03-01T09:59:00Z">
              <w:rPr/>
            </w:rPrChange>
          </w:rPr>
          <w:delText xml:space="preserve"> </w:delText>
        </w:r>
      </w:del>
    </w:p>
    <w:p w14:paraId="43E379C0" w14:textId="5DF0EFFF" w:rsidR="008D271A" w:rsidRPr="00950C49" w:rsidRDefault="008002BF" w:rsidP="008D271A">
      <w:pPr>
        <w:pStyle w:val="Proposal"/>
        <w:tabs>
          <w:tab w:val="clear" w:pos="1304"/>
        </w:tabs>
        <w:overflowPunct/>
        <w:autoSpaceDE/>
        <w:autoSpaceDN/>
        <w:adjustRightInd/>
        <w:spacing w:beforeLines="50" w:before="120" w:after="200" w:line="276" w:lineRule="auto"/>
        <w:ind w:left="1701" w:hanging="1701"/>
        <w:jc w:val="left"/>
        <w:textAlignment w:val="auto"/>
        <w:rPr>
          <w:ins w:id="475" w:author="Ericsson" w:date="2022-03-01T10:01:00Z"/>
        </w:rPr>
      </w:pPr>
      <w:bookmarkStart w:id="476" w:name="_Toc97022856"/>
      <w:ins w:id="477" w:author="Ericsson" w:date="2022-03-01T10:26:00Z">
        <w:r>
          <w:rPr>
            <w:highlight w:val="green"/>
            <w:lang w:val="en-US"/>
          </w:rPr>
          <w:t>(</w:t>
        </w:r>
        <w:r>
          <w:rPr>
            <w:highlight w:val="green"/>
          </w:rPr>
          <w:t>easy</w:t>
        </w:r>
        <w:r>
          <w:t>)</w:t>
        </w:r>
        <w:r>
          <w:t xml:space="preserve"> </w:t>
        </w:r>
      </w:ins>
      <w:ins w:id="478" w:author="Ericsson" w:date="2022-03-01T10:01:00Z">
        <w:r w:rsidR="00D93B81" w:rsidRPr="00950C49">
          <w:t xml:space="preserve">Not </w:t>
        </w:r>
      </w:ins>
      <w:ins w:id="479" w:author="Ericsson" w:date="2022-03-01T10:12:00Z">
        <w:r w:rsidR="006A4D41" w:rsidRPr="00433449">
          <w:t xml:space="preserve">to </w:t>
        </w:r>
      </w:ins>
      <w:ins w:id="480" w:author="Ericsson" w:date="2022-03-01T10:01:00Z">
        <w:r w:rsidR="00D93B81" w:rsidRPr="00A32A53">
          <w:rPr>
            <w:rPrChange w:id="481" w:author="Ericsson" w:date="2022-03-01T10:12:00Z">
              <w:rPr>
                <w:b w:val="0"/>
                <w:bCs w:val="0"/>
              </w:rPr>
            </w:rPrChange>
          </w:rPr>
          <w:t xml:space="preserve">support the new values for </w:t>
        </w:r>
        <w:r w:rsidR="00D93B81" w:rsidRPr="00A32A53">
          <w:rPr>
            <w:lang w:eastAsia="sv-SE"/>
            <w:rPrChange w:id="482" w:author="Ericsson" w:date="2022-03-01T10:12:00Z">
              <w:rPr>
                <w:b w:val="0"/>
                <w:bCs w:val="0"/>
                <w:i/>
                <w:lang w:eastAsia="sv-SE"/>
              </w:rPr>
            </w:rPrChange>
          </w:rPr>
          <w:t xml:space="preserve">periodicity in addition to </w:t>
        </w:r>
        <w:r w:rsidR="00D93B81" w:rsidRPr="00A32A53">
          <w:rPr>
            <w:rPrChange w:id="483" w:author="Ericsson" w:date="2022-03-01T10:12:00Z">
              <w:rPr>
                <w:b w:val="0"/>
                <w:bCs w:val="0"/>
                <w:i/>
                <w:iCs/>
              </w:rPr>
            </w:rPrChange>
          </w:rPr>
          <w:t xml:space="preserve">periodicityExt in </w:t>
        </w:r>
        <w:r w:rsidR="00D93B81" w:rsidRPr="00A32A53">
          <w:rPr>
            <w:rFonts w:eastAsia="Times New Roman" w:cs="Arial"/>
            <w:noProof/>
            <w:szCs w:val="24"/>
            <w:lang w:eastAsia="en-GB"/>
            <w:rPrChange w:id="484" w:author="Ericsson" w:date="2022-03-01T10:12:00Z">
              <w:rPr>
                <w:rFonts w:eastAsia="Times New Roman" w:cs="Arial"/>
                <w:b w:val="0"/>
                <w:bCs w:val="0"/>
                <w:noProof/>
                <w:szCs w:val="24"/>
                <w:lang w:eastAsia="en-GB"/>
              </w:rPr>
            </w:rPrChange>
          </w:rPr>
          <w:t>ConfiguredGrantConfig</w:t>
        </w:r>
        <w:bookmarkEnd w:id="476"/>
      </w:ins>
    </w:p>
    <w:p w14:paraId="06A98C49" w14:textId="7D2CC5EF" w:rsidR="00192C9E" w:rsidRDefault="00D93B81" w:rsidP="004D0C66">
      <w:pPr>
        <w:pStyle w:val="BodyText"/>
        <w:rPr>
          <w:ins w:id="485" w:author="Ericsson" w:date="2022-03-01T10:03:00Z"/>
        </w:rPr>
      </w:pPr>
      <w:ins w:id="486" w:author="Ericsson" w:date="2022-03-01T10:01:00Z">
        <w:r>
          <w:t>For Q</w:t>
        </w:r>
      </w:ins>
      <w:ins w:id="487" w:author="Ericsson" w:date="2022-03-01T10:02:00Z">
        <w:r>
          <w:t xml:space="preserve">5-3, </w:t>
        </w:r>
      </w:ins>
      <w:ins w:id="488" w:author="Ericsson" w:date="2022-03-01T11:23:00Z">
        <w:r w:rsidR="005D64A5">
          <w:t>6</w:t>
        </w:r>
      </w:ins>
      <w:ins w:id="489" w:author="Ericsson" w:date="2022-03-01T10:02:00Z">
        <w:r w:rsidR="00593F0E">
          <w:t xml:space="preserve"> companies have provided inputs, and all companies agree to only support </w:t>
        </w:r>
        <w:r w:rsidR="001148B2">
          <w:t>the values in unit of slot for SCS of 480 and 9</w:t>
        </w:r>
      </w:ins>
      <w:ins w:id="490" w:author="Ericsson" w:date="2022-03-01T10:03:00Z">
        <w:r w:rsidR="001148B2">
          <w:t>60 kHz.</w:t>
        </w:r>
      </w:ins>
    </w:p>
    <w:p w14:paraId="30CBC778" w14:textId="364AB697" w:rsidR="001148B2" w:rsidRPr="00433449" w:rsidRDefault="008002BF" w:rsidP="001148B2">
      <w:pPr>
        <w:pStyle w:val="Proposal"/>
        <w:tabs>
          <w:tab w:val="clear" w:pos="1304"/>
        </w:tabs>
        <w:overflowPunct/>
        <w:autoSpaceDE/>
        <w:autoSpaceDN/>
        <w:adjustRightInd/>
        <w:spacing w:beforeLines="50" w:before="120" w:after="200" w:line="276" w:lineRule="auto"/>
        <w:ind w:left="1701" w:hanging="1701"/>
        <w:jc w:val="left"/>
        <w:textAlignment w:val="auto"/>
        <w:rPr>
          <w:ins w:id="491" w:author="Ericsson" w:date="2022-03-01T10:03:00Z"/>
        </w:rPr>
      </w:pPr>
      <w:bookmarkStart w:id="492" w:name="_Toc97022857"/>
      <w:ins w:id="493" w:author="Ericsson" w:date="2022-03-01T10:26:00Z">
        <w:r>
          <w:rPr>
            <w:highlight w:val="green"/>
            <w:lang w:val="en-US"/>
          </w:rPr>
          <w:t>(</w:t>
        </w:r>
        <w:r>
          <w:rPr>
            <w:highlight w:val="green"/>
          </w:rPr>
          <w:t>easy</w:t>
        </w:r>
        <w:r>
          <w:t>)</w:t>
        </w:r>
        <w:r>
          <w:t xml:space="preserve"> </w:t>
        </w:r>
      </w:ins>
      <w:ins w:id="494" w:author="Ericsson" w:date="2022-03-01T10:07:00Z">
        <w:r w:rsidR="009B40EF" w:rsidRPr="00950C49">
          <w:t xml:space="preserve">Only </w:t>
        </w:r>
        <w:r w:rsidR="00A528A6" w:rsidRPr="00A528A6">
          <w:rPr>
            <w:rPrChange w:id="495" w:author="Ericsson" w:date="2022-03-01T10:08:00Z">
              <w:rPr>
                <w:i/>
                <w:iCs/>
              </w:rPr>
            </w:rPrChange>
          </w:rPr>
          <w:t>support</w:t>
        </w:r>
      </w:ins>
      <w:ins w:id="496" w:author="Ericsson" w:date="2022-03-01T10:03:00Z">
        <w:r w:rsidR="00994302" w:rsidRPr="00A528A6">
          <w:rPr>
            <w:rPrChange w:id="497" w:author="Ericsson" w:date="2022-03-01T10:08:00Z">
              <w:rPr>
                <w:i/>
                <w:iCs/>
              </w:rPr>
            </w:rPrChange>
          </w:rPr>
          <w:t xml:space="preserve"> CG </w:t>
        </w:r>
        <w:r w:rsidR="00994302" w:rsidRPr="00950C49">
          <w:t>periodicit</w:t>
        </w:r>
        <w:r w:rsidR="00994302" w:rsidRPr="00433449">
          <w:t xml:space="preserve">y values </w:t>
        </w:r>
        <w:r w:rsidR="00994302" w:rsidRPr="006C4106">
          <w:t xml:space="preserve">in </w:t>
        </w:r>
      </w:ins>
      <w:ins w:id="498" w:author="Ericsson" w:date="2022-03-01T10:09:00Z">
        <w:r w:rsidR="00BC6359">
          <w:t xml:space="preserve">the </w:t>
        </w:r>
      </w:ins>
      <w:ins w:id="499" w:author="Ericsson" w:date="2022-03-01T10:03:00Z">
        <w:r w:rsidR="00994302" w:rsidRPr="00950C49">
          <w:t xml:space="preserve">unit of </w:t>
        </w:r>
      </w:ins>
      <w:ins w:id="500" w:author="Ericsson" w:date="2022-03-01T10:08:00Z">
        <w:r w:rsidR="007447B0">
          <w:t xml:space="preserve">slot </w:t>
        </w:r>
      </w:ins>
      <w:ins w:id="501" w:author="Ericsson" w:date="2022-03-01T10:03:00Z">
        <w:r w:rsidR="00994302" w:rsidRPr="00950C49">
          <w:t>for SCS of 480 and 960 kHz</w:t>
        </w:r>
        <w:r w:rsidR="001148B2" w:rsidRPr="00433449">
          <w:t xml:space="preserve"> </w:t>
        </w:r>
        <w:r w:rsidR="001148B2" w:rsidRPr="00A528A6">
          <w:rPr>
            <w:rPrChange w:id="502" w:author="Ericsson" w:date="2022-03-01T10:08:00Z">
              <w:rPr>
                <w:i/>
                <w:iCs/>
              </w:rPr>
            </w:rPrChange>
          </w:rPr>
          <w:t xml:space="preserve">in </w:t>
        </w:r>
        <w:r w:rsidR="001148B2" w:rsidRPr="00950C49">
          <w:rPr>
            <w:rFonts w:eastAsia="Times New Roman" w:cs="Arial"/>
            <w:noProof/>
            <w:szCs w:val="24"/>
            <w:lang w:eastAsia="en-GB"/>
          </w:rPr>
          <w:t>ConfiguredGrantConfig</w:t>
        </w:r>
        <w:bookmarkEnd w:id="492"/>
      </w:ins>
    </w:p>
    <w:p w14:paraId="3031EAF9" w14:textId="0DF174F2" w:rsidR="001148B2" w:rsidRPr="00950C49" w:rsidRDefault="00BF636A" w:rsidP="004D0C66">
      <w:pPr>
        <w:pStyle w:val="BodyText"/>
      </w:pPr>
      <w:ins w:id="503" w:author="Ericsson" w:date="2022-03-01T10:10:00Z">
        <w:r>
          <w:t xml:space="preserve">For Q5-2, </w:t>
        </w:r>
      </w:ins>
      <w:ins w:id="504" w:author="Ericsson" w:date="2022-03-01T11:23:00Z">
        <w:r w:rsidR="005D64A5">
          <w:t>6</w:t>
        </w:r>
      </w:ins>
      <w:ins w:id="505" w:author="Ericsson" w:date="2022-03-01T10:11:00Z">
        <w:r w:rsidR="008F7CBA">
          <w:t xml:space="preserve"> companies have provided inputs, </w:t>
        </w:r>
      </w:ins>
      <w:ins w:id="506" w:author="Ericsson" w:date="2022-03-01T11:23:00Z">
        <w:r w:rsidR="002F0144">
          <w:t>4</w:t>
        </w:r>
      </w:ins>
      <w:ins w:id="507" w:author="Ericsson" w:date="2022-03-01T10:11:00Z">
        <w:r w:rsidR="008F7CBA">
          <w:t xml:space="preserve"> companies prefer </w:t>
        </w:r>
      </w:ins>
      <w:ins w:id="508" w:author="Ericsson" w:date="2022-03-01T10:13:00Z">
        <w:r w:rsidR="00A32A53">
          <w:t>Alternative</w:t>
        </w:r>
      </w:ins>
      <w:ins w:id="509" w:author="Ericsson" w:date="2022-03-01T10:11:00Z">
        <w:r w:rsidR="008F7CBA">
          <w:t xml:space="preserve"> 2, while 2 companies prefer </w:t>
        </w:r>
      </w:ins>
      <w:ins w:id="510" w:author="Ericsson" w:date="2022-03-01T10:13:00Z">
        <w:r w:rsidR="00A32A53">
          <w:t>Alternative</w:t>
        </w:r>
      </w:ins>
      <w:ins w:id="511" w:author="Ericsson" w:date="2022-03-01T10:11:00Z">
        <w:r w:rsidR="008F7CBA">
          <w:t xml:space="preserve"> 1.</w:t>
        </w:r>
      </w:ins>
      <w:ins w:id="512" w:author="Ericsson" w:date="2022-03-01T10:12:00Z">
        <w:r w:rsidR="00A37046">
          <w:t xml:space="preserve"> </w:t>
        </w:r>
      </w:ins>
      <w:ins w:id="513" w:author="Ericsson" w:date="2022-03-01T10:13:00Z">
        <w:r w:rsidR="00A32A53">
          <w:t>Rapporteur would like to follow the majority view, i.e., adopt Alternative 2.</w:t>
        </w:r>
      </w:ins>
    </w:p>
    <w:p w14:paraId="35AE583A" w14:textId="77777777" w:rsidR="004D0C66" w:rsidRDefault="004D0C66" w:rsidP="004D0C66">
      <w:pPr>
        <w:pStyle w:val="BodyText"/>
      </w:pPr>
      <w:r>
        <w:t>Rapporteur would like to try to reach at least a consensus about the above highlighted points and thus would like to suggest:</w:t>
      </w:r>
    </w:p>
    <w:p w14:paraId="7E243A9A" w14:textId="48BAC430" w:rsidR="00F53737" w:rsidRPr="009916E8" w:rsidRDefault="008002BF"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514" w:name="_Toc97022858"/>
      <w:ins w:id="515" w:author="Ericsson" w:date="2022-03-01T10:26:00Z">
        <w:r>
          <w:rPr>
            <w:highlight w:val="yellow"/>
          </w:rPr>
          <w:t>(</w:t>
        </w:r>
        <w:r w:rsidRPr="00DC04B9">
          <w:rPr>
            <w:highlight w:val="yellow"/>
          </w:rPr>
          <w:t>discussion</w:t>
        </w:r>
        <w:r>
          <w:t>)</w:t>
        </w:r>
        <w:r>
          <w:t xml:space="preserve"> </w:t>
        </w:r>
      </w:ins>
      <w:ins w:id="516" w:author="Ericsson" w:date="2022-03-01T10:14:00Z">
        <w:r w:rsidR="004E65EF">
          <w:t>To d</w:t>
        </w:r>
        <w:r w:rsidR="004E65EF" w:rsidRPr="002D4F48">
          <w:t xml:space="preserve">efine new </w:t>
        </w:r>
        <w:r w:rsidR="004E65EF">
          <w:t>field</w:t>
        </w:r>
        <w:r w:rsidR="004E65EF">
          <w:t>s</w:t>
        </w:r>
        <w:r w:rsidR="004E65EF" w:rsidRPr="002D4F48">
          <w:t xml:space="preserve"> specifying the extended values for </w:t>
        </w:r>
      </w:ins>
      <w:ins w:id="517" w:author="Ericsson" w:date="2022-03-01T10:15:00Z">
        <w:r w:rsidR="00D240CA">
          <w:t xml:space="preserve">periodicityExt and </w:t>
        </w:r>
        <w:r w:rsidR="00300FFA">
          <w:t xml:space="preserve">timeDomainOffset in case of </w:t>
        </w:r>
      </w:ins>
      <w:ins w:id="518" w:author="Ericsson" w:date="2022-03-01T10:14:00Z">
        <w:r w:rsidR="004E65EF" w:rsidRPr="002D4F48">
          <w:t>SCS 480 and 960 kHz</w:t>
        </w:r>
      </w:ins>
      <w:bookmarkEnd w:id="514"/>
    </w:p>
    <w:p w14:paraId="6EDFA769" w14:textId="275DCA86" w:rsidR="002C1FA7" w:rsidRPr="00A90324" w:rsidRDefault="002C1FA7" w:rsidP="002C1FA7">
      <w:pPr>
        <w:pStyle w:val="Heading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BodyText"/>
        <w:rPr>
          <w:ins w:id="519"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0" w:author="Ericsson" w:date="2022-02-23T15:18:00Z"/>
          <w:rFonts w:ascii="Courier New" w:eastAsia="Times New Roman" w:hAnsi="Courier New"/>
          <w:noProof/>
          <w:sz w:val="16"/>
          <w:lang w:eastAsia="en-GB"/>
        </w:rPr>
      </w:pPr>
      <w:ins w:id="521"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2" w:author="Ericsson" w:date="2022-02-23T15:18:00Z"/>
          <w:rFonts w:ascii="Courier New" w:eastAsia="Times New Roman" w:hAnsi="Courier New"/>
          <w:noProof/>
          <w:sz w:val="16"/>
          <w:lang w:eastAsia="en-GB"/>
        </w:rPr>
      </w:pPr>
      <w:ins w:id="523"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4" w:author="Ericsson" w:date="2022-02-23T15:18:00Z"/>
          <w:rFonts w:ascii="Courier New" w:eastAsia="Times New Roman" w:hAnsi="Courier New"/>
          <w:noProof/>
          <w:sz w:val="16"/>
          <w:lang w:eastAsia="en-GB"/>
        </w:rPr>
      </w:pPr>
      <w:ins w:id="525"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6" w:author="Ericsson" w:date="2022-02-23T15:18:00Z"/>
          <w:rFonts w:ascii="Courier New" w:eastAsia="Times New Roman" w:hAnsi="Courier New"/>
          <w:noProof/>
          <w:sz w:val="16"/>
          <w:lang w:eastAsia="en-GB"/>
        </w:rPr>
      </w:pPr>
      <w:ins w:id="527"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8" w:author="Ericsson" w:date="2022-02-23T15:18:00Z"/>
          <w:rFonts w:ascii="Courier New" w:eastAsia="Times New Roman" w:hAnsi="Courier New"/>
          <w:noProof/>
          <w:sz w:val="16"/>
          <w:lang w:eastAsia="en-GB"/>
        </w:rPr>
      </w:pPr>
      <w:ins w:id="529"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0" w:author="Ericsson" w:date="2022-02-23T15:18:00Z"/>
          <w:rFonts w:ascii="Courier New" w:eastAsia="Times New Roman" w:hAnsi="Courier New"/>
          <w:noProof/>
          <w:sz w:val="16"/>
          <w:lang w:eastAsia="en-GB"/>
        </w:rPr>
      </w:pPr>
      <w:ins w:id="531"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2" w:author="Ericsson" w:date="2022-02-23T15:18:00Z"/>
          <w:rFonts w:ascii="Courier New" w:eastAsia="Times New Roman" w:hAnsi="Courier New"/>
          <w:noProof/>
          <w:sz w:val="16"/>
          <w:lang w:eastAsia="en-GB"/>
        </w:rPr>
      </w:pPr>
      <w:ins w:id="533"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BodyText"/>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b/>
          <w:i/>
          <w:sz w:val="18"/>
          <w:szCs w:val="22"/>
          <w:lang w:eastAsia="sv-SE"/>
        </w:rPr>
        <w:lastRenderedPageBreak/>
        <w:t>periodicityAndOffset</w:t>
      </w:r>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5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30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60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534" w:author="Ericsson" w:date="2022-02-23T11:23:00Z"/>
          <w:rFonts w:eastAsia="Times New Roman"/>
          <w:sz w:val="18"/>
          <w:szCs w:val="22"/>
          <w:lang w:eastAsia="sv-SE"/>
        </w:rPr>
      </w:pPr>
      <w:ins w:id="535"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536" w:author="Ericsson" w:date="2022-02-23T11:23:00Z"/>
          <w:rFonts w:eastAsia="Times New Roman"/>
          <w:sz w:val="18"/>
          <w:szCs w:val="22"/>
          <w:lang w:eastAsia="sv-SE"/>
        </w:rPr>
      </w:pPr>
      <w:ins w:id="537"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538" w:author="Ericsson" w:date="2022-02-23T11:23:00Z"/>
          <w:rFonts w:eastAsia="Times New Roman"/>
          <w:sz w:val="18"/>
          <w:szCs w:val="22"/>
          <w:lang w:eastAsia="sv-SE"/>
        </w:rPr>
      </w:pPr>
      <w:ins w:id="539" w:author="Ericsson" w:date="2022-02-23T11:23:00Z">
        <w:r>
          <w:rPr>
            <w:rFonts w:eastAsia="Times New Roman"/>
            <w:sz w:val="18"/>
            <w:szCs w:val="22"/>
            <w:lang w:eastAsia="sv-SE"/>
          </w:rPr>
          <w:t>[Editor’s note: 2*4 = 8 symbols for 480 kHz is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540" w:author="Ericsson" w:date="2022-02-23T11:21:00Z"/>
          <w:rFonts w:eastAsia="Times New Roman"/>
          <w:sz w:val="18"/>
          <w:szCs w:val="22"/>
          <w:lang w:eastAsia="sv-SE"/>
        </w:rPr>
      </w:pPr>
    </w:p>
    <w:p w14:paraId="5BE2E41F" w14:textId="43106E4A" w:rsidR="001060A6" w:rsidRDefault="001060A6" w:rsidP="001060A6">
      <w:pPr>
        <w:pStyle w:val="BodyText"/>
        <w:rPr>
          <w:i/>
          <w:iCs/>
        </w:rPr>
      </w:pPr>
      <w:r>
        <w:t xml:space="preserve">For </w:t>
      </w:r>
      <w:r w:rsidRPr="00BE4A39">
        <w:rPr>
          <w:i/>
          <w:iCs/>
        </w:rPr>
        <w:t>SchedulingRequestResourceConfig</w:t>
      </w:r>
      <w:r>
        <w:rPr>
          <w:i/>
          <w:iCs/>
        </w:rPr>
        <w:t xml:space="preserve">, </w:t>
      </w:r>
      <w:r w:rsidRPr="00BE4A39">
        <w:t>the</w:t>
      </w:r>
      <w:r>
        <w:t xml:space="preserve"> values in the ASN.1 provide the periodicity and offset values in slots. Here, it is better to extend the </w:t>
      </w:r>
      <w:r w:rsidRPr="00BE4A39">
        <w:rPr>
          <w:i/>
          <w:iCs/>
        </w:rPr>
        <w:t>SchedulingRequestResourceConfig</w:t>
      </w:r>
      <w:r>
        <w:t xml:space="preserve"> with larger values to avoid ambiguities with regard to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In SchedulingRequestResourceConfig</w:t>
      </w:r>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to provide larger values for periodicityAndOffset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541"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542"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543"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544"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C55AD" w14:paraId="169AFD66" w14:textId="77777777" w:rsidTr="00572BF2">
        <w:tc>
          <w:tcPr>
            <w:tcW w:w="1809" w:type="dxa"/>
          </w:tcPr>
          <w:p w14:paraId="1B0B0DF4" w14:textId="594F14B6" w:rsidR="00DC55AD" w:rsidRDefault="00DC55AD" w:rsidP="00DC55AD">
            <w:pPr>
              <w:jc w:val="center"/>
              <w:rPr>
                <w:rFonts w:cs="Arial"/>
              </w:rPr>
            </w:pPr>
            <w:ins w:id="545" w:author="Intel" w:date="2022-02-27T12:38:00Z">
              <w:r>
                <w:rPr>
                  <w:rFonts w:cs="Arial"/>
                </w:rPr>
                <w:t>Intel</w:t>
              </w:r>
            </w:ins>
          </w:p>
        </w:tc>
        <w:tc>
          <w:tcPr>
            <w:tcW w:w="1985" w:type="dxa"/>
          </w:tcPr>
          <w:p w14:paraId="1222FBC5" w14:textId="49DA636E" w:rsidR="00DC55AD" w:rsidRDefault="00DC55AD" w:rsidP="00DC55AD">
            <w:pPr>
              <w:rPr>
                <w:rFonts w:eastAsiaTheme="minorEastAsia" w:cs="Arial"/>
              </w:rPr>
            </w:pPr>
            <w:ins w:id="546" w:author="Intel" w:date="2022-02-27T12:38:00Z">
              <w:r>
                <w:rPr>
                  <w:rFonts w:eastAsiaTheme="minorEastAsia" w:cs="Arial"/>
                </w:rPr>
                <w:t>Yes</w:t>
              </w:r>
            </w:ins>
          </w:p>
        </w:tc>
        <w:tc>
          <w:tcPr>
            <w:tcW w:w="6045" w:type="dxa"/>
          </w:tcPr>
          <w:p w14:paraId="63217BE5" w14:textId="77777777" w:rsidR="00DC55AD" w:rsidRDefault="00DC55AD" w:rsidP="00DC55AD">
            <w:pPr>
              <w:rPr>
                <w:rFonts w:eastAsiaTheme="minorEastAsia" w:cs="Arial"/>
              </w:rPr>
            </w:pPr>
          </w:p>
        </w:tc>
      </w:tr>
      <w:tr w:rsidR="00DC55AD" w14:paraId="20069D66" w14:textId="77777777" w:rsidTr="00572BF2">
        <w:tc>
          <w:tcPr>
            <w:tcW w:w="1809" w:type="dxa"/>
          </w:tcPr>
          <w:p w14:paraId="52F7F989" w14:textId="744ED405" w:rsidR="00DC55AD" w:rsidRDefault="004D68AD" w:rsidP="00DC55AD">
            <w:pPr>
              <w:jc w:val="center"/>
              <w:rPr>
                <w:rFonts w:cs="Arial"/>
              </w:rPr>
            </w:pPr>
            <w:r>
              <w:rPr>
                <w:rFonts w:cs="Arial"/>
              </w:rPr>
              <w:t>Huawei, HiSilicon</w:t>
            </w:r>
          </w:p>
        </w:tc>
        <w:tc>
          <w:tcPr>
            <w:tcW w:w="1985" w:type="dxa"/>
          </w:tcPr>
          <w:p w14:paraId="0E2CE18D" w14:textId="0F28B8EF" w:rsidR="00DC55AD" w:rsidRDefault="004D68AD" w:rsidP="00DC55AD">
            <w:pPr>
              <w:rPr>
                <w:rFonts w:eastAsiaTheme="minorEastAsia" w:cs="Arial"/>
              </w:rPr>
            </w:pPr>
            <w:r>
              <w:rPr>
                <w:rFonts w:eastAsiaTheme="minorEastAsia" w:cs="Arial"/>
              </w:rPr>
              <w:t>Yes</w:t>
            </w:r>
          </w:p>
        </w:tc>
        <w:tc>
          <w:tcPr>
            <w:tcW w:w="6045" w:type="dxa"/>
          </w:tcPr>
          <w:p w14:paraId="6AD59D76" w14:textId="71067E62" w:rsidR="00DC55AD" w:rsidRDefault="004D68AD" w:rsidP="00DC55AD">
            <w:pPr>
              <w:rPr>
                <w:rFonts w:eastAsiaTheme="minorEastAsia" w:cs="Arial"/>
              </w:rPr>
            </w:pPr>
            <w:r>
              <w:rPr>
                <w:rFonts w:eastAsiaTheme="minorEastAsia" w:cs="Arial"/>
              </w:rPr>
              <w:t xml:space="preserve">Unlike CG/SPS scheduling, </w:t>
            </w:r>
            <w:r w:rsidRPr="004D68AD">
              <w:rPr>
                <w:rFonts w:eastAsiaTheme="minorEastAsia" w:cs="Arial"/>
              </w:rPr>
              <w:t>SR periodicity</w:t>
            </w:r>
            <w:r>
              <w:rPr>
                <w:rFonts w:eastAsiaTheme="minorEastAsia" w:cs="Arial"/>
              </w:rPr>
              <w:t xml:space="preserve"> can scale with 4/8. </w:t>
            </w:r>
          </w:p>
        </w:tc>
      </w:tr>
      <w:tr w:rsidR="00A85720" w14:paraId="771553EA" w14:textId="77777777" w:rsidTr="00572BF2">
        <w:tc>
          <w:tcPr>
            <w:tcW w:w="1809" w:type="dxa"/>
          </w:tcPr>
          <w:p w14:paraId="555E8608" w14:textId="622951E8" w:rsidR="00A85720" w:rsidRPr="00A85720" w:rsidRDefault="00A85720" w:rsidP="00DC55AD">
            <w:pPr>
              <w:jc w:val="center"/>
              <w:rPr>
                <w:rFonts w:eastAsia="Malgun Gothic" w:cs="Arial"/>
                <w:lang w:eastAsia="ko-KR"/>
              </w:rPr>
            </w:pPr>
            <w:r>
              <w:rPr>
                <w:rFonts w:eastAsia="Malgun Gothic" w:cs="Arial" w:hint="eastAsia"/>
                <w:lang w:eastAsia="ko-KR"/>
              </w:rPr>
              <w:t>Samsung</w:t>
            </w:r>
          </w:p>
        </w:tc>
        <w:tc>
          <w:tcPr>
            <w:tcW w:w="1985" w:type="dxa"/>
          </w:tcPr>
          <w:p w14:paraId="2648B953" w14:textId="045D6FE0" w:rsidR="00A85720" w:rsidRPr="00A85720" w:rsidRDefault="00A85720" w:rsidP="00DC55AD">
            <w:pPr>
              <w:rPr>
                <w:rFonts w:eastAsia="Malgun Gothic" w:cs="Arial"/>
                <w:lang w:eastAsia="ko-KR"/>
              </w:rPr>
            </w:pPr>
            <w:r>
              <w:rPr>
                <w:rFonts w:eastAsia="Malgun Gothic" w:cs="Arial" w:hint="eastAsia"/>
                <w:lang w:eastAsia="ko-KR"/>
              </w:rPr>
              <w:t>Yes</w:t>
            </w:r>
          </w:p>
        </w:tc>
        <w:tc>
          <w:tcPr>
            <w:tcW w:w="6045" w:type="dxa"/>
          </w:tcPr>
          <w:p w14:paraId="4EFA6584" w14:textId="77777777" w:rsidR="00A85720" w:rsidRDefault="00A85720" w:rsidP="00DC55AD">
            <w:pPr>
              <w:rPr>
                <w:rFonts w:eastAsiaTheme="minorEastAsia" w:cs="Arial"/>
              </w:rPr>
            </w:pPr>
          </w:p>
        </w:tc>
      </w:tr>
      <w:tr w:rsidR="00727158" w14:paraId="38C5D249" w14:textId="77777777" w:rsidTr="00572BF2">
        <w:trPr>
          <w:ins w:id="547" w:author="Ericsson" w:date="2022-03-01T11:24:00Z"/>
        </w:trPr>
        <w:tc>
          <w:tcPr>
            <w:tcW w:w="1809" w:type="dxa"/>
          </w:tcPr>
          <w:p w14:paraId="15A53E81" w14:textId="0BA57AEB" w:rsidR="00727158" w:rsidRDefault="00727158" w:rsidP="00727158">
            <w:pPr>
              <w:jc w:val="center"/>
              <w:rPr>
                <w:ins w:id="548" w:author="Ericsson" w:date="2022-03-01T11:24:00Z"/>
                <w:rFonts w:eastAsia="Malgun Gothic" w:cs="Arial" w:hint="eastAsia"/>
                <w:lang w:eastAsia="ko-KR"/>
              </w:rPr>
            </w:pPr>
            <w:ins w:id="549" w:author="Ericsson" w:date="2022-03-01T11:24:00Z">
              <w:r>
                <w:rPr>
                  <w:rFonts w:eastAsia="Malgun Gothic" w:cs="Arial"/>
                  <w:lang w:eastAsia="ko-KR"/>
                </w:rPr>
                <w:t>Nokia</w:t>
              </w:r>
            </w:ins>
          </w:p>
        </w:tc>
        <w:tc>
          <w:tcPr>
            <w:tcW w:w="1985" w:type="dxa"/>
          </w:tcPr>
          <w:p w14:paraId="7F5B9BF9" w14:textId="66695340" w:rsidR="00727158" w:rsidRDefault="00727158" w:rsidP="00727158">
            <w:pPr>
              <w:rPr>
                <w:ins w:id="550" w:author="Ericsson" w:date="2022-03-01T11:24:00Z"/>
                <w:rFonts w:eastAsia="Malgun Gothic" w:cs="Arial" w:hint="eastAsia"/>
                <w:lang w:eastAsia="ko-KR"/>
              </w:rPr>
            </w:pPr>
            <w:ins w:id="551" w:author="Ericsson" w:date="2022-03-01T11:24:00Z">
              <w:r>
                <w:rPr>
                  <w:rFonts w:eastAsia="Malgun Gothic" w:cs="Arial"/>
                  <w:lang w:eastAsia="ko-KR"/>
                </w:rPr>
                <w:t>Yes</w:t>
              </w:r>
            </w:ins>
          </w:p>
        </w:tc>
        <w:tc>
          <w:tcPr>
            <w:tcW w:w="6045" w:type="dxa"/>
          </w:tcPr>
          <w:p w14:paraId="787B99BD" w14:textId="77777777" w:rsidR="00727158" w:rsidRDefault="00727158" w:rsidP="00727158">
            <w:pPr>
              <w:rPr>
                <w:ins w:id="552" w:author="Ericsson" w:date="2022-03-01T11:24:00Z"/>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BodyText"/>
        <w:rPr>
          <w:lang w:val="en-US"/>
        </w:rPr>
      </w:pPr>
      <w:r>
        <w:rPr>
          <w:b/>
          <w:bCs/>
        </w:rPr>
        <w:t>Rapporteur summary</w:t>
      </w:r>
      <w:r>
        <w:t xml:space="preserve">: </w:t>
      </w:r>
    </w:p>
    <w:p w14:paraId="2AF392E6" w14:textId="39A69991" w:rsidR="00F53737" w:rsidRDefault="00727158" w:rsidP="00F53737">
      <w:pPr>
        <w:pStyle w:val="BodyText"/>
      </w:pPr>
      <w:ins w:id="553" w:author="Ericsson" w:date="2022-03-01T11:24:00Z">
        <w:r>
          <w:t>6</w:t>
        </w:r>
      </w:ins>
      <w:ins w:id="554" w:author="Ericsson" w:date="2022-03-01T10:15:00Z">
        <w:r w:rsidR="003B5939">
          <w:t xml:space="preserve"> companies</w:t>
        </w:r>
      </w:ins>
      <w:ins w:id="555" w:author="Ericsson" w:date="2022-03-01T10:16:00Z">
        <w:r w:rsidR="003B5939">
          <w:t xml:space="preserve"> </w:t>
        </w:r>
        <w:r w:rsidR="005D16DC">
          <w:t>have provided inputs. All companies agree the proposed changes captured in the CR.</w:t>
        </w:r>
      </w:ins>
      <w:del w:id="556" w:author="Ericsson" w:date="2022-03-01T10:15:00Z">
        <w:r w:rsidR="00F53737" w:rsidDel="003B5939">
          <w:delText xml:space="preserve"> </w:delText>
        </w:r>
      </w:del>
    </w:p>
    <w:p w14:paraId="5D574DE8" w14:textId="77777777" w:rsidR="00F53737" w:rsidRDefault="00F53737" w:rsidP="00F53737">
      <w:pPr>
        <w:pStyle w:val="BodyText"/>
      </w:pPr>
      <w:r>
        <w:t>Rapporteur would like to try to reach at least a consensus about the above highlighted points and thus would like to suggest:</w:t>
      </w:r>
    </w:p>
    <w:p w14:paraId="79549AA4" w14:textId="29339237" w:rsidR="00F53737" w:rsidRPr="009916E8" w:rsidRDefault="008002BF"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557" w:name="_Toc97022859"/>
      <w:ins w:id="558" w:author="Ericsson" w:date="2022-03-01T10:26:00Z">
        <w:r>
          <w:rPr>
            <w:highlight w:val="green"/>
            <w:lang w:val="en-US"/>
          </w:rPr>
          <w:t>(</w:t>
        </w:r>
        <w:r>
          <w:rPr>
            <w:highlight w:val="green"/>
          </w:rPr>
          <w:t>easy</w:t>
        </w:r>
        <w:r>
          <w:t>)</w:t>
        </w:r>
        <w:r>
          <w:t xml:space="preserve"> </w:t>
        </w:r>
      </w:ins>
      <w:ins w:id="559" w:author="Ericsson" w:date="2022-03-01T10:17:00Z">
        <w:r w:rsidR="009B2766">
          <w:t>A</w:t>
        </w:r>
        <w:r w:rsidR="009B2766" w:rsidRPr="00E15046">
          <w:t xml:space="preserve">dopt new values </w:t>
        </w:r>
        <w:r w:rsidR="00CA04B4">
          <w:t>captured i</w:t>
        </w:r>
      </w:ins>
      <w:ins w:id="560" w:author="Ericsson" w:date="2022-03-01T10:18:00Z">
        <w:r w:rsidR="00CA04B4">
          <w:t xml:space="preserve">n the RRC CR </w:t>
        </w:r>
      </w:ins>
      <w:ins w:id="561" w:author="Ericsson" w:date="2022-03-01T10:17:00Z">
        <w:r w:rsidR="009B2766" w:rsidRPr="00E15046">
          <w:t>for periodicityAndOffset (i.e., scale the legacy value of 120 kHz by 4 and 8 for SCS 480 and 960 kHz</w:t>
        </w:r>
        <w:r w:rsidR="009B2766">
          <w:t xml:space="preserve"> </w:t>
        </w:r>
      </w:ins>
      <w:ins w:id="562" w:author="Ericsson" w:date="2022-03-01T10:18:00Z">
        <w:r w:rsidR="00CA04B4">
          <w:t>while</w:t>
        </w:r>
      </w:ins>
      <w:ins w:id="563" w:author="Ericsson" w:date="2022-03-01T10:17:00Z">
        <w:r w:rsidR="009B2766">
          <w:t xml:space="preserve"> skipping the values </w:t>
        </w:r>
      </w:ins>
      <w:ins w:id="564" w:author="Ericsson" w:date="2022-03-01T10:42:00Z">
        <w:r w:rsidR="00481237">
          <w:t xml:space="preserve">in the </w:t>
        </w:r>
      </w:ins>
      <w:ins w:id="565" w:author="Ericsson" w:date="2022-03-01T10:17:00Z">
        <w:r w:rsidR="009B2766">
          <w:t>unit of symbol</w:t>
        </w:r>
        <w:r w:rsidR="009B2766" w:rsidRPr="00E15046">
          <w:t>)</w:t>
        </w:r>
      </w:ins>
      <w:bookmarkEnd w:id="557"/>
    </w:p>
    <w:p w14:paraId="28935FBA" w14:textId="3F839843" w:rsidR="00B33FFA" w:rsidRPr="00A90324" w:rsidRDefault="00B33FFA" w:rsidP="00B33FFA">
      <w:pPr>
        <w:pStyle w:val="Heading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are related to the numerology. For example, for </w:t>
      </w:r>
      <w:r w:rsidR="009F7054">
        <w:rPr>
          <w:i/>
        </w:rPr>
        <w:t xml:space="preserve">drx-HARQ-RTT-TimerDL </w:t>
      </w:r>
      <w:r w:rsidR="009F7054">
        <w:t xml:space="preserve">and </w:t>
      </w:r>
      <w:r w:rsidR="009F7054">
        <w:rPr>
          <w:i/>
        </w:rPr>
        <w:t>drx-HARQ-RTT-TimerUL</w:t>
      </w:r>
      <w:r w:rsidR="009F7054">
        <w:t xml:space="preserve">, the values are in number of symbols, and the maximum value is 56. Take </w:t>
      </w:r>
      <w:r w:rsidR="009F7054">
        <w:rPr>
          <w:i/>
        </w:rPr>
        <w:t>drx-HARQ-RTT-TimerDL</w:t>
      </w:r>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r w:rsidR="009F7054">
        <w:rPr>
          <w:i/>
        </w:rPr>
        <w:t>drx-HARQ-RTT-TimerDL</w:t>
      </w:r>
      <w:r w:rsidR="009F7054">
        <w:t xml:space="preserve">, the UE shall start </w:t>
      </w:r>
      <w:r w:rsidR="009F7054" w:rsidRPr="0000340A">
        <w:rPr>
          <w:i/>
        </w:rPr>
        <w:t>drx-RetransmissionTimerDL</w:t>
      </w:r>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w:t>
      </w:r>
      <w:r w:rsidR="009F7054">
        <w:lastRenderedPageBreak/>
        <w:t xml:space="preserve">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r>
        <w:rPr>
          <w:i/>
        </w:rPr>
        <w:t xml:space="preserve">drx-HARQ-RTT-TimerDL </w:t>
      </w:r>
      <w:r>
        <w:t xml:space="preserve">and </w:t>
      </w:r>
      <w:r>
        <w:rPr>
          <w:i/>
        </w:rPr>
        <w:t>drx-HARQ-RTT-TimerUL</w:t>
      </w:r>
      <w:r>
        <w:t>, the UE may need to wake up earlier than needed, which is not favourable for UE’s power saving.</w:t>
      </w:r>
    </w:p>
    <w:p w14:paraId="527388D6" w14:textId="77777777" w:rsidR="009F7054" w:rsidRDefault="009F7054" w:rsidP="009F7054">
      <w:pPr>
        <w:jc w:val="both"/>
      </w:pPr>
      <w:r>
        <w:t xml:space="preserve">If the processing capability of the gNB remains the same, a higher value for </w:t>
      </w:r>
      <w:r>
        <w:rPr>
          <w:i/>
        </w:rPr>
        <w:t xml:space="preserve">drx-HARQ-RTT-TimerDL </w:t>
      </w:r>
      <w:r>
        <w:t xml:space="preserve">and </w:t>
      </w:r>
      <w:r>
        <w:rPr>
          <w:i/>
        </w:rPr>
        <w:t>drx-HARQ-RTT-TimerUL</w:t>
      </w:r>
      <w:r>
        <w:t xml:space="preserve"> in the unit of symbol shall be introduced. Currently, the maximum SCS for data channel is 240 KHz, and </w:t>
      </w:r>
      <w:r>
        <w:rPr>
          <w:i/>
        </w:rPr>
        <w:t>drx-HARQ-RTT-TimerDL</w:t>
      </w:r>
      <w:r>
        <w:t xml:space="preserve"> can take a value from 0 to 56. When 480 KHz and 960 KHz are introduced, we suggest that the maximum value of </w:t>
      </w:r>
      <w:r>
        <w:rPr>
          <w:i/>
        </w:rPr>
        <w:t>drx-HARQ-RTT-TimerDL</w:t>
      </w:r>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r w:rsidR="00971504">
        <w:rPr>
          <w:b/>
          <w:i/>
        </w:rPr>
        <w:t xml:space="preserve">drx-HARQ-RTT-TimerDL </w:t>
      </w:r>
      <w:r w:rsidR="00971504">
        <w:rPr>
          <w:b/>
        </w:rPr>
        <w:t xml:space="preserve">and </w:t>
      </w:r>
      <w:r w:rsidR="00971504">
        <w:rPr>
          <w:b/>
          <w:i/>
        </w:rPr>
        <w:t>drx-HARQ-RTT-TimerUL</w:t>
      </w:r>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566"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567"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568"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569"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DC55AD" w14:paraId="513759FF" w14:textId="77777777" w:rsidTr="00572BF2">
        <w:tc>
          <w:tcPr>
            <w:tcW w:w="1809" w:type="dxa"/>
          </w:tcPr>
          <w:p w14:paraId="4326FB32" w14:textId="71E35F29" w:rsidR="00DC55AD" w:rsidRDefault="00DC55AD" w:rsidP="00DC55AD">
            <w:pPr>
              <w:jc w:val="center"/>
              <w:rPr>
                <w:rFonts w:cs="Arial"/>
              </w:rPr>
            </w:pPr>
            <w:ins w:id="570" w:author="Intel" w:date="2022-02-27T12:38:00Z">
              <w:r>
                <w:rPr>
                  <w:rFonts w:cs="Arial"/>
                </w:rPr>
                <w:t>Intel</w:t>
              </w:r>
            </w:ins>
          </w:p>
        </w:tc>
        <w:tc>
          <w:tcPr>
            <w:tcW w:w="1985" w:type="dxa"/>
          </w:tcPr>
          <w:p w14:paraId="497F7911" w14:textId="3AC69A16" w:rsidR="00DC55AD" w:rsidRDefault="00DC55AD" w:rsidP="00DC55AD">
            <w:pPr>
              <w:rPr>
                <w:rFonts w:eastAsiaTheme="minorEastAsia" w:cs="Arial"/>
              </w:rPr>
            </w:pPr>
            <w:ins w:id="571" w:author="Intel" w:date="2022-02-27T12:38:00Z">
              <w:r>
                <w:rPr>
                  <w:rFonts w:eastAsiaTheme="minorEastAsia" w:cs="Arial"/>
                </w:rPr>
                <w:t>No</w:t>
              </w:r>
            </w:ins>
          </w:p>
        </w:tc>
        <w:tc>
          <w:tcPr>
            <w:tcW w:w="6045" w:type="dxa"/>
          </w:tcPr>
          <w:p w14:paraId="3A545B17" w14:textId="77777777" w:rsidR="00DC55AD" w:rsidRDefault="00DC55AD" w:rsidP="00DC55AD">
            <w:pPr>
              <w:rPr>
                <w:rFonts w:eastAsiaTheme="minorEastAsia" w:cs="Arial"/>
              </w:rPr>
            </w:pPr>
          </w:p>
        </w:tc>
      </w:tr>
      <w:tr w:rsidR="00DC55AD" w14:paraId="79696A9C" w14:textId="77777777" w:rsidTr="00572BF2">
        <w:tc>
          <w:tcPr>
            <w:tcW w:w="1809" w:type="dxa"/>
          </w:tcPr>
          <w:p w14:paraId="538460E7" w14:textId="455A0BCC" w:rsidR="00DC55AD" w:rsidRDefault="006679DC" w:rsidP="00DC55AD">
            <w:pPr>
              <w:jc w:val="center"/>
              <w:rPr>
                <w:rFonts w:cs="Arial"/>
              </w:rPr>
            </w:pPr>
            <w:r>
              <w:rPr>
                <w:rFonts w:cs="Arial"/>
              </w:rPr>
              <w:t>Huawei, HiSilicon</w:t>
            </w:r>
          </w:p>
        </w:tc>
        <w:tc>
          <w:tcPr>
            <w:tcW w:w="1985" w:type="dxa"/>
          </w:tcPr>
          <w:p w14:paraId="188672E2" w14:textId="2A837823" w:rsidR="00DC55AD" w:rsidRDefault="006679DC" w:rsidP="00DC55AD">
            <w:pPr>
              <w:rPr>
                <w:rFonts w:eastAsiaTheme="minorEastAsia" w:cs="Arial"/>
              </w:rPr>
            </w:pPr>
            <w:r>
              <w:rPr>
                <w:rFonts w:eastAsiaTheme="minorEastAsia" w:cs="Arial"/>
              </w:rPr>
              <w:t>Yes</w:t>
            </w:r>
          </w:p>
        </w:tc>
        <w:tc>
          <w:tcPr>
            <w:tcW w:w="6045" w:type="dxa"/>
          </w:tcPr>
          <w:p w14:paraId="78F21054" w14:textId="03B3062E" w:rsidR="00DC55AD" w:rsidRDefault="006679DC" w:rsidP="00DC55AD">
            <w:pPr>
              <w:rPr>
                <w:rFonts w:eastAsiaTheme="minorEastAsia" w:cs="Arial"/>
              </w:rPr>
            </w:pPr>
            <w:r>
              <w:rPr>
                <w:rFonts w:eastAsiaTheme="minorEastAsia" w:cs="Arial"/>
              </w:rPr>
              <w:t>We think the “earlier wake-up” issue is obvious and the needed change (added values) is minimum</w:t>
            </w:r>
            <w:r w:rsidR="00924D7A">
              <w:rPr>
                <w:rFonts w:eastAsiaTheme="minorEastAsia" w:cs="Arial"/>
              </w:rPr>
              <w:t xml:space="preserve">. </w:t>
            </w:r>
          </w:p>
        </w:tc>
      </w:tr>
      <w:tr w:rsidR="00A85720" w14:paraId="5983D72D" w14:textId="77777777" w:rsidTr="00572BF2">
        <w:tc>
          <w:tcPr>
            <w:tcW w:w="1809" w:type="dxa"/>
          </w:tcPr>
          <w:p w14:paraId="0D1EB18A" w14:textId="33343D0A" w:rsidR="00A85720" w:rsidRPr="00A85720" w:rsidRDefault="00A85720" w:rsidP="00DC55AD">
            <w:pPr>
              <w:jc w:val="center"/>
              <w:rPr>
                <w:rFonts w:eastAsia="Malgun Gothic" w:cs="Arial"/>
                <w:lang w:eastAsia="ko-KR"/>
              </w:rPr>
            </w:pPr>
            <w:r>
              <w:rPr>
                <w:rFonts w:eastAsia="Malgun Gothic" w:cs="Arial" w:hint="eastAsia"/>
                <w:lang w:eastAsia="ko-KR"/>
              </w:rPr>
              <w:t>Samsung</w:t>
            </w:r>
          </w:p>
        </w:tc>
        <w:tc>
          <w:tcPr>
            <w:tcW w:w="1985" w:type="dxa"/>
          </w:tcPr>
          <w:p w14:paraId="6D8DC4B6" w14:textId="78CB8D5B" w:rsidR="00A85720" w:rsidRPr="00A85720" w:rsidRDefault="00A85720" w:rsidP="00DC55AD">
            <w:pPr>
              <w:rPr>
                <w:rFonts w:eastAsia="Malgun Gothic" w:cs="Arial"/>
                <w:lang w:eastAsia="ko-KR"/>
              </w:rPr>
            </w:pPr>
            <w:r>
              <w:rPr>
                <w:rFonts w:eastAsia="Malgun Gothic" w:cs="Arial" w:hint="eastAsia"/>
                <w:lang w:eastAsia="ko-KR"/>
              </w:rPr>
              <w:t>Yes</w:t>
            </w:r>
          </w:p>
        </w:tc>
        <w:tc>
          <w:tcPr>
            <w:tcW w:w="6045" w:type="dxa"/>
          </w:tcPr>
          <w:p w14:paraId="72C06231" w14:textId="7188C93F" w:rsidR="00A85720" w:rsidRPr="00A85720" w:rsidRDefault="00A85720" w:rsidP="00DC55AD">
            <w:pPr>
              <w:rPr>
                <w:rFonts w:eastAsia="Malgun Gothic" w:cs="Arial"/>
                <w:lang w:eastAsia="ko-KR"/>
              </w:rPr>
            </w:pPr>
            <w:r>
              <w:rPr>
                <w:rFonts w:eastAsia="Malgun Gothic" w:cs="Arial" w:hint="eastAsia"/>
                <w:lang w:eastAsia="ko-KR"/>
              </w:rPr>
              <w:t>Although it seems an optimization issue, we agree with the motivation.</w:t>
            </w:r>
          </w:p>
        </w:tc>
      </w:tr>
      <w:tr w:rsidR="00824092" w14:paraId="077F6638" w14:textId="77777777" w:rsidTr="00572BF2">
        <w:trPr>
          <w:ins w:id="572" w:author="Ericsson" w:date="2022-03-01T11:24:00Z"/>
        </w:trPr>
        <w:tc>
          <w:tcPr>
            <w:tcW w:w="1809" w:type="dxa"/>
          </w:tcPr>
          <w:p w14:paraId="72580455" w14:textId="6BA5BD97" w:rsidR="00824092" w:rsidRDefault="00824092" w:rsidP="00824092">
            <w:pPr>
              <w:jc w:val="center"/>
              <w:rPr>
                <w:ins w:id="573" w:author="Ericsson" w:date="2022-03-01T11:24:00Z"/>
                <w:rFonts w:eastAsia="Malgun Gothic" w:cs="Arial" w:hint="eastAsia"/>
                <w:lang w:eastAsia="ko-KR"/>
              </w:rPr>
            </w:pPr>
            <w:ins w:id="574" w:author="Ericsson" w:date="2022-03-01T11:24:00Z">
              <w:r>
                <w:rPr>
                  <w:rFonts w:eastAsia="Malgun Gothic" w:cs="Arial"/>
                  <w:lang w:eastAsia="ko-KR"/>
                </w:rPr>
                <w:t>Nokia</w:t>
              </w:r>
            </w:ins>
          </w:p>
        </w:tc>
        <w:tc>
          <w:tcPr>
            <w:tcW w:w="1985" w:type="dxa"/>
          </w:tcPr>
          <w:p w14:paraId="35AB35CD" w14:textId="506741BD" w:rsidR="00824092" w:rsidRDefault="00824092" w:rsidP="00824092">
            <w:pPr>
              <w:rPr>
                <w:ins w:id="575" w:author="Ericsson" w:date="2022-03-01T11:24:00Z"/>
                <w:rFonts w:eastAsia="Malgun Gothic" w:cs="Arial" w:hint="eastAsia"/>
                <w:lang w:eastAsia="ko-KR"/>
              </w:rPr>
            </w:pPr>
            <w:ins w:id="576" w:author="Ericsson" w:date="2022-03-01T11:24:00Z">
              <w:r>
                <w:rPr>
                  <w:rFonts w:eastAsia="Malgun Gothic" w:cs="Arial"/>
                  <w:lang w:eastAsia="ko-KR"/>
                </w:rPr>
                <w:t>no</w:t>
              </w:r>
            </w:ins>
          </w:p>
        </w:tc>
        <w:tc>
          <w:tcPr>
            <w:tcW w:w="6045" w:type="dxa"/>
          </w:tcPr>
          <w:p w14:paraId="043BDC4F" w14:textId="77777777" w:rsidR="00824092" w:rsidRDefault="00824092" w:rsidP="00824092">
            <w:pPr>
              <w:rPr>
                <w:ins w:id="577" w:author="Ericsson" w:date="2022-03-01T11:24:00Z"/>
                <w:rFonts w:eastAsia="Malgun Gothic" w:cs="Arial" w:hint="eastAsia"/>
                <w:lang w:eastAsia="ko-KR"/>
              </w:rPr>
            </w:pPr>
          </w:p>
        </w:tc>
      </w:tr>
    </w:tbl>
    <w:p w14:paraId="5C2BEBDD" w14:textId="23EAB45F" w:rsidR="00FF2C25" w:rsidRDefault="00FF2C25" w:rsidP="00FF2C25">
      <w:pPr>
        <w:rPr>
          <w:ins w:id="578"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r>
        <w:rPr>
          <w:b/>
          <w:i/>
        </w:rPr>
        <w:t xml:space="preserve">drx-HARQ-RTT-TimerDL </w:t>
      </w:r>
      <w:r>
        <w:rPr>
          <w:b/>
        </w:rPr>
        <w:t xml:space="preserve">and </w:t>
      </w:r>
      <w:r>
        <w:rPr>
          <w:b/>
          <w:i/>
        </w:rPr>
        <w:t>drx-HARQ-RTT-TimerUL</w:t>
      </w:r>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0600C01F" w:rsidR="004D5E44" w:rsidRDefault="00924D7A" w:rsidP="00572BF2">
            <w:pPr>
              <w:jc w:val="center"/>
              <w:rPr>
                <w:rFonts w:cs="Arial"/>
              </w:rPr>
            </w:pPr>
            <w:r>
              <w:rPr>
                <w:rFonts w:cs="Arial"/>
              </w:rPr>
              <w:t>Huawei, HiSilicon</w:t>
            </w:r>
          </w:p>
        </w:tc>
        <w:tc>
          <w:tcPr>
            <w:tcW w:w="1985" w:type="dxa"/>
          </w:tcPr>
          <w:p w14:paraId="6AEE74A6" w14:textId="77777777" w:rsidR="004D5E44" w:rsidRDefault="004D5E44" w:rsidP="00572BF2">
            <w:pPr>
              <w:rPr>
                <w:rFonts w:eastAsiaTheme="minorEastAsia" w:cs="Arial"/>
              </w:rPr>
            </w:pPr>
          </w:p>
        </w:tc>
        <w:tc>
          <w:tcPr>
            <w:tcW w:w="6045" w:type="dxa"/>
          </w:tcPr>
          <w:p w14:paraId="58FDFD2A" w14:textId="7E20EDFB" w:rsidR="004D5E44" w:rsidRDefault="00924D7A" w:rsidP="005C61F9">
            <w:pPr>
              <w:rPr>
                <w:rFonts w:eastAsiaTheme="minorEastAsia" w:cs="Arial"/>
              </w:rPr>
            </w:pPr>
            <w:r>
              <w:rPr>
                <w:rFonts w:eastAsiaTheme="minorEastAsia" w:cs="Arial"/>
              </w:rPr>
              <w:t>112, 224</w:t>
            </w:r>
          </w:p>
        </w:tc>
      </w:tr>
      <w:tr w:rsidR="004D5E44" w14:paraId="2DAFB3C4" w14:textId="77777777" w:rsidTr="00572BF2">
        <w:tc>
          <w:tcPr>
            <w:tcW w:w="1809" w:type="dxa"/>
          </w:tcPr>
          <w:p w14:paraId="6EA66787" w14:textId="5673C3A6" w:rsidR="004D5E44" w:rsidRPr="00A85720" w:rsidRDefault="00A85720" w:rsidP="00572BF2">
            <w:pPr>
              <w:jc w:val="center"/>
              <w:rPr>
                <w:rFonts w:eastAsia="Malgun Gothic" w:cs="Arial"/>
                <w:lang w:eastAsia="ko-KR"/>
              </w:rPr>
            </w:pPr>
            <w:r>
              <w:rPr>
                <w:rFonts w:eastAsia="Malgun Gothic" w:cs="Arial" w:hint="eastAsia"/>
                <w:lang w:eastAsia="ko-KR"/>
              </w:rPr>
              <w:t>Samsung</w:t>
            </w:r>
          </w:p>
        </w:tc>
        <w:tc>
          <w:tcPr>
            <w:tcW w:w="1985" w:type="dxa"/>
          </w:tcPr>
          <w:p w14:paraId="00DE982A" w14:textId="0EFAB528" w:rsidR="004D5E44" w:rsidRPr="00A85720" w:rsidRDefault="00A85720" w:rsidP="00572BF2">
            <w:pPr>
              <w:rPr>
                <w:rFonts w:eastAsia="Malgun Gothic" w:cs="Arial"/>
                <w:lang w:eastAsia="ko-KR"/>
              </w:rPr>
            </w:pPr>
            <w:r>
              <w:rPr>
                <w:rFonts w:eastAsia="Malgun Gothic" w:cs="Arial" w:hint="eastAsia"/>
                <w:lang w:eastAsia="ko-KR"/>
              </w:rPr>
              <w:t>See comment</w:t>
            </w:r>
          </w:p>
        </w:tc>
        <w:tc>
          <w:tcPr>
            <w:tcW w:w="6045" w:type="dxa"/>
          </w:tcPr>
          <w:p w14:paraId="768028F2" w14:textId="24DE4D28" w:rsidR="004D5E44" w:rsidRDefault="00A85720" w:rsidP="00572BF2">
            <w:pPr>
              <w:rPr>
                <w:rFonts w:eastAsiaTheme="minorEastAsia" w:cs="Arial"/>
              </w:rPr>
            </w:pPr>
            <w:r>
              <w:rPr>
                <w:rFonts w:eastAsia="Malgun Gothic" w:cs="Arial" w:hint="eastAsia"/>
                <w:lang w:eastAsia="ko-KR"/>
              </w:rPr>
              <w:t>Since the 240 kHz SCS is only applicable to the synchronisation signal/PBCH Blocks</w:t>
            </w:r>
            <w:r>
              <w:rPr>
                <w:rFonts w:eastAsia="Malgun Gothic" w:cs="Arial"/>
                <w:lang w:eastAsia="ko-KR"/>
              </w:rPr>
              <w:t>, currently the maximum SCS used for application data with HARQ feedback is 120kHz. Thus, the legacy value 56 should be scaled up by 8 times for 960kHz. (i.e., the value can be extended to 448.)</w:t>
            </w: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BodyText"/>
        <w:rPr>
          <w:lang w:val="en-US"/>
        </w:rPr>
      </w:pPr>
      <w:r>
        <w:rPr>
          <w:b/>
          <w:bCs/>
        </w:rPr>
        <w:t>Rapporteur summary</w:t>
      </w:r>
      <w:r>
        <w:t xml:space="preserve">: </w:t>
      </w:r>
    </w:p>
    <w:p w14:paraId="7425727D" w14:textId="6C859ECE" w:rsidR="00CD5494" w:rsidRPr="00950C49" w:rsidRDefault="00066892" w:rsidP="00FF2C25">
      <w:pPr>
        <w:pStyle w:val="BodyText"/>
      </w:pPr>
      <w:ins w:id="579" w:author="Ericsson" w:date="2022-03-01T10:18:00Z">
        <w:r w:rsidRPr="00950C49">
          <w:t xml:space="preserve">5 companies </w:t>
        </w:r>
        <w:r w:rsidRPr="00433449">
          <w:t xml:space="preserve">have provided inputs, while </w:t>
        </w:r>
      </w:ins>
      <w:ins w:id="580" w:author="Ericsson" w:date="2022-03-01T11:24:00Z">
        <w:r w:rsidR="004910FF">
          <w:t>4</w:t>
        </w:r>
      </w:ins>
      <w:ins w:id="581" w:author="Ericsson" w:date="2022-03-01T10:18:00Z">
        <w:r w:rsidRPr="00433449">
          <w:t xml:space="preserve"> companies </w:t>
        </w:r>
      </w:ins>
      <w:ins w:id="582" w:author="Ericsson" w:date="2022-03-01T10:19:00Z">
        <w:r w:rsidRPr="00433449">
          <w:t>don</w:t>
        </w:r>
        <w:r w:rsidRPr="00D91C74">
          <w:t xml:space="preserve">’t </w:t>
        </w:r>
      </w:ins>
      <w:ins w:id="583" w:author="Ericsson" w:date="2022-03-01T10:18:00Z">
        <w:r w:rsidRPr="00066892">
          <w:rPr>
            <w:rPrChange w:id="584" w:author="Ericsson" w:date="2022-03-01T10:19:00Z">
              <w:rPr>
                <w:b/>
                <w:i/>
                <w:iCs/>
              </w:rPr>
            </w:rPrChange>
          </w:rPr>
          <w:t xml:space="preserve">agree to </w:t>
        </w:r>
        <w:r w:rsidRPr="00066892">
          <w:rPr>
            <w:rPrChange w:id="585" w:author="Ericsson" w:date="2022-03-01T10:19:00Z">
              <w:rPr>
                <w:b/>
              </w:rPr>
            </w:rPrChange>
          </w:rPr>
          <w:t xml:space="preserve">introduce new values for DRX parameters for SCS of 480 and 960 kHz, for </w:t>
        </w:r>
        <w:r w:rsidRPr="00066892">
          <w:rPr>
            <w:rPrChange w:id="586" w:author="Ericsson" w:date="2022-03-01T10:19:00Z">
              <w:rPr>
                <w:b/>
                <w:i/>
              </w:rPr>
            </w:rPrChange>
          </w:rPr>
          <w:t xml:space="preserve">drx-HARQ-RTT-TimerDL </w:t>
        </w:r>
        <w:r w:rsidRPr="00066892">
          <w:rPr>
            <w:rPrChange w:id="587" w:author="Ericsson" w:date="2022-03-01T10:19:00Z">
              <w:rPr>
                <w:b/>
              </w:rPr>
            </w:rPrChange>
          </w:rPr>
          <w:t xml:space="preserve">and </w:t>
        </w:r>
        <w:r w:rsidRPr="00066892">
          <w:rPr>
            <w:rPrChange w:id="588" w:author="Ericsson" w:date="2022-03-01T10:19:00Z">
              <w:rPr>
                <w:b/>
                <w:i/>
              </w:rPr>
            </w:rPrChange>
          </w:rPr>
          <w:t>drx-HARQ-RTT-TimerUL</w:t>
        </w:r>
      </w:ins>
      <w:ins w:id="589" w:author="Ericsson" w:date="2022-03-01T10:19:00Z">
        <w:r>
          <w:t xml:space="preserve">. </w:t>
        </w:r>
      </w:ins>
      <w:del w:id="590" w:author="Ericsson" w:date="2022-03-01T10:18:00Z">
        <w:r w:rsidR="00FF2C25" w:rsidRPr="00066892" w:rsidDel="00066892">
          <w:rPr>
            <w:rPrChange w:id="591" w:author="Ericsson" w:date="2022-03-01T10:19:00Z">
              <w:rPr/>
            </w:rPrChange>
          </w:rPr>
          <w:delText xml:space="preserve"> </w:delText>
        </w:r>
      </w:del>
      <w:ins w:id="592" w:author="Ericsson" w:date="2022-03-01T10:19:00Z">
        <w:r w:rsidR="00CD5494">
          <w:t>Rapporteur thinks the issue c</w:t>
        </w:r>
      </w:ins>
      <w:ins w:id="593" w:author="Ericsson" w:date="2022-03-01T10:20:00Z">
        <w:r w:rsidR="00CD5494">
          <w:t xml:space="preserve">an be categorized as optimization, and therefore, can be left </w:t>
        </w:r>
        <w:r w:rsidR="00026931">
          <w:t>to be addressed to the maintenance phase.</w:t>
        </w:r>
      </w:ins>
    </w:p>
    <w:p w14:paraId="64F3AC32" w14:textId="7CC2F3CD" w:rsidR="00FF2C25" w:rsidRDefault="00FF2C25" w:rsidP="00FF2C25">
      <w:pPr>
        <w:pStyle w:val="BodyText"/>
      </w:pPr>
      <w:r>
        <w:lastRenderedPageBreak/>
        <w:t xml:space="preserve">Rapporteur would like to </w:t>
      </w:r>
      <w:ins w:id="594" w:author="Ericsson" w:date="2022-03-01T10:20:00Z">
        <w:r w:rsidR="00026931">
          <w:t xml:space="preserve">follow the majority view and </w:t>
        </w:r>
      </w:ins>
      <w:r>
        <w:t>try to reach at least a consensus about the above highlighted points and thus would like to suggest:</w:t>
      </w:r>
    </w:p>
    <w:p w14:paraId="7321EC21" w14:textId="7294CC28" w:rsidR="00FF2C25" w:rsidRPr="00950C49" w:rsidRDefault="008002BF"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595" w:name="_Toc97022860"/>
      <w:ins w:id="596" w:author="Ericsson" w:date="2022-03-01T10:27:00Z">
        <w:r>
          <w:rPr>
            <w:highlight w:val="yellow"/>
          </w:rPr>
          <w:t>(</w:t>
        </w:r>
        <w:r w:rsidRPr="00DC04B9">
          <w:rPr>
            <w:highlight w:val="yellow"/>
          </w:rPr>
          <w:t>discussion</w:t>
        </w:r>
        <w:r>
          <w:t>)</w:t>
        </w:r>
        <w:r>
          <w:t xml:space="preserve"> </w:t>
        </w:r>
      </w:ins>
      <w:ins w:id="597" w:author="Ericsson" w:date="2022-03-01T10:21:00Z">
        <w:r w:rsidR="006032D3" w:rsidRPr="006032D3">
          <w:rPr>
            <w:rPrChange w:id="598" w:author="Ericsson" w:date="2022-03-01T10:21:00Z">
              <w:rPr>
                <w:i/>
                <w:iCs/>
              </w:rPr>
            </w:rPrChange>
          </w:rPr>
          <w:t xml:space="preserve">RAN2 to confirm </w:t>
        </w:r>
        <w:r w:rsidR="00026931" w:rsidRPr="006032D3">
          <w:rPr>
            <w:rPrChange w:id="599" w:author="Ericsson" w:date="2022-03-01T10:21:00Z">
              <w:rPr>
                <w:i/>
                <w:iCs/>
              </w:rPr>
            </w:rPrChange>
          </w:rPr>
          <w:t xml:space="preserve">to </w:t>
        </w:r>
        <w:r w:rsidR="006032D3" w:rsidRPr="006032D3">
          <w:rPr>
            <w:rPrChange w:id="600" w:author="Ericsson" w:date="2022-03-01T10:21:00Z">
              <w:rPr>
                <w:i/>
                <w:iCs/>
              </w:rPr>
            </w:rPrChange>
          </w:rPr>
          <w:t xml:space="preserve">not </w:t>
        </w:r>
        <w:r w:rsidR="00026931" w:rsidRPr="00950C49">
          <w:t xml:space="preserve">introduce new </w:t>
        </w:r>
        <w:r w:rsidR="00026931" w:rsidRPr="00433449">
          <w:t>values for DRX parameters</w:t>
        </w:r>
        <w:r w:rsidR="00026931" w:rsidRPr="00D6003E">
          <w:t xml:space="preserve"> for SCS of 480 and 960 kHz</w:t>
        </w:r>
        <w:r w:rsidR="00026931" w:rsidRPr="00D91C74">
          <w:t xml:space="preserve">, for </w:t>
        </w:r>
        <w:r w:rsidR="00026931" w:rsidRPr="006032D3">
          <w:rPr>
            <w:rPrChange w:id="601" w:author="Ericsson" w:date="2022-03-01T10:21:00Z">
              <w:rPr>
                <w:i/>
              </w:rPr>
            </w:rPrChange>
          </w:rPr>
          <w:t xml:space="preserve">drx-HARQ-RTT-TimerDL </w:t>
        </w:r>
        <w:r w:rsidR="00026931" w:rsidRPr="00950C49">
          <w:t xml:space="preserve">and </w:t>
        </w:r>
        <w:r w:rsidR="00026931" w:rsidRPr="006032D3">
          <w:rPr>
            <w:rPrChange w:id="602" w:author="Ericsson" w:date="2022-03-01T10:21:00Z">
              <w:rPr>
                <w:i/>
              </w:rPr>
            </w:rPrChange>
          </w:rPr>
          <w:t>drx-HARQ-RTT-TimerUL</w:t>
        </w:r>
        <w:r w:rsidR="006032D3" w:rsidRPr="006032D3">
          <w:rPr>
            <w:rPrChange w:id="603" w:author="Ericsson" w:date="2022-03-01T10:21:00Z">
              <w:rPr>
                <w:i/>
              </w:rPr>
            </w:rPrChange>
          </w:rPr>
          <w:t>.</w:t>
        </w:r>
      </w:ins>
      <w:bookmarkEnd w:id="595"/>
    </w:p>
    <w:p w14:paraId="4191A165" w14:textId="291BD537" w:rsidR="00FF2C25" w:rsidRPr="002E1F9F" w:rsidDel="00615243" w:rsidRDefault="00FF2C25" w:rsidP="00B53161">
      <w:pPr>
        <w:rPr>
          <w:del w:id="604" w:author="Ericsson" w:date="2022-03-01T10:22:00Z"/>
          <w:lang w:val="en-GB"/>
        </w:rPr>
      </w:pPr>
    </w:p>
    <w:p w14:paraId="1D7C157B" w14:textId="77777777" w:rsidR="001C166B" w:rsidRDefault="00644A06">
      <w:pPr>
        <w:pStyle w:val="Heading1"/>
      </w:pPr>
      <w:bookmarkStart w:id="605" w:name="_Toc92896885"/>
      <w:bookmarkEnd w:id="605"/>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606" w:name="_Hlk92964796"/>
    <w:p w14:paraId="69FA5124" w14:textId="77777777" w:rsidR="00C27E43" w:rsidRDefault="00644A06">
      <w:pPr>
        <w:pStyle w:val="TOC1"/>
        <w:rPr>
          <w:rFonts w:asciiTheme="minorHAnsi" w:eastAsiaTheme="minorEastAsia" w:hAnsiTheme="minorHAnsi" w:cstheme="minorBidi"/>
          <w:b w:val="0"/>
          <w:noProof/>
          <w:sz w:val="22"/>
          <w:lang w:val="en-SE"/>
        </w:rPr>
      </w:pPr>
      <w:r>
        <w:fldChar w:fldCharType="begin"/>
      </w:r>
      <w:r>
        <w:instrText xml:space="preserve"> TOC \n \h \z \t "Proposal,1" </w:instrText>
      </w:r>
      <w:r>
        <w:fldChar w:fldCharType="separate"/>
      </w:r>
      <w:hyperlink w:anchor="_Toc97022848" w:history="1">
        <w:r w:rsidR="00C27E43" w:rsidRPr="00B127F8">
          <w:rPr>
            <w:rStyle w:val="Hyperlink"/>
            <w:noProof/>
          </w:rPr>
          <w:t>Proposal 1</w:t>
        </w:r>
        <w:r w:rsidR="00C27E43">
          <w:rPr>
            <w:rFonts w:asciiTheme="minorHAnsi" w:eastAsiaTheme="minorEastAsia" w:hAnsiTheme="minorHAnsi" w:cstheme="minorBidi"/>
            <w:b w:val="0"/>
            <w:noProof/>
            <w:sz w:val="22"/>
            <w:lang w:val="en-SE"/>
          </w:rPr>
          <w:tab/>
        </w:r>
        <w:r w:rsidR="00C27E43" w:rsidRPr="00B127F8">
          <w:rPr>
            <w:rStyle w:val="Hyperlink"/>
            <w:noProof/>
            <w:highlight w:val="green"/>
            <w:lang w:val="en-US"/>
          </w:rPr>
          <w:t>(</w:t>
        </w:r>
        <w:r w:rsidR="00C27E43" w:rsidRPr="00B127F8">
          <w:rPr>
            <w:rStyle w:val="Hyperlink"/>
            <w:noProof/>
            <w:highlight w:val="green"/>
          </w:rPr>
          <w:t>easy</w:t>
        </w:r>
        <w:r w:rsidR="00C27E43" w:rsidRPr="00B127F8">
          <w:rPr>
            <w:rStyle w:val="Hyperlink"/>
            <w:noProof/>
          </w:rPr>
          <w:t>)</w:t>
        </w:r>
        <w:r w:rsidR="00C27E43" w:rsidRPr="00B127F8">
          <w:rPr>
            <w:rStyle w:val="Hyperlink"/>
            <w:rFonts w:cs="Arial"/>
            <w:noProof/>
          </w:rPr>
          <w:t xml:space="preserve"> </w:t>
        </w:r>
        <w:r w:rsidR="00C27E43" w:rsidRPr="00B127F8">
          <w:rPr>
            <w:rStyle w:val="Hyperlink"/>
            <w:noProof/>
          </w:rPr>
          <w:t xml:space="preserve">Only adopt the new value 0.01ms for </w:t>
        </w:r>
        <w:r w:rsidR="00C27E43" w:rsidRPr="00B127F8">
          <w:rPr>
            <w:rStyle w:val="Hyperlink"/>
            <w:rFonts w:ascii="Times New Roman" w:hAnsi="Times New Roman"/>
            <w:noProof/>
          </w:rPr>
          <w:t>maxPUSCH-Duration for FR2-2</w:t>
        </w:r>
      </w:hyperlink>
    </w:p>
    <w:p w14:paraId="4307BC07" w14:textId="77777777" w:rsidR="00C27E43" w:rsidRDefault="00C27E43">
      <w:pPr>
        <w:pStyle w:val="TOC1"/>
        <w:rPr>
          <w:rFonts w:asciiTheme="minorHAnsi" w:eastAsiaTheme="minorEastAsia" w:hAnsiTheme="minorHAnsi" w:cstheme="minorBidi"/>
          <w:b w:val="0"/>
          <w:noProof/>
          <w:sz w:val="22"/>
          <w:lang w:val="en-SE"/>
        </w:rPr>
      </w:pPr>
      <w:hyperlink w:anchor="_Toc97022849" w:history="1">
        <w:r w:rsidRPr="00B127F8">
          <w:rPr>
            <w:rStyle w:val="Hyperlink"/>
            <w:noProof/>
          </w:rPr>
          <w:t>Proposal 2</w:t>
        </w:r>
        <w:r>
          <w:rPr>
            <w:rFonts w:asciiTheme="minorHAnsi" w:eastAsiaTheme="minorEastAsia" w:hAnsiTheme="minorHAnsi" w:cstheme="minorBidi"/>
            <w:b w:val="0"/>
            <w:noProof/>
            <w:sz w:val="22"/>
            <w:lang w:val="en-SE"/>
          </w:rPr>
          <w:tab/>
        </w:r>
        <w:r w:rsidRPr="00B127F8">
          <w:rPr>
            <w:rStyle w:val="Hyperlink"/>
            <w:noProof/>
            <w:highlight w:val="green"/>
            <w:lang w:val="en-US"/>
          </w:rPr>
          <w:t>(</w:t>
        </w:r>
        <w:r w:rsidRPr="00B127F8">
          <w:rPr>
            <w:rStyle w:val="Hyperlink"/>
            <w:noProof/>
            <w:highlight w:val="green"/>
          </w:rPr>
          <w:t>easy</w:t>
        </w:r>
        <w:r w:rsidRPr="00B127F8">
          <w:rPr>
            <w:rStyle w:val="Hyperlink"/>
            <w:noProof/>
          </w:rPr>
          <w:t>)To confirm that the field description for subCarrierSpacingCommon needs to be clarified that only for operation with shared spectrum channel access, this field is used for deriving the QCL value</w:t>
        </w:r>
      </w:hyperlink>
    </w:p>
    <w:p w14:paraId="1AC52C3E" w14:textId="373DEA24" w:rsidR="00C27E43" w:rsidRDefault="00C27E43">
      <w:pPr>
        <w:pStyle w:val="TOC1"/>
        <w:rPr>
          <w:rFonts w:asciiTheme="minorHAnsi" w:eastAsiaTheme="minorEastAsia" w:hAnsiTheme="minorHAnsi" w:cstheme="minorBidi"/>
          <w:b w:val="0"/>
          <w:noProof/>
          <w:sz w:val="22"/>
          <w:lang w:val="en-SE"/>
        </w:rPr>
      </w:pPr>
      <w:hyperlink w:anchor="_Toc97022850" w:history="1">
        <w:r w:rsidRPr="00B127F8">
          <w:rPr>
            <w:rStyle w:val="Hyperlink"/>
            <w:noProof/>
          </w:rPr>
          <w:t>Proposal 3</w:t>
        </w:r>
        <w:r>
          <w:rPr>
            <w:rFonts w:asciiTheme="minorHAnsi" w:eastAsiaTheme="minorEastAsia" w:hAnsiTheme="minorHAnsi" w:cstheme="minorBidi"/>
            <w:b w:val="0"/>
            <w:noProof/>
            <w:sz w:val="22"/>
            <w:lang w:val="en-SE"/>
          </w:rPr>
          <w:tab/>
        </w:r>
        <w:r w:rsidRPr="00B127F8">
          <w:rPr>
            <w:rStyle w:val="Hyperlink"/>
            <w:noProof/>
            <w:highlight w:val="green"/>
            <w:lang w:val="en-US"/>
          </w:rPr>
          <w:t>(</w:t>
        </w:r>
        <w:r w:rsidRPr="00B127F8">
          <w:rPr>
            <w:rStyle w:val="Hyperlink"/>
            <w:noProof/>
            <w:highlight w:val="green"/>
          </w:rPr>
          <w:t>easy</w:t>
        </w:r>
        <w:r w:rsidRPr="00B127F8">
          <w:rPr>
            <w:rStyle w:val="Hyperlink"/>
            <w:noProof/>
          </w:rPr>
          <w:t xml:space="preserve">)To adopt the changes </w:t>
        </w:r>
        <w:r w:rsidR="00D43BE9">
          <w:rPr>
            <w:rStyle w:val="Hyperlink"/>
            <w:noProof/>
          </w:rPr>
          <w:t xml:space="preserve">captured in the RRC CR </w:t>
        </w:r>
        <w:r w:rsidRPr="00B127F8">
          <w:rPr>
            <w:rStyle w:val="Hyperlink"/>
            <w:noProof/>
          </w:rPr>
          <w:t xml:space="preserve">for the field description of subCarrierSpacingCommon </w:t>
        </w:r>
      </w:hyperlink>
    </w:p>
    <w:p w14:paraId="193EF5E1" w14:textId="77777777" w:rsidR="00C27E43" w:rsidRDefault="00C27E43">
      <w:pPr>
        <w:pStyle w:val="TOC1"/>
        <w:rPr>
          <w:rFonts w:asciiTheme="minorHAnsi" w:eastAsiaTheme="minorEastAsia" w:hAnsiTheme="minorHAnsi" w:cstheme="minorBidi"/>
          <w:b w:val="0"/>
          <w:noProof/>
          <w:sz w:val="22"/>
          <w:lang w:val="en-SE"/>
        </w:rPr>
      </w:pPr>
      <w:hyperlink w:anchor="_Toc97022851" w:history="1">
        <w:r w:rsidRPr="00B127F8">
          <w:rPr>
            <w:rStyle w:val="Hyperlink"/>
            <w:noProof/>
          </w:rPr>
          <w:t>Proposal 4</w:t>
        </w:r>
        <w:r>
          <w:rPr>
            <w:rFonts w:asciiTheme="minorHAnsi" w:eastAsiaTheme="minorEastAsia" w:hAnsiTheme="minorHAnsi" w:cstheme="minorBidi"/>
            <w:b w:val="0"/>
            <w:noProof/>
            <w:sz w:val="22"/>
            <w:lang w:val="en-SE"/>
          </w:rPr>
          <w:tab/>
        </w:r>
        <w:r w:rsidRPr="00B127F8">
          <w:rPr>
            <w:rStyle w:val="Hyperlink"/>
            <w:noProof/>
            <w:highlight w:val="yellow"/>
          </w:rPr>
          <w:t>(discussion</w:t>
        </w:r>
        <w:r w:rsidRPr="00B127F8">
          <w:rPr>
            <w:rStyle w:val="Hyperlink"/>
            <w:noProof/>
          </w:rPr>
          <w:t>) To adopt 64 for maxSchedulingK0/2-SchedulingOffset-r17 for SCS 480 and 960 kHz, FFS if need to check the value with RAN1</w:t>
        </w:r>
      </w:hyperlink>
    </w:p>
    <w:p w14:paraId="1F6B8AC9" w14:textId="77777777" w:rsidR="00C27E43" w:rsidRDefault="00C27E43">
      <w:pPr>
        <w:pStyle w:val="TOC1"/>
        <w:rPr>
          <w:rFonts w:asciiTheme="minorHAnsi" w:eastAsiaTheme="minorEastAsia" w:hAnsiTheme="minorHAnsi" w:cstheme="minorBidi"/>
          <w:b w:val="0"/>
          <w:noProof/>
          <w:sz w:val="22"/>
          <w:lang w:val="en-SE"/>
        </w:rPr>
      </w:pPr>
      <w:hyperlink w:anchor="_Toc97022852" w:history="1">
        <w:r w:rsidRPr="00B127F8">
          <w:rPr>
            <w:rStyle w:val="Hyperlink"/>
            <w:noProof/>
          </w:rPr>
          <w:t>Proposal 5</w:t>
        </w:r>
        <w:r>
          <w:rPr>
            <w:rFonts w:asciiTheme="minorHAnsi" w:eastAsiaTheme="minorEastAsia" w:hAnsiTheme="minorHAnsi" w:cstheme="minorBidi"/>
            <w:b w:val="0"/>
            <w:noProof/>
            <w:sz w:val="22"/>
            <w:lang w:val="en-SE"/>
          </w:rPr>
          <w:tab/>
        </w:r>
        <w:r w:rsidRPr="00B127F8">
          <w:rPr>
            <w:rStyle w:val="Hyperlink"/>
            <w:noProof/>
            <w:highlight w:val="yellow"/>
          </w:rPr>
          <w:t>(discussion</w:t>
        </w:r>
        <w:r w:rsidRPr="00B127F8">
          <w:rPr>
            <w:rStyle w:val="Hyperlink"/>
            <w:noProof/>
          </w:rPr>
          <w:t>) Agree to introduce the maximum bandwidth values in the below for SCS 480 and 960 kHz, FFS if need to check with RAN4</w:t>
        </w:r>
      </w:hyperlink>
    </w:p>
    <w:p w14:paraId="7BB816E2" w14:textId="77777777" w:rsidR="00C27E43" w:rsidRDefault="00C27E43">
      <w:pPr>
        <w:pStyle w:val="TOC1"/>
        <w:rPr>
          <w:rFonts w:asciiTheme="minorHAnsi" w:eastAsiaTheme="minorEastAsia" w:hAnsiTheme="minorHAnsi" w:cstheme="minorBidi"/>
          <w:b w:val="0"/>
          <w:noProof/>
          <w:sz w:val="22"/>
          <w:lang w:val="en-SE"/>
        </w:rPr>
      </w:pPr>
      <w:hyperlink w:anchor="_Toc97022853" w:history="1">
        <w:r w:rsidRPr="00B127F8">
          <w:rPr>
            <w:rStyle w:val="Hyperlink"/>
            <w:noProof/>
          </w:rPr>
          <w:t>a.</w:t>
        </w:r>
        <w:r>
          <w:rPr>
            <w:rFonts w:asciiTheme="minorHAnsi" w:eastAsiaTheme="minorEastAsia" w:hAnsiTheme="minorHAnsi" w:cstheme="minorBidi"/>
            <w:b w:val="0"/>
            <w:noProof/>
            <w:sz w:val="22"/>
            <w:lang w:val="en-SE"/>
          </w:rPr>
          <w:tab/>
        </w:r>
        <w:r w:rsidRPr="00B127F8">
          <w:rPr>
            <w:rStyle w:val="Hyperlink"/>
            <w:rFonts w:cs="Arial"/>
            <w:i/>
            <w:iCs/>
            <w:noProof/>
            <w:lang w:eastAsia="en-GB"/>
          </w:rPr>
          <w:t>ReducedAggregatedBandwidth-r17 ::= ENUMERATED {mhz0, mhz100, mhz200, mhz400, mhz800, mhz1200, mhz1600, mhz2000}</w:t>
        </w:r>
      </w:hyperlink>
    </w:p>
    <w:p w14:paraId="6052E272" w14:textId="77777777" w:rsidR="00C27E43" w:rsidRDefault="00C27E43">
      <w:pPr>
        <w:pStyle w:val="TOC1"/>
        <w:rPr>
          <w:rFonts w:asciiTheme="minorHAnsi" w:eastAsiaTheme="minorEastAsia" w:hAnsiTheme="minorHAnsi" w:cstheme="minorBidi"/>
          <w:b w:val="0"/>
          <w:noProof/>
          <w:sz w:val="22"/>
          <w:lang w:val="en-SE"/>
        </w:rPr>
      </w:pPr>
      <w:hyperlink w:anchor="_Toc97022854" w:history="1">
        <w:r w:rsidRPr="00B127F8">
          <w:rPr>
            <w:rStyle w:val="Hyperlink"/>
            <w:noProof/>
          </w:rPr>
          <w:t>Proposal 6</w:t>
        </w:r>
        <w:r>
          <w:rPr>
            <w:rFonts w:asciiTheme="minorHAnsi" w:eastAsiaTheme="minorEastAsia" w:hAnsiTheme="minorHAnsi" w:cstheme="minorBidi"/>
            <w:b w:val="0"/>
            <w:noProof/>
            <w:sz w:val="22"/>
            <w:lang w:val="en-SE"/>
          </w:rPr>
          <w:tab/>
        </w:r>
        <w:r w:rsidRPr="00B127F8">
          <w:rPr>
            <w:rStyle w:val="Hyperlink"/>
            <w:noProof/>
            <w:highlight w:val="green"/>
            <w:lang w:val="en-US"/>
          </w:rPr>
          <w:t>(</w:t>
        </w:r>
        <w:r w:rsidRPr="00B127F8">
          <w:rPr>
            <w:rStyle w:val="Hyperlink"/>
            <w:noProof/>
            <w:highlight w:val="green"/>
          </w:rPr>
          <w:t>easy</w:t>
        </w:r>
        <w:r w:rsidRPr="00B127F8">
          <w:rPr>
            <w:rStyle w:val="Hyperlink"/>
            <w:noProof/>
          </w:rPr>
          <w:t>)</w:t>
        </w:r>
        <w:r w:rsidRPr="00B127F8">
          <w:rPr>
            <w:rStyle w:val="Hyperlink"/>
            <w:rFonts w:cs="Arial"/>
            <w:noProof/>
          </w:rPr>
          <w:t xml:space="preserve"> </w:t>
        </w:r>
        <w:r w:rsidRPr="00B127F8">
          <w:rPr>
            <w:rStyle w:val="Hyperlink"/>
            <w:noProof/>
          </w:rPr>
          <w:t xml:space="preserve">Adopt the following value range for </w:t>
        </w:r>
        <w:r w:rsidRPr="00B127F8">
          <w:rPr>
            <w:rStyle w:val="Hyperlink"/>
            <w:rFonts w:cs="Arial"/>
            <w:noProof/>
          </w:rPr>
          <w:t>m</w:t>
        </w:r>
        <w:r w:rsidRPr="00B127F8">
          <w:rPr>
            <w:rStyle w:val="Hyperlink"/>
            <w:rFonts w:eastAsia="Times New Roman" w:cs="Arial"/>
            <w:noProof/>
            <w:lang w:eastAsia="en-GB"/>
          </w:rPr>
          <w:t>inSchedulingOffsetPreference</w:t>
        </w:r>
        <w:r w:rsidRPr="00B127F8">
          <w:rPr>
            <w:rStyle w:val="Hyperlink"/>
            <w:noProof/>
          </w:rPr>
          <w:t xml:space="preserve"> in case of SCS 480 kHz (range is identical for K0 and K2), i.e., scaled by 4 compared to the existing value for 60/120 kHz SCS</w:t>
        </w:r>
      </w:hyperlink>
    </w:p>
    <w:p w14:paraId="66C6237A" w14:textId="77777777" w:rsidR="00C27E43" w:rsidRDefault="00C27E43">
      <w:pPr>
        <w:pStyle w:val="TOC1"/>
        <w:rPr>
          <w:rFonts w:asciiTheme="minorHAnsi" w:eastAsiaTheme="minorEastAsia" w:hAnsiTheme="minorHAnsi" w:cstheme="minorBidi"/>
          <w:b w:val="0"/>
          <w:noProof/>
          <w:sz w:val="22"/>
          <w:lang w:val="en-SE"/>
        </w:rPr>
      </w:pPr>
      <w:hyperlink w:anchor="_Toc97022855" w:history="1">
        <w:r w:rsidRPr="00B127F8">
          <w:rPr>
            <w:rStyle w:val="Hyperlink"/>
            <w:noProof/>
          </w:rPr>
          <w:t>Proposal 7</w:t>
        </w:r>
        <w:r>
          <w:rPr>
            <w:rFonts w:asciiTheme="minorHAnsi" w:eastAsiaTheme="minorEastAsia" w:hAnsiTheme="minorHAnsi" w:cstheme="minorBidi"/>
            <w:b w:val="0"/>
            <w:noProof/>
            <w:sz w:val="22"/>
            <w:lang w:val="en-SE"/>
          </w:rPr>
          <w:tab/>
        </w:r>
        <w:r w:rsidRPr="00B127F8">
          <w:rPr>
            <w:rStyle w:val="Hyperlink"/>
            <w:noProof/>
            <w:highlight w:val="yellow"/>
          </w:rPr>
          <w:t>(discussion</w:t>
        </w:r>
        <w:r w:rsidRPr="00B127F8">
          <w:rPr>
            <w:rStyle w:val="Hyperlink"/>
            <w:noProof/>
          </w:rPr>
          <w:t xml:space="preserve">) Adopt the following value range for </w:t>
        </w:r>
        <w:r w:rsidRPr="00B127F8">
          <w:rPr>
            <w:rStyle w:val="Hyperlink"/>
            <w:rFonts w:cs="Arial"/>
            <w:noProof/>
          </w:rPr>
          <w:t>m</w:t>
        </w:r>
        <w:r w:rsidRPr="00B127F8">
          <w:rPr>
            <w:rStyle w:val="Hyperlink"/>
            <w:rFonts w:eastAsia="Times New Roman" w:cs="Arial"/>
            <w:noProof/>
            <w:lang w:eastAsia="en-GB"/>
          </w:rPr>
          <w:t>inSchedulingOffsetPreference</w:t>
        </w:r>
        <w:r w:rsidRPr="00B127F8">
          <w:rPr>
            <w:rStyle w:val="Hyperlink"/>
            <w:noProof/>
          </w:rPr>
          <w:t xml:space="preserve"> in case of SCS 960 kHz (range is identical for K0 and K2), i.e., scaled by 4 compared to the existing value for 60/120 kHz SCS</w:t>
        </w:r>
      </w:hyperlink>
    </w:p>
    <w:p w14:paraId="5A4BE705" w14:textId="77777777" w:rsidR="00C27E43" w:rsidRDefault="00C27E43">
      <w:pPr>
        <w:pStyle w:val="TOC1"/>
        <w:rPr>
          <w:rFonts w:asciiTheme="minorHAnsi" w:eastAsiaTheme="minorEastAsia" w:hAnsiTheme="minorHAnsi" w:cstheme="minorBidi"/>
          <w:b w:val="0"/>
          <w:noProof/>
          <w:sz w:val="22"/>
          <w:lang w:val="en-SE"/>
        </w:rPr>
      </w:pPr>
      <w:hyperlink w:anchor="_Toc97022856" w:history="1">
        <w:r w:rsidRPr="00B127F8">
          <w:rPr>
            <w:rStyle w:val="Hyperlink"/>
            <w:noProof/>
          </w:rPr>
          <w:t>Proposal 8</w:t>
        </w:r>
        <w:r>
          <w:rPr>
            <w:rFonts w:asciiTheme="minorHAnsi" w:eastAsiaTheme="minorEastAsia" w:hAnsiTheme="minorHAnsi" w:cstheme="minorBidi"/>
            <w:b w:val="0"/>
            <w:noProof/>
            <w:sz w:val="22"/>
            <w:lang w:val="en-SE"/>
          </w:rPr>
          <w:tab/>
        </w:r>
        <w:r w:rsidRPr="00B127F8">
          <w:rPr>
            <w:rStyle w:val="Hyperlink"/>
            <w:noProof/>
            <w:highlight w:val="green"/>
            <w:lang w:val="en-US"/>
          </w:rPr>
          <w:t>(</w:t>
        </w:r>
        <w:r w:rsidRPr="00B127F8">
          <w:rPr>
            <w:rStyle w:val="Hyperlink"/>
            <w:noProof/>
            <w:highlight w:val="green"/>
          </w:rPr>
          <w:t>easy</w:t>
        </w:r>
        <w:r w:rsidRPr="00B127F8">
          <w:rPr>
            <w:rStyle w:val="Hyperlink"/>
            <w:noProof/>
          </w:rPr>
          <w:t xml:space="preserve">) Not to support the new values for </w:t>
        </w:r>
        <w:r w:rsidRPr="00B127F8">
          <w:rPr>
            <w:rStyle w:val="Hyperlink"/>
            <w:noProof/>
            <w:lang w:eastAsia="sv-SE"/>
          </w:rPr>
          <w:t xml:space="preserve">periodicity in addition to </w:t>
        </w:r>
        <w:r w:rsidRPr="00B127F8">
          <w:rPr>
            <w:rStyle w:val="Hyperlink"/>
            <w:noProof/>
          </w:rPr>
          <w:t xml:space="preserve">periodicityExt in </w:t>
        </w:r>
        <w:r w:rsidRPr="00B127F8">
          <w:rPr>
            <w:rStyle w:val="Hyperlink"/>
            <w:rFonts w:eastAsia="Times New Roman" w:cs="Arial"/>
            <w:noProof/>
            <w:lang w:eastAsia="en-GB"/>
          </w:rPr>
          <w:t>ConfiguredGrantConfig</w:t>
        </w:r>
      </w:hyperlink>
    </w:p>
    <w:p w14:paraId="2CEA93A4" w14:textId="5D4C3AEC" w:rsidR="00C27E43" w:rsidRDefault="00C27E43">
      <w:pPr>
        <w:pStyle w:val="TOC1"/>
        <w:rPr>
          <w:rFonts w:asciiTheme="minorHAnsi" w:eastAsiaTheme="minorEastAsia" w:hAnsiTheme="minorHAnsi" w:cstheme="minorBidi"/>
          <w:b w:val="0"/>
          <w:noProof/>
          <w:sz w:val="22"/>
          <w:lang w:val="en-SE"/>
        </w:rPr>
      </w:pPr>
      <w:hyperlink w:anchor="_Toc97022857" w:history="1">
        <w:r w:rsidRPr="00B127F8">
          <w:rPr>
            <w:rStyle w:val="Hyperlink"/>
            <w:noProof/>
          </w:rPr>
          <w:t>Proposal 9</w:t>
        </w:r>
        <w:r>
          <w:rPr>
            <w:rFonts w:asciiTheme="minorHAnsi" w:eastAsiaTheme="minorEastAsia" w:hAnsiTheme="minorHAnsi" w:cstheme="minorBidi"/>
            <w:b w:val="0"/>
            <w:noProof/>
            <w:sz w:val="22"/>
            <w:lang w:val="en-SE"/>
          </w:rPr>
          <w:tab/>
        </w:r>
        <w:r w:rsidRPr="00B127F8">
          <w:rPr>
            <w:rStyle w:val="Hyperlink"/>
            <w:noProof/>
            <w:highlight w:val="green"/>
            <w:lang w:val="en-US"/>
          </w:rPr>
          <w:t>(</w:t>
        </w:r>
        <w:r w:rsidRPr="00B127F8">
          <w:rPr>
            <w:rStyle w:val="Hyperlink"/>
            <w:noProof/>
            <w:highlight w:val="green"/>
          </w:rPr>
          <w:t>easy</w:t>
        </w:r>
        <w:r w:rsidRPr="00B127F8">
          <w:rPr>
            <w:rStyle w:val="Hyperlink"/>
            <w:noProof/>
          </w:rPr>
          <w:t xml:space="preserve">) Only support CG periodicity values in the unit of slot for SCS of 480 and 960 kHz in </w:t>
        </w:r>
        <w:r w:rsidRPr="00B127F8">
          <w:rPr>
            <w:rStyle w:val="Hyperlink"/>
            <w:rFonts w:eastAsia="Times New Roman" w:cs="Arial"/>
            <w:noProof/>
            <w:lang w:eastAsia="en-GB"/>
          </w:rPr>
          <w:t>ConfiguredGrantConfig</w:t>
        </w:r>
      </w:hyperlink>
    </w:p>
    <w:p w14:paraId="3E2ED8D7" w14:textId="77777777" w:rsidR="00C27E43" w:rsidRDefault="00C27E43">
      <w:pPr>
        <w:pStyle w:val="TOC1"/>
        <w:rPr>
          <w:rFonts w:asciiTheme="minorHAnsi" w:eastAsiaTheme="minorEastAsia" w:hAnsiTheme="minorHAnsi" w:cstheme="minorBidi"/>
          <w:b w:val="0"/>
          <w:noProof/>
          <w:sz w:val="22"/>
          <w:lang w:val="en-SE"/>
        </w:rPr>
      </w:pPr>
      <w:hyperlink w:anchor="_Toc97022858" w:history="1">
        <w:r w:rsidRPr="00B127F8">
          <w:rPr>
            <w:rStyle w:val="Hyperlink"/>
            <w:noProof/>
          </w:rPr>
          <w:t>Proposal 10</w:t>
        </w:r>
        <w:r>
          <w:rPr>
            <w:rFonts w:asciiTheme="minorHAnsi" w:eastAsiaTheme="minorEastAsia" w:hAnsiTheme="minorHAnsi" w:cstheme="minorBidi"/>
            <w:b w:val="0"/>
            <w:noProof/>
            <w:sz w:val="22"/>
            <w:lang w:val="en-SE"/>
          </w:rPr>
          <w:tab/>
        </w:r>
        <w:r w:rsidRPr="00B127F8">
          <w:rPr>
            <w:rStyle w:val="Hyperlink"/>
            <w:noProof/>
            <w:highlight w:val="yellow"/>
          </w:rPr>
          <w:t>(discussion</w:t>
        </w:r>
        <w:r w:rsidRPr="00B127F8">
          <w:rPr>
            <w:rStyle w:val="Hyperlink"/>
            <w:noProof/>
          </w:rPr>
          <w:t>) To define new fields specifying the extended values for periodicityExt and timeDomainOffset in case of SCS 480 and 960 kHz</w:t>
        </w:r>
      </w:hyperlink>
    </w:p>
    <w:p w14:paraId="264176EA" w14:textId="65A34440" w:rsidR="00C27E43" w:rsidRDefault="00C27E43">
      <w:pPr>
        <w:pStyle w:val="TOC1"/>
        <w:rPr>
          <w:rFonts w:asciiTheme="minorHAnsi" w:eastAsiaTheme="minorEastAsia" w:hAnsiTheme="minorHAnsi" w:cstheme="minorBidi"/>
          <w:b w:val="0"/>
          <w:noProof/>
          <w:sz w:val="22"/>
          <w:lang w:val="en-SE"/>
        </w:rPr>
      </w:pPr>
      <w:hyperlink w:anchor="_Toc97022859" w:history="1">
        <w:r w:rsidRPr="00B127F8">
          <w:rPr>
            <w:rStyle w:val="Hyperlink"/>
            <w:noProof/>
          </w:rPr>
          <w:t>Proposal 11</w:t>
        </w:r>
        <w:r>
          <w:rPr>
            <w:rFonts w:asciiTheme="minorHAnsi" w:eastAsiaTheme="minorEastAsia" w:hAnsiTheme="minorHAnsi" w:cstheme="minorBidi"/>
            <w:b w:val="0"/>
            <w:noProof/>
            <w:sz w:val="22"/>
            <w:lang w:val="en-SE"/>
          </w:rPr>
          <w:tab/>
        </w:r>
        <w:r w:rsidRPr="00B127F8">
          <w:rPr>
            <w:rStyle w:val="Hyperlink"/>
            <w:noProof/>
            <w:highlight w:val="green"/>
            <w:lang w:val="en-US"/>
          </w:rPr>
          <w:t>(</w:t>
        </w:r>
        <w:r w:rsidRPr="00B127F8">
          <w:rPr>
            <w:rStyle w:val="Hyperlink"/>
            <w:noProof/>
            <w:highlight w:val="green"/>
          </w:rPr>
          <w:t>easy</w:t>
        </w:r>
        <w:r w:rsidRPr="00B127F8">
          <w:rPr>
            <w:rStyle w:val="Hyperlink"/>
            <w:noProof/>
          </w:rPr>
          <w:t>) Adopt new values captured in the RRC CR for periodicityAndOffset (i.e., scale the legacy value of 120 kHz by 4 and 8 for SCS 480 and 960 kHz while skipping the values in</w:t>
        </w:r>
        <w:r w:rsidR="00924026">
          <w:rPr>
            <w:rStyle w:val="Hyperlink"/>
            <w:noProof/>
          </w:rPr>
          <w:t xml:space="preserve"> the</w:t>
        </w:r>
        <w:r w:rsidRPr="00B127F8">
          <w:rPr>
            <w:rStyle w:val="Hyperlink"/>
            <w:noProof/>
          </w:rPr>
          <w:t xml:space="preserve"> unit of symbol)</w:t>
        </w:r>
      </w:hyperlink>
    </w:p>
    <w:p w14:paraId="387BBB6F" w14:textId="77777777" w:rsidR="00C27E43" w:rsidRDefault="00C27E43">
      <w:pPr>
        <w:pStyle w:val="TOC1"/>
        <w:rPr>
          <w:rFonts w:asciiTheme="minorHAnsi" w:eastAsiaTheme="minorEastAsia" w:hAnsiTheme="minorHAnsi" w:cstheme="minorBidi"/>
          <w:b w:val="0"/>
          <w:noProof/>
          <w:sz w:val="22"/>
          <w:lang w:val="en-SE"/>
        </w:rPr>
      </w:pPr>
      <w:hyperlink w:anchor="_Toc97022860" w:history="1">
        <w:r w:rsidRPr="00B127F8">
          <w:rPr>
            <w:rStyle w:val="Hyperlink"/>
            <w:noProof/>
          </w:rPr>
          <w:t>Proposal 12</w:t>
        </w:r>
        <w:r>
          <w:rPr>
            <w:rFonts w:asciiTheme="minorHAnsi" w:eastAsiaTheme="minorEastAsia" w:hAnsiTheme="minorHAnsi" w:cstheme="minorBidi"/>
            <w:b w:val="0"/>
            <w:noProof/>
            <w:sz w:val="22"/>
            <w:lang w:val="en-SE"/>
          </w:rPr>
          <w:tab/>
        </w:r>
        <w:r w:rsidRPr="00B127F8">
          <w:rPr>
            <w:rStyle w:val="Hyperlink"/>
            <w:noProof/>
            <w:highlight w:val="yellow"/>
          </w:rPr>
          <w:t>(discussion</w:t>
        </w:r>
        <w:r w:rsidRPr="00B127F8">
          <w:rPr>
            <w:rStyle w:val="Hyperlink"/>
            <w:noProof/>
          </w:rPr>
          <w:t>) RAN2 to confirm to not introduce new values for DRX parameters for SCS of 480 and 960 kHz, for drx-HARQ-RTT-TimerDL and drx-HARQ-RTT-TimerUL.</w:t>
        </w:r>
      </w:hyperlink>
    </w:p>
    <w:p w14:paraId="36182062" w14:textId="385EFA76" w:rsidR="001C166B" w:rsidRPr="004D6444" w:rsidRDefault="00644A06" w:rsidP="00475ED2">
      <w:pPr>
        <w:rPr>
          <w:b/>
          <w:lang w:val="en-GB"/>
        </w:rPr>
      </w:pPr>
      <w:r>
        <w:fldChar w:fldCharType="end"/>
      </w:r>
      <w:bookmarkEnd w:id="606"/>
    </w:p>
    <w:p w14:paraId="569F10CA" w14:textId="6C6B8CF1" w:rsidR="001C166B" w:rsidRDefault="00702BC7" w:rsidP="00092C59">
      <w:pPr>
        <w:pStyle w:val="Heading2"/>
      </w:pPr>
      <w:r>
        <w:t>P</w:t>
      </w:r>
      <w:r w:rsidR="00644A06">
        <w:t>roposal</w:t>
      </w:r>
      <w:r>
        <w:t>s</w:t>
      </w:r>
      <w:r w:rsidR="00644A06">
        <w:t xml:space="preserve"> in priority order</w:t>
      </w:r>
    </w:p>
    <w:p w14:paraId="591B1BA9" w14:textId="3D598D7C" w:rsidR="00AE739D" w:rsidRDefault="00AE739D">
      <w:pPr>
        <w:pStyle w:val="B2"/>
      </w:pPr>
      <w:r>
        <w:t xml:space="preserve">For </w:t>
      </w:r>
      <w:r w:rsidRPr="00092C59">
        <w:rPr>
          <w:highlight w:val="green"/>
        </w:rPr>
        <w:t>block approval</w:t>
      </w:r>
    </w:p>
    <w:p w14:paraId="4A6321E2"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48" w:history="1">
        <w:r w:rsidRPr="00092C59">
          <w:rPr>
            <w:rStyle w:val="Hyperlink"/>
            <w:noProof/>
            <w:color w:val="auto"/>
            <w:u w:val="none"/>
          </w:rPr>
          <w:t>Proposal 1</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w:t>
        </w:r>
        <w:r w:rsidRPr="00092C59">
          <w:rPr>
            <w:rStyle w:val="Hyperlink"/>
            <w:rFonts w:cs="Arial"/>
            <w:noProof/>
            <w:color w:val="auto"/>
            <w:u w:val="none"/>
          </w:rPr>
          <w:t xml:space="preserve"> </w:t>
        </w:r>
        <w:r w:rsidRPr="00092C59">
          <w:rPr>
            <w:rStyle w:val="Hyperlink"/>
            <w:noProof/>
            <w:color w:val="auto"/>
            <w:u w:val="none"/>
          </w:rPr>
          <w:t xml:space="preserve">Only adopt the new value 0.01ms for </w:t>
        </w:r>
        <w:r w:rsidRPr="00092C59">
          <w:rPr>
            <w:rStyle w:val="Hyperlink"/>
            <w:rFonts w:ascii="Times New Roman" w:hAnsi="Times New Roman"/>
            <w:noProof/>
            <w:color w:val="auto"/>
            <w:u w:val="none"/>
          </w:rPr>
          <w:t>maxPUSCH-Duration for FR2-2</w:t>
        </w:r>
      </w:hyperlink>
    </w:p>
    <w:p w14:paraId="5817A9B3"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49" w:history="1">
        <w:r w:rsidRPr="00092C59">
          <w:rPr>
            <w:rStyle w:val="Hyperlink"/>
            <w:noProof/>
            <w:color w:val="auto"/>
            <w:u w:val="none"/>
          </w:rPr>
          <w:t>Proposal 2</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To confirm that the field description for subCarrierSpacingCommon needs to be clarified that only for operation with shared spectrum channel access, this field is used for deriving the QCL value</w:t>
        </w:r>
      </w:hyperlink>
    </w:p>
    <w:p w14:paraId="1ED626A0" w14:textId="0B3C610A" w:rsidR="00BC52CE" w:rsidRPr="00092C59" w:rsidRDefault="00BC52CE" w:rsidP="00BC52CE">
      <w:pPr>
        <w:pStyle w:val="TOC1"/>
        <w:rPr>
          <w:rFonts w:asciiTheme="minorHAnsi" w:eastAsiaTheme="minorEastAsia" w:hAnsiTheme="minorHAnsi" w:cstheme="minorBidi"/>
          <w:b w:val="0"/>
          <w:noProof/>
          <w:sz w:val="22"/>
          <w:lang w:val="en-SE"/>
        </w:rPr>
      </w:pPr>
      <w:hyperlink w:anchor="_Toc97022850" w:history="1">
        <w:r w:rsidRPr="00092C59">
          <w:rPr>
            <w:rStyle w:val="Hyperlink"/>
            <w:noProof/>
            <w:color w:val="auto"/>
            <w:u w:val="none"/>
          </w:rPr>
          <w:t>Proposal 3</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To adopt the changes</w:t>
        </w:r>
        <w:r w:rsidR="00EA581F" w:rsidRPr="00EA581F">
          <w:t xml:space="preserve"> </w:t>
        </w:r>
        <w:r w:rsidR="00EA581F">
          <w:t xml:space="preserve">captured </w:t>
        </w:r>
        <w:r w:rsidR="00EA581F" w:rsidRPr="00EA581F">
          <w:rPr>
            <w:rStyle w:val="Hyperlink"/>
            <w:noProof/>
            <w:color w:val="auto"/>
            <w:u w:val="none"/>
          </w:rPr>
          <w:t>in the RRC CR</w:t>
        </w:r>
        <w:r w:rsidRPr="00092C59">
          <w:rPr>
            <w:rStyle w:val="Hyperlink"/>
            <w:noProof/>
            <w:color w:val="auto"/>
            <w:u w:val="none"/>
          </w:rPr>
          <w:t xml:space="preserve"> for the field description of subCarrierSpacingCommon </w:t>
        </w:r>
      </w:hyperlink>
    </w:p>
    <w:p w14:paraId="15124028"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54" w:history="1">
        <w:r w:rsidRPr="00092C59">
          <w:rPr>
            <w:rStyle w:val="Hyperlink"/>
            <w:noProof/>
            <w:color w:val="auto"/>
            <w:u w:val="none"/>
          </w:rPr>
          <w:t>Proposal 6</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w:t>
        </w:r>
        <w:r w:rsidRPr="00092C59">
          <w:rPr>
            <w:rStyle w:val="Hyperlink"/>
            <w:rFonts w:cs="Arial"/>
            <w:noProof/>
            <w:color w:val="auto"/>
            <w:u w:val="none"/>
          </w:rPr>
          <w:t xml:space="preserve"> </w:t>
        </w:r>
        <w:r w:rsidRPr="00092C59">
          <w:rPr>
            <w:rStyle w:val="Hyperlink"/>
            <w:noProof/>
            <w:color w:val="auto"/>
            <w:u w:val="none"/>
          </w:rPr>
          <w:t xml:space="preserve">Adopt the following value range for </w:t>
        </w:r>
        <w:r w:rsidRPr="00092C59">
          <w:rPr>
            <w:rStyle w:val="Hyperlink"/>
            <w:rFonts w:cs="Arial"/>
            <w:noProof/>
            <w:color w:val="auto"/>
            <w:u w:val="none"/>
          </w:rPr>
          <w:t>m</w:t>
        </w:r>
        <w:r w:rsidRPr="00092C59">
          <w:rPr>
            <w:rStyle w:val="Hyperlink"/>
            <w:rFonts w:eastAsia="Times New Roman" w:cs="Arial"/>
            <w:noProof/>
            <w:color w:val="auto"/>
            <w:u w:val="none"/>
            <w:lang w:eastAsia="en-GB"/>
          </w:rPr>
          <w:t>inSchedulingOffsetPreference</w:t>
        </w:r>
        <w:r w:rsidRPr="00092C59">
          <w:rPr>
            <w:rStyle w:val="Hyperlink"/>
            <w:noProof/>
            <w:color w:val="auto"/>
            <w:u w:val="none"/>
          </w:rPr>
          <w:t xml:space="preserve"> in case of SCS 480 kHz (range is identical for K0 and K2), i.e., scaled by 4 compared to the existing value for 60/120 kHz SCS</w:t>
        </w:r>
      </w:hyperlink>
    </w:p>
    <w:p w14:paraId="7B0911B5"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56" w:history="1">
        <w:r w:rsidRPr="00092C59">
          <w:rPr>
            <w:rStyle w:val="Hyperlink"/>
            <w:noProof/>
            <w:color w:val="auto"/>
            <w:u w:val="none"/>
          </w:rPr>
          <w:t>Proposal 8</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 xml:space="preserve">) Not to support the new values for </w:t>
        </w:r>
        <w:r w:rsidRPr="00092C59">
          <w:rPr>
            <w:rStyle w:val="Hyperlink"/>
            <w:noProof/>
            <w:color w:val="auto"/>
            <w:u w:val="none"/>
            <w:lang w:eastAsia="sv-SE"/>
          </w:rPr>
          <w:t xml:space="preserve">periodicity in addition to </w:t>
        </w:r>
        <w:r w:rsidRPr="00092C59">
          <w:rPr>
            <w:rStyle w:val="Hyperlink"/>
            <w:noProof/>
            <w:color w:val="auto"/>
            <w:u w:val="none"/>
          </w:rPr>
          <w:t xml:space="preserve">periodicityExt in </w:t>
        </w:r>
        <w:r w:rsidRPr="00092C59">
          <w:rPr>
            <w:rStyle w:val="Hyperlink"/>
            <w:rFonts w:eastAsia="Times New Roman" w:cs="Arial"/>
            <w:noProof/>
            <w:color w:val="auto"/>
            <w:u w:val="none"/>
            <w:lang w:eastAsia="en-GB"/>
          </w:rPr>
          <w:t>ConfiguredGrantConfig</w:t>
        </w:r>
      </w:hyperlink>
    </w:p>
    <w:p w14:paraId="25F94278" w14:textId="1C3D323C" w:rsidR="00BC52CE" w:rsidRPr="00092C59" w:rsidRDefault="00BC52CE" w:rsidP="00BC52CE">
      <w:pPr>
        <w:pStyle w:val="TOC1"/>
        <w:rPr>
          <w:rFonts w:asciiTheme="minorHAnsi" w:eastAsiaTheme="minorEastAsia" w:hAnsiTheme="minorHAnsi" w:cstheme="minorBidi"/>
          <w:b w:val="0"/>
          <w:noProof/>
          <w:sz w:val="22"/>
          <w:lang w:val="en-SE"/>
        </w:rPr>
      </w:pPr>
      <w:hyperlink w:anchor="_Toc97022857" w:history="1">
        <w:r w:rsidRPr="00092C59">
          <w:rPr>
            <w:rStyle w:val="Hyperlink"/>
            <w:noProof/>
            <w:color w:val="auto"/>
            <w:u w:val="none"/>
          </w:rPr>
          <w:t>Proposal 9</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 xml:space="preserve">) Only support CG periodicity values in the unit of slot for SCS of 480 and 960 kHz in </w:t>
        </w:r>
        <w:r w:rsidRPr="00092C59">
          <w:rPr>
            <w:rStyle w:val="Hyperlink"/>
            <w:rFonts w:eastAsia="Times New Roman" w:cs="Arial"/>
            <w:noProof/>
            <w:color w:val="auto"/>
            <w:u w:val="none"/>
            <w:lang w:eastAsia="en-GB"/>
          </w:rPr>
          <w:t>ConfiguredGrantConfig</w:t>
        </w:r>
      </w:hyperlink>
    </w:p>
    <w:p w14:paraId="19AED16B" w14:textId="4559B762" w:rsidR="00BC52CE" w:rsidRPr="00092C59" w:rsidRDefault="00BC52CE" w:rsidP="00BC52CE">
      <w:pPr>
        <w:pStyle w:val="TOC1"/>
        <w:rPr>
          <w:rFonts w:asciiTheme="minorHAnsi" w:eastAsiaTheme="minorEastAsia" w:hAnsiTheme="minorHAnsi" w:cstheme="minorBidi"/>
          <w:b w:val="0"/>
          <w:noProof/>
          <w:sz w:val="22"/>
          <w:lang w:val="en-SE"/>
        </w:rPr>
      </w:pPr>
      <w:hyperlink w:anchor="_Toc97022859" w:history="1">
        <w:r w:rsidRPr="00092C59">
          <w:rPr>
            <w:rStyle w:val="Hyperlink"/>
            <w:noProof/>
            <w:color w:val="auto"/>
            <w:u w:val="none"/>
          </w:rPr>
          <w:t>Proposal 11</w:t>
        </w:r>
        <w:r w:rsidRPr="00092C59">
          <w:rPr>
            <w:rFonts w:asciiTheme="minorHAnsi" w:eastAsiaTheme="minorEastAsia" w:hAnsiTheme="minorHAnsi" w:cstheme="minorBidi"/>
            <w:b w:val="0"/>
            <w:noProof/>
            <w:sz w:val="22"/>
            <w:lang w:val="en-SE"/>
          </w:rPr>
          <w:tab/>
        </w:r>
        <w:r w:rsidRPr="00092C59">
          <w:rPr>
            <w:rStyle w:val="Hyperlink"/>
            <w:noProof/>
            <w:color w:val="auto"/>
            <w:highlight w:val="green"/>
            <w:u w:val="none"/>
            <w:lang w:val="en-US"/>
          </w:rPr>
          <w:t>(</w:t>
        </w:r>
        <w:r w:rsidRPr="00092C59">
          <w:rPr>
            <w:rStyle w:val="Hyperlink"/>
            <w:noProof/>
            <w:color w:val="auto"/>
            <w:highlight w:val="green"/>
            <w:u w:val="none"/>
          </w:rPr>
          <w:t>easy</w:t>
        </w:r>
        <w:r w:rsidRPr="00092C59">
          <w:rPr>
            <w:rStyle w:val="Hyperlink"/>
            <w:noProof/>
            <w:color w:val="auto"/>
            <w:u w:val="none"/>
          </w:rPr>
          <w:t xml:space="preserve">) Adopt new values captured in the RRC CR for periodicityAndOffset (i.e., scale the legacy value of 120 kHz by 4 and 8 for SCS 480 and 960 kHz while skipping the values in </w:t>
        </w:r>
        <w:r w:rsidR="00633D2D">
          <w:rPr>
            <w:rStyle w:val="Hyperlink"/>
            <w:noProof/>
            <w:color w:val="auto"/>
            <w:u w:val="none"/>
          </w:rPr>
          <w:t xml:space="preserve">the </w:t>
        </w:r>
        <w:r w:rsidRPr="00092C59">
          <w:rPr>
            <w:rStyle w:val="Hyperlink"/>
            <w:noProof/>
            <w:color w:val="auto"/>
            <w:u w:val="none"/>
          </w:rPr>
          <w:t>unit of symbol)</w:t>
        </w:r>
      </w:hyperlink>
    </w:p>
    <w:p w14:paraId="2F958FD6" w14:textId="77777777" w:rsidR="00BC52CE" w:rsidRPr="00092C59" w:rsidRDefault="00BC52CE">
      <w:pPr>
        <w:pStyle w:val="B2"/>
        <w:rPr>
          <w:lang w:val="en-SE"/>
        </w:rPr>
      </w:pPr>
    </w:p>
    <w:p w14:paraId="5AD33BFD" w14:textId="22D9845B" w:rsidR="00BC52CE" w:rsidRDefault="00BC52CE" w:rsidP="00BC52CE">
      <w:pPr>
        <w:pStyle w:val="B2"/>
      </w:pPr>
      <w:r>
        <w:t xml:space="preserve">For </w:t>
      </w:r>
      <w:r w:rsidRPr="00092C59">
        <w:rPr>
          <w:highlight w:val="yellow"/>
        </w:rPr>
        <w:t>discussion</w:t>
      </w:r>
    </w:p>
    <w:p w14:paraId="52C4196F"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52" w:history="1">
        <w:r w:rsidRPr="00092C59">
          <w:rPr>
            <w:rStyle w:val="Hyperlink"/>
            <w:noProof/>
            <w:color w:val="auto"/>
            <w:u w:val="none"/>
          </w:rPr>
          <w:t>Proposal 5</w:t>
        </w:r>
        <w:r w:rsidRPr="00092C59">
          <w:rPr>
            <w:rFonts w:asciiTheme="minorHAnsi" w:eastAsiaTheme="minorEastAsia" w:hAnsiTheme="minorHAnsi" w:cstheme="minorBidi"/>
            <w:b w:val="0"/>
            <w:noProof/>
            <w:sz w:val="22"/>
            <w:lang w:val="en-SE"/>
          </w:rPr>
          <w:tab/>
        </w:r>
        <w:r w:rsidRPr="00092C59">
          <w:rPr>
            <w:rStyle w:val="Hyperlink"/>
            <w:noProof/>
            <w:color w:val="auto"/>
            <w:highlight w:val="yellow"/>
            <w:u w:val="none"/>
          </w:rPr>
          <w:t>(discussion</w:t>
        </w:r>
        <w:r w:rsidRPr="00092C59">
          <w:rPr>
            <w:rStyle w:val="Hyperlink"/>
            <w:noProof/>
            <w:color w:val="auto"/>
            <w:u w:val="none"/>
          </w:rPr>
          <w:t>) Agree to introduce the maximum bandwidth values in the below for SCS 480 and 960 kHz, FFS if need to check with RAN4</w:t>
        </w:r>
      </w:hyperlink>
    </w:p>
    <w:p w14:paraId="48108CE4" w14:textId="575C20CB" w:rsidR="00BC52CE" w:rsidRPr="00D6003E" w:rsidRDefault="00BC52CE" w:rsidP="00BC52CE">
      <w:pPr>
        <w:pStyle w:val="TOC1"/>
        <w:rPr>
          <w:rStyle w:val="Hyperlink"/>
          <w:noProof/>
          <w:color w:val="auto"/>
          <w:u w:val="none"/>
          <w:lang w:val="en-SE"/>
        </w:rPr>
      </w:pPr>
      <w:hyperlink w:anchor="_Toc97022853" w:history="1">
        <w:r w:rsidRPr="00092C59">
          <w:rPr>
            <w:rStyle w:val="Hyperlink"/>
            <w:noProof/>
            <w:color w:val="auto"/>
            <w:u w:val="none"/>
            <w:lang w:val="en-SE"/>
          </w:rPr>
          <w:t>a.</w:t>
        </w:r>
        <w:r w:rsidRPr="00092C59">
          <w:rPr>
            <w:rFonts w:asciiTheme="minorHAnsi" w:eastAsiaTheme="minorEastAsia" w:hAnsiTheme="minorHAnsi" w:cstheme="minorBidi"/>
            <w:b w:val="0"/>
            <w:noProof/>
            <w:sz w:val="22"/>
            <w:lang w:val="en-SE"/>
          </w:rPr>
          <w:tab/>
        </w:r>
        <w:r w:rsidRPr="00092C59">
          <w:rPr>
            <w:rStyle w:val="Hyperlink"/>
            <w:rFonts w:cs="Arial"/>
            <w:i/>
            <w:iCs/>
            <w:noProof/>
            <w:color w:val="auto"/>
            <w:u w:val="none"/>
            <w:lang w:val="en-SE" w:eastAsia="en-GB"/>
          </w:rPr>
          <w:t>ReducedAggregatedBandwidth-r17 ::= ENUMERATED {mhz0, mhz100, mhz200, mhz400, mhz800, mhz1200, mhz1600, mhz2000}</w:t>
        </w:r>
      </w:hyperlink>
    </w:p>
    <w:p w14:paraId="7ACBD6CA" w14:textId="77777777" w:rsidR="00D6003E" w:rsidRPr="00092C59" w:rsidRDefault="00D6003E" w:rsidP="00D6003E">
      <w:pPr>
        <w:pStyle w:val="TOC1"/>
        <w:rPr>
          <w:rFonts w:asciiTheme="minorHAnsi" w:eastAsiaTheme="minorEastAsia" w:hAnsiTheme="minorHAnsi" w:cstheme="minorBidi"/>
          <w:b w:val="0"/>
          <w:noProof/>
          <w:sz w:val="22"/>
          <w:lang w:val="en-SE"/>
        </w:rPr>
      </w:pPr>
      <w:hyperlink w:anchor="_Toc97022851" w:history="1">
        <w:r w:rsidRPr="00092C59">
          <w:rPr>
            <w:rStyle w:val="Hyperlink"/>
            <w:noProof/>
            <w:color w:val="auto"/>
            <w:u w:val="none"/>
          </w:rPr>
          <w:t>Proposal 4</w:t>
        </w:r>
        <w:r w:rsidRPr="00092C59">
          <w:rPr>
            <w:rFonts w:asciiTheme="minorHAnsi" w:eastAsiaTheme="minorEastAsia" w:hAnsiTheme="minorHAnsi" w:cstheme="minorBidi"/>
            <w:b w:val="0"/>
            <w:noProof/>
            <w:sz w:val="22"/>
            <w:lang w:val="en-SE"/>
          </w:rPr>
          <w:tab/>
        </w:r>
        <w:r w:rsidRPr="00092C59">
          <w:rPr>
            <w:rStyle w:val="Hyperlink"/>
            <w:noProof/>
            <w:color w:val="auto"/>
            <w:highlight w:val="yellow"/>
            <w:u w:val="none"/>
          </w:rPr>
          <w:t>(discussion</w:t>
        </w:r>
        <w:r w:rsidRPr="00092C59">
          <w:rPr>
            <w:rStyle w:val="Hyperlink"/>
            <w:noProof/>
            <w:color w:val="auto"/>
            <w:u w:val="none"/>
          </w:rPr>
          <w:t>) To adopt 64 for maxSchedulingK0/2-SchedulingOffset-r17 for SCS 480 and 960 kHz, FFS if need to check the value with RAN1</w:t>
        </w:r>
      </w:hyperlink>
    </w:p>
    <w:p w14:paraId="38AAF515"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55" w:history="1">
        <w:r w:rsidRPr="00092C59">
          <w:rPr>
            <w:rStyle w:val="Hyperlink"/>
            <w:noProof/>
            <w:color w:val="auto"/>
            <w:u w:val="none"/>
          </w:rPr>
          <w:t>Proposal 7</w:t>
        </w:r>
        <w:r w:rsidRPr="00092C59">
          <w:rPr>
            <w:rFonts w:asciiTheme="minorHAnsi" w:eastAsiaTheme="minorEastAsia" w:hAnsiTheme="minorHAnsi" w:cstheme="minorBidi"/>
            <w:b w:val="0"/>
            <w:noProof/>
            <w:sz w:val="22"/>
            <w:lang w:val="en-SE"/>
          </w:rPr>
          <w:tab/>
        </w:r>
        <w:r w:rsidRPr="00092C59">
          <w:rPr>
            <w:rStyle w:val="Hyperlink"/>
            <w:noProof/>
            <w:color w:val="auto"/>
            <w:highlight w:val="yellow"/>
            <w:u w:val="none"/>
          </w:rPr>
          <w:t>(discussion</w:t>
        </w:r>
        <w:r w:rsidRPr="00092C59">
          <w:rPr>
            <w:rStyle w:val="Hyperlink"/>
            <w:noProof/>
            <w:color w:val="auto"/>
            <w:u w:val="none"/>
          </w:rPr>
          <w:t xml:space="preserve">) Adopt the following value range for </w:t>
        </w:r>
        <w:r w:rsidRPr="00092C59">
          <w:rPr>
            <w:rStyle w:val="Hyperlink"/>
            <w:rFonts w:cs="Arial"/>
            <w:noProof/>
            <w:color w:val="auto"/>
            <w:u w:val="none"/>
          </w:rPr>
          <w:t>m</w:t>
        </w:r>
        <w:r w:rsidRPr="00092C59">
          <w:rPr>
            <w:rStyle w:val="Hyperlink"/>
            <w:rFonts w:eastAsia="Times New Roman" w:cs="Arial"/>
            <w:noProof/>
            <w:color w:val="auto"/>
            <w:u w:val="none"/>
            <w:lang w:eastAsia="en-GB"/>
          </w:rPr>
          <w:t>inSchedulingOffsetPreference</w:t>
        </w:r>
        <w:r w:rsidRPr="00092C59">
          <w:rPr>
            <w:rStyle w:val="Hyperlink"/>
            <w:noProof/>
            <w:color w:val="auto"/>
            <w:u w:val="none"/>
          </w:rPr>
          <w:t xml:space="preserve"> in case of SCS 960 kHz (range is identical for K0 and K2), i.e., scaled by 4 compared to the existing value for 60/120 kHz SCS</w:t>
        </w:r>
      </w:hyperlink>
    </w:p>
    <w:p w14:paraId="7BD895C4"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58" w:history="1">
        <w:r w:rsidRPr="00092C59">
          <w:rPr>
            <w:rStyle w:val="Hyperlink"/>
            <w:noProof/>
            <w:color w:val="auto"/>
            <w:u w:val="none"/>
          </w:rPr>
          <w:t>Proposal 10</w:t>
        </w:r>
        <w:r w:rsidRPr="00092C59">
          <w:rPr>
            <w:rFonts w:asciiTheme="minorHAnsi" w:eastAsiaTheme="minorEastAsia" w:hAnsiTheme="minorHAnsi" w:cstheme="minorBidi"/>
            <w:b w:val="0"/>
            <w:noProof/>
            <w:sz w:val="22"/>
            <w:lang w:val="en-SE"/>
          </w:rPr>
          <w:tab/>
        </w:r>
        <w:r w:rsidRPr="00092C59">
          <w:rPr>
            <w:rStyle w:val="Hyperlink"/>
            <w:noProof/>
            <w:color w:val="auto"/>
            <w:highlight w:val="yellow"/>
            <w:u w:val="none"/>
          </w:rPr>
          <w:t>(discussion</w:t>
        </w:r>
        <w:r w:rsidRPr="00092C59">
          <w:rPr>
            <w:rStyle w:val="Hyperlink"/>
            <w:noProof/>
            <w:color w:val="auto"/>
            <w:u w:val="none"/>
          </w:rPr>
          <w:t>) To define new fields specifying the extended values for periodicityExt and timeDomainOffset in case of SCS 480 and 960 kHz</w:t>
        </w:r>
      </w:hyperlink>
    </w:p>
    <w:p w14:paraId="0BB54565" w14:textId="77777777" w:rsidR="00BC52CE" w:rsidRPr="00092C59" w:rsidRDefault="00BC52CE" w:rsidP="00BC52CE">
      <w:pPr>
        <w:pStyle w:val="TOC1"/>
        <w:rPr>
          <w:rFonts w:asciiTheme="minorHAnsi" w:eastAsiaTheme="minorEastAsia" w:hAnsiTheme="minorHAnsi" w:cstheme="minorBidi"/>
          <w:b w:val="0"/>
          <w:noProof/>
          <w:sz w:val="22"/>
          <w:lang w:val="en-SE"/>
        </w:rPr>
      </w:pPr>
      <w:hyperlink w:anchor="_Toc97022860" w:history="1">
        <w:r w:rsidRPr="00092C59">
          <w:rPr>
            <w:rStyle w:val="Hyperlink"/>
            <w:noProof/>
            <w:color w:val="auto"/>
            <w:u w:val="none"/>
          </w:rPr>
          <w:t>Proposal 12</w:t>
        </w:r>
        <w:r w:rsidRPr="00092C59">
          <w:rPr>
            <w:rFonts w:asciiTheme="minorHAnsi" w:eastAsiaTheme="minorEastAsia" w:hAnsiTheme="minorHAnsi" w:cstheme="minorBidi"/>
            <w:b w:val="0"/>
            <w:noProof/>
            <w:sz w:val="22"/>
            <w:lang w:val="en-SE"/>
          </w:rPr>
          <w:tab/>
        </w:r>
        <w:r w:rsidRPr="00092C59">
          <w:rPr>
            <w:rStyle w:val="Hyperlink"/>
            <w:noProof/>
            <w:color w:val="auto"/>
            <w:highlight w:val="yellow"/>
            <w:u w:val="none"/>
          </w:rPr>
          <w:t>(discussion</w:t>
        </w:r>
        <w:r w:rsidRPr="00092C59">
          <w:rPr>
            <w:rStyle w:val="Hyperlink"/>
            <w:noProof/>
            <w:color w:val="auto"/>
            <w:u w:val="none"/>
          </w:rPr>
          <w:t>) RAN2 to confirm to not introduce new values for DRX parameters for SCS of 480 and 960 kHz, for drx-HARQ-RTT-TimerDL and drx-HARQ-RTT-TimerUL.</w:t>
        </w:r>
      </w:hyperlink>
    </w:p>
    <w:p w14:paraId="2A069D74" w14:textId="77777777" w:rsidR="00BC52CE" w:rsidRPr="00D6003E" w:rsidRDefault="00BC52CE">
      <w:pPr>
        <w:pStyle w:val="B2"/>
        <w:rPr>
          <w:lang w:val="en-SE"/>
        </w:rPr>
      </w:pPr>
    </w:p>
    <w:p w14:paraId="42356D92" w14:textId="78CF5073" w:rsidR="001C166B" w:rsidRPr="00D6003E" w:rsidRDefault="001C166B" w:rsidP="00F907BA">
      <w:pPr>
        <w:rPr>
          <w:lang w:val="en-SE"/>
        </w:rPr>
      </w:pPr>
    </w:p>
    <w:p w14:paraId="16B9401A" w14:textId="77777777" w:rsidR="001C166B" w:rsidRDefault="00644A06">
      <w:pPr>
        <w:pStyle w:val="Heading1"/>
      </w:pPr>
      <w:bookmarkStart w:id="607" w:name="_In-sequence_SDU_delivery"/>
      <w:bookmarkStart w:id="608" w:name="_Ref174151459"/>
      <w:bookmarkStart w:id="609" w:name="_Ref450865335"/>
      <w:bookmarkStart w:id="610" w:name="_Ref189809556"/>
      <w:bookmarkEnd w:id="607"/>
      <w:r>
        <w:rPr>
          <w:rFonts w:hint="eastAsia"/>
        </w:rPr>
        <w:t>Reference</w:t>
      </w:r>
      <w:bookmarkEnd w:id="608"/>
      <w:bookmarkEnd w:id="609"/>
      <w:bookmarkEnd w:id="610"/>
    </w:p>
    <w:p w14:paraId="613B769E" w14:textId="5659CB6E" w:rsidR="00634A94" w:rsidRPr="002E1F9F" w:rsidRDefault="004910FF"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Hyperlink"/>
            <w:color w:val="auto"/>
          </w:rPr>
          <w:t>R2-2202434</w:t>
        </w:r>
      </w:hyperlink>
      <w:r w:rsidR="00D056B1" w:rsidRPr="002E1F9F">
        <w:rPr>
          <w:b/>
        </w:rPr>
        <w:t xml:space="preserve"> </w:t>
      </w:r>
      <w:hyperlink r:id="rId15">
        <w:r w:rsidR="00D056B1" w:rsidRPr="002E1F9F">
          <w:rPr>
            <w:rStyle w:val="Hyperlink"/>
            <w:color w:val="auto"/>
          </w:rPr>
          <w:t>M</w:t>
        </w:r>
      </w:hyperlink>
      <w:r w:rsidR="00D056B1" w:rsidRPr="002E1F9F">
        <w:rPr>
          <w:b/>
        </w:rPr>
        <w:tab/>
      </w:r>
      <w:hyperlink r:id="rId16">
        <w:r w:rsidR="00D056B1" w:rsidRPr="002E1F9F">
          <w:rPr>
            <w:rStyle w:val="Hyperlink"/>
            <w:color w:val="auto"/>
          </w:rPr>
          <w:t>Remaining RRC aspects</w:t>
        </w:r>
      </w:hyperlink>
      <w:r w:rsidR="00820FA9" w:rsidRPr="002E1F9F">
        <w:rPr>
          <w:rStyle w:val="Hyperlink"/>
          <w:color w:val="auto"/>
        </w:rPr>
        <w:t>, Ericsson</w:t>
      </w:r>
      <w:r w:rsidR="00634A94" w:rsidRPr="002E1F9F">
        <w:rPr>
          <w:rStyle w:val="Hyperlink"/>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r w:rsidRPr="003949B9">
        <w:t>R2-2202710</w:t>
      </w:r>
      <w:r w:rsidR="0027426E" w:rsidRPr="002E1F9F">
        <w:rPr>
          <w:b/>
        </w:rPr>
        <w:t xml:space="preserve"> </w:t>
      </w:r>
      <w:hyperlink r:id="rId17">
        <w:r w:rsidR="0027426E" w:rsidRPr="002E1F9F">
          <w:rPr>
            <w:rStyle w:val="Hyperlink"/>
            <w:color w:val="auto"/>
          </w:rPr>
          <w:t>M</w:t>
        </w:r>
      </w:hyperlink>
      <w:r w:rsidR="0027426E" w:rsidRPr="002E1F9F">
        <w:rPr>
          <w:b/>
        </w:rPr>
        <w:tab/>
      </w:r>
      <w:hyperlink r:id="rId18">
        <w:r w:rsidR="0027426E" w:rsidRPr="002E1F9F">
          <w:rPr>
            <w:rStyle w:val="Hyperlink"/>
            <w:color w:val="auto"/>
          </w:rPr>
          <w:t>Discussion about RAN2 impacts of Ext 52-71GHz</w:t>
        </w:r>
      </w:hyperlink>
      <w:r w:rsidR="0027426E" w:rsidRPr="002E1F9F">
        <w:rPr>
          <w:rStyle w:val="Hyperlink"/>
          <w:color w:val="auto"/>
        </w:rPr>
        <w:t>M, Huawei</w:t>
      </w:r>
      <w:r w:rsidR="00513694" w:rsidRPr="002E1F9F">
        <w:rPr>
          <w:rStyle w:val="Hyperlink"/>
          <w:color w:val="auto"/>
        </w:rPr>
        <w:t xml:space="preserve">, </w:t>
      </w:r>
      <w:r w:rsidR="00513694" w:rsidRPr="002E1F9F">
        <w:rPr>
          <w:b/>
        </w:rPr>
        <w:t>HiSilicon</w:t>
      </w:r>
    </w:p>
    <w:p w14:paraId="5E657476" w14:textId="6BB4C856" w:rsidR="00634A94" w:rsidRPr="00B11529" w:rsidRDefault="004910FF"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Hyperlink"/>
            <w:color w:val="auto"/>
          </w:rPr>
          <w:t>R2-2203418</w:t>
        </w:r>
      </w:hyperlink>
      <w:r w:rsidR="001D4711" w:rsidRPr="002E1F9F">
        <w:rPr>
          <w:b/>
        </w:rPr>
        <w:t xml:space="preserve"> </w:t>
      </w:r>
      <w:hyperlink r:id="rId20">
        <w:r w:rsidR="001D4711" w:rsidRPr="002E1F9F">
          <w:rPr>
            <w:rStyle w:val="Hyperlink"/>
            <w:color w:val="auto"/>
          </w:rPr>
          <w:t>M</w:t>
        </w:r>
      </w:hyperlink>
      <w:r w:rsidR="001D4711" w:rsidRPr="002E1F9F">
        <w:rPr>
          <w:b/>
        </w:rPr>
        <w:tab/>
      </w:r>
      <w:hyperlink r:id="rId21">
        <w:r w:rsidR="001D4711" w:rsidRPr="002E1F9F">
          <w:rPr>
            <w:rStyle w:val="Hyperlink"/>
            <w:color w:val="auto"/>
          </w:rPr>
          <w:t>CP open issues for RRC CR Extending NR operation to 71GHz</w:t>
        </w:r>
      </w:hyperlink>
      <w:r w:rsidR="001D4711" w:rsidRPr="002E1F9F">
        <w:rPr>
          <w:b/>
        </w:rPr>
        <w:tab/>
        <w:t>ZTE Corporation, Sanechips</w:t>
      </w:r>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55AFF" w14:textId="77777777" w:rsidR="006F26EF" w:rsidRDefault="006F26EF">
      <w:pPr>
        <w:spacing w:after="0" w:line="240" w:lineRule="auto"/>
      </w:pPr>
      <w:r>
        <w:separator/>
      </w:r>
    </w:p>
  </w:endnote>
  <w:endnote w:type="continuationSeparator" w:id="0">
    <w:p w14:paraId="4899649B" w14:textId="77777777" w:rsidR="006F26EF" w:rsidRDefault="006F26EF">
      <w:pPr>
        <w:spacing w:after="0" w:line="240" w:lineRule="auto"/>
      </w:pPr>
      <w:r>
        <w:continuationSeparator/>
      </w:r>
    </w:p>
  </w:endnote>
  <w:endnote w:type="continuationNotice" w:id="1">
    <w:p w14:paraId="2F0FD878" w14:textId="77777777" w:rsidR="006F26EF" w:rsidRDefault="006F2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0CC79F61" w:rsidR="00AD798C" w:rsidRDefault="00AD798C">
    <w:pPr>
      <w:pStyle w:val="Footer"/>
      <w:tabs>
        <w:tab w:val="center" w:pos="4820"/>
        <w:tab w:val="right" w:pos="9639"/>
      </w:tabs>
      <w:jc w:val="left"/>
    </w:pPr>
    <w:r>
      <w:tab/>
    </w:r>
    <w:r>
      <w:fldChar w:fldCharType="begin"/>
    </w:r>
    <w:r>
      <w:rPr>
        <w:rStyle w:val="PageNumber"/>
      </w:rPr>
      <w:instrText xml:space="preserve"> PAGE </w:instrText>
    </w:r>
    <w:r>
      <w:fldChar w:fldCharType="separate"/>
    </w:r>
    <w:r w:rsidR="00F20348">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F20348">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FF88A" w14:textId="77777777" w:rsidR="006F26EF" w:rsidRDefault="006F26EF">
      <w:pPr>
        <w:spacing w:after="0" w:line="240" w:lineRule="auto"/>
      </w:pPr>
      <w:r>
        <w:separator/>
      </w:r>
    </w:p>
  </w:footnote>
  <w:footnote w:type="continuationSeparator" w:id="0">
    <w:p w14:paraId="63409568" w14:textId="77777777" w:rsidR="006F26EF" w:rsidRDefault="006F26EF">
      <w:pPr>
        <w:spacing w:after="0" w:line="240" w:lineRule="auto"/>
      </w:pPr>
      <w:r>
        <w:continuationSeparator/>
      </w:r>
    </w:p>
  </w:footnote>
  <w:footnote w:type="continuationNotice" w:id="1">
    <w:p w14:paraId="75AB7E48" w14:textId="77777777" w:rsidR="006F26EF" w:rsidRDefault="006F26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rson w15:author="Ericsson">
    <w15:presenceInfo w15:providerId="None" w15:userId="Ericsson"/>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6931"/>
    <w:rsid w:val="00027020"/>
    <w:rsid w:val="0002728B"/>
    <w:rsid w:val="000300E4"/>
    <w:rsid w:val="000315BF"/>
    <w:rsid w:val="000325B8"/>
    <w:rsid w:val="00032EFB"/>
    <w:rsid w:val="00034C15"/>
    <w:rsid w:val="00036647"/>
    <w:rsid w:val="0003688D"/>
    <w:rsid w:val="00036BA1"/>
    <w:rsid w:val="00036E9B"/>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6689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85D"/>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2C59"/>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2CD"/>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160"/>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8B2"/>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0F75"/>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2C32"/>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0CF1"/>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260"/>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2C9E"/>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59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5F5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996"/>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0C0F"/>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109"/>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025"/>
    <w:rsid w:val="002E47E4"/>
    <w:rsid w:val="002E5157"/>
    <w:rsid w:val="002E5A92"/>
    <w:rsid w:val="002E6D08"/>
    <w:rsid w:val="002E72EF"/>
    <w:rsid w:val="002E7C4D"/>
    <w:rsid w:val="002E7CAE"/>
    <w:rsid w:val="002F0144"/>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0FFA"/>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174BF"/>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414"/>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009"/>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499"/>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939"/>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3B0B"/>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3449"/>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3FC4"/>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37"/>
    <w:rsid w:val="004812B7"/>
    <w:rsid w:val="004813F5"/>
    <w:rsid w:val="0048156F"/>
    <w:rsid w:val="004818A9"/>
    <w:rsid w:val="00481BA5"/>
    <w:rsid w:val="004827BE"/>
    <w:rsid w:val="00482CDF"/>
    <w:rsid w:val="00483258"/>
    <w:rsid w:val="004832E1"/>
    <w:rsid w:val="00483B32"/>
    <w:rsid w:val="00483F9B"/>
    <w:rsid w:val="00484696"/>
    <w:rsid w:val="0048507A"/>
    <w:rsid w:val="00485A3F"/>
    <w:rsid w:val="004874D0"/>
    <w:rsid w:val="0048755A"/>
    <w:rsid w:val="004877D2"/>
    <w:rsid w:val="00487DBF"/>
    <w:rsid w:val="00490DE1"/>
    <w:rsid w:val="00490FB0"/>
    <w:rsid w:val="004910FF"/>
    <w:rsid w:val="004912D3"/>
    <w:rsid w:val="004914F8"/>
    <w:rsid w:val="0049295E"/>
    <w:rsid w:val="00492BC5"/>
    <w:rsid w:val="00493371"/>
    <w:rsid w:val="004936E9"/>
    <w:rsid w:val="00494298"/>
    <w:rsid w:val="0049602A"/>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585"/>
    <w:rsid w:val="004A5E5F"/>
    <w:rsid w:val="004A5EAE"/>
    <w:rsid w:val="004A640E"/>
    <w:rsid w:val="004A64FA"/>
    <w:rsid w:val="004A7FE6"/>
    <w:rsid w:val="004B0349"/>
    <w:rsid w:val="004B08AD"/>
    <w:rsid w:val="004B09A0"/>
    <w:rsid w:val="004B113C"/>
    <w:rsid w:val="004B1A5D"/>
    <w:rsid w:val="004B1FA5"/>
    <w:rsid w:val="004B254E"/>
    <w:rsid w:val="004B2B6D"/>
    <w:rsid w:val="004B32A3"/>
    <w:rsid w:val="004B3510"/>
    <w:rsid w:val="004B495B"/>
    <w:rsid w:val="004B5596"/>
    <w:rsid w:val="004B5B33"/>
    <w:rsid w:val="004B5C2F"/>
    <w:rsid w:val="004B5D64"/>
    <w:rsid w:val="004B6F51"/>
    <w:rsid w:val="004B72FC"/>
    <w:rsid w:val="004B7B9D"/>
    <w:rsid w:val="004B7C0C"/>
    <w:rsid w:val="004B7E23"/>
    <w:rsid w:val="004C0261"/>
    <w:rsid w:val="004C089A"/>
    <w:rsid w:val="004C1A29"/>
    <w:rsid w:val="004C222A"/>
    <w:rsid w:val="004C23EA"/>
    <w:rsid w:val="004C3898"/>
    <w:rsid w:val="004C4246"/>
    <w:rsid w:val="004C4523"/>
    <w:rsid w:val="004C49D0"/>
    <w:rsid w:val="004C57ED"/>
    <w:rsid w:val="004C5D09"/>
    <w:rsid w:val="004C5E11"/>
    <w:rsid w:val="004C6233"/>
    <w:rsid w:val="004C66A5"/>
    <w:rsid w:val="004C6A58"/>
    <w:rsid w:val="004C6FC1"/>
    <w:rsid w:val="004D0527"/>
    <w:rsid w:val="004D0C66"/>
    <w:rsid w:val="004D0FA2"/>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8AD"/>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65EF"/>
    <w:rsid w:val="004E76F4"/>
    <w:rsid w:val="004F08C1"/>
    <w:rsid w:val="004F0B4E"/>
    <w:rsid w:val="004F0B6C"/>
    <w:rsid w:val="004F2078"/>
    <w:rsid w:val="004F2649"/>
    <w:rsid w:val="004F32AA"/>
    <w:rsid w:val="004F3C79"/>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2821"/>
    <w:rsid w:val="005033A5"/>
    <w:rsid w:val="00503975"/>
    <w:rsid w:val="00503E4C"/>
    <w:rsid w:val="0050416A"/>
    <w:rsid w:val="005043C7"/>
    <w:rsid w:val="00504AC5"/>
    <w:rsid w:val="00504F1A"/>
    <w:rsid w:val="00505110"/>
    <w:rsid w:val="00506061"/>
    <w:rsid w:val="00506468"/>
    <w:rsid w:val="00506557"/>
    <w:rsid w:val="005066F6"/>
    <w:rsid w:val="0050677A"/>
    <w:rsid w:val="00507647"/>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B76"/>
    <w:rsid w:val="00532C47"/>
    <w:rsid w:val="00533479"/>
    <w:rsid w:val="00533836"/>
    <w:rsid w:val="00533E6D"/>
    <w:rsid w:val="00534B59"/>
    <w:rsid w:val="00534BB0"/>
    <w:rsid w:val="00535EDD"/>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3E4"/>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3F0E"/>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859"/>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1F9"/>
    <w:rsid w:val="005C64A5"/>
    <w:rsid w:val="005C6D0E"/>
    <w:rsid w:val="005C6F97"/>
    <w:rsid w:val="005C74FB"/>
    <w:rsid w:val="005C7E87"/>
    <w:rsid w:val="005D12AB"/>
    <w:rsid w:val="005D1602"/>
    <w:rsid w:val="005D16DC"/>
    <w:rsid w:val="005D1D2C"/>
    <w:rsid w:val="005D2D1D"/>
    <w:rsid w:val="005D2F92"/>
    <w:rsid w:val="005D38F2"/>
    <w:rsid w:val="005D3C0B"/>
    <w:rsid w:val="005D4CF8"/>
    <w:rsid w:val="005D5E76"/>
    <w:rsid w:val="005D5F1C"/>
    <w:rsid w:val="005D64A5"/>
    <w:rsid w:val="005D6589"/>
    <w:rsid w:val="005D6C3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6B3"/>
    <w:rsid w:val="0060283C"/>
    <w:rsid w:val="006032D3"/>
    <w:rsid w:val="0060334B"/>
    <w:rsid w:val="006039AD"/>
    <w:rsid w:val="0060440C"/>
    <w:rsid w:val="00604C39"/>
    <w:rsid w:val="00604F14"/>
    <w:rsid w:val="00605419"/>
    <w:rsid w:val="006061CC"/>
    <w:rsid w:val="00606A65"/>
    <w:rsid w:val="00606A87"/>
    <w:rsid w:val="00610483"/>
    <w:rsid w:val="00610762"/>
    <w:rsid w:val="00610B1E"/>
    <w:rsid w:val="00610E87"/>
    <w:rsid w:val="00611B83"/>
    <w:rsid w:val="00611E01"/>
    <w:rsid w:val="00612A50"/>
    <w:rsid w:val="00612D04"/>
    <w:rsid w:val="00613257"/>
    <w:rsid w:val="0061342C"/>
    <w:rsid w:val="006146CE"/>
    <w:rsid w:val="00615080"/>
    <w:rsid w:val="00615243"/>
    <w:rsid w:val="006153D0"/>
    <w:rsid w:val="00615AC2"/>
    <w:rsid w:val="00615BBF"/>
    <w:rsid w:val="00615C1B"/>
    <w:rsid w:val="00615DA8"/>
    <w:rsid w:val="00615DE2"/>
    <w:rsid w:val="00616509"/>
    <w:rsid w:val="006168FD"/>
    <w:rsid w:val="00617052"/>
    <w:rsid w:val="006177A7"/>
    <w:rsid w:val="00620A71"/>
    <w:rsid w:val="00620D80"/>
    <w:rsid w:val="00620F0A"/>
    <w:rsid w:val="00622692"/>
    <w:rsid w:val="006231F5"/>
    <w:rsid w:val="0062332F"/>
    <w:rsid w:val="00623355"/>
    <w:rsid w:val="006234A6"/>
    <w:rsid w:val="00623A29"/>
    <w:rsid w:val="00623CD0"/>
    <w:rsid w:val="00623E8C"/>
    <w:rsid w:val="00624A64"/>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D2D"/>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528"/>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691A"/>
    <w:rsid w:val="00647913"/>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9DC"/>
    <w:rsid w:val="00667A2D"/>
    <w:rsid w:val="00667EE7"/>
    <w:rsid w:val="00670922"/>
    <w:rsid w:val="00670A05"/>
    <w:rsid w:val="00670BE1"/>
    <w:rsid w:val="0067114E"/>
    <w:rsid w:val="00671A51"/>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1ED5"/>
    <w:rsid w:val="006A28E0"/>
    <w:rsid w:val="006A3FFD"/>
    <w:rsid w:val="006A4584"/>
    <w:rsid w:val="006A46FB"/>
    <w:rsid w:val="006A4D41"/>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BED"/>
    <w:rsid w:val="006C1DB4"/>
    <w:rsid w:val="006C1F4A"/>
    <w:rsid w:val="006C22F4"/>
    <w:rsid w:val="006C265D"/>
    <w:rsid w:val="006C37B3"/>
    <w:rsid w:val="006C380A"/>
    <w:rsid w:val="006C3BB5"/>
    <w:rsid w:val="006C4106"/>
    <w:rsid w:val="006C49AF"/>
    <w:rsid w:val="006C56FD"/>
    <w:rsid w:val="006C5EC9"/>
    <w:rsid w:val="006C6028"/>
    <w:rsid w:val="006C6059"/>
    <w:rsid w:val="006C6949"/>
    <w:rsid w:val="006C7522"/>
    <w:rsid w:val="006C775D"/>
    <w:rsid w:val="006C7FFA"/>
    <w:rsid w:val="006D04D1"/>
    <w:rsid w:val="006D2047"/>
    <w:rsid w:val="006D24F3"/>
    <w:rsid w:val="006D3E8D"/>
    <w:rsid w:val="006D47BE"/>
    <w:rsid w:val="006D4C6B"/>
    <w:rsid w:val="006D504F"/>
    <w:rsid w:val="006D5823"/>
    <w:rsid w:val="006D5C7D"/>
    <w:rsid w:val="006D5D90"/>
    <w:rsid w:val="006D5DC1"/>
    <w:rsid w:val="006D65C2"/>
    <w:rsid w:val="006D66AC"/>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6C6E"/>
    <w:rsid w:val="006E7166"/>
    <w:rsid w:val="006E7A5B"/>
    <w:rsid w:val="006E7D3B"/>
    <w:rsid w:val="006F10F0"/>
    <w:rsid w:val="006F11FE"/>
    <w:rsid w:val="006F1B70"/>
    <w:rsid w:val="006F1D12"/>
    <w:rsid w:val="006F26EF"/>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3F8"/>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158"/>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47B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6F94"/>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5BBD"/>
    <w:rsid w:val="00776416"/>
    <w:rsid w:val="007767E2"/>
    <w:rsid w:val="00776971"/>
    <w:rsid w:val="007771D1"/>
    <w:rsid w:val="007775E1"/>
    <w:rsid w:val="00777884"/>
    <w:rsid w:val="0078014D"/>
    <w:rsid w:val="00780524"/>
    <w:rsid w:val="00780988"/>
    <w:rsid w:val="007816A7"/>
    <w:rsid w:val="0078177E"/>
    <w:rsid w:val="0078191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42BB"/>
    <w:rsid w:val="00794D4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478"/>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2BF"/>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092"/>
    <w:rsid w:val="00824182"/>
    <w:rsid w:val="00824AB4"/>
    <w:rsid w:val="00824E87"/>
    <w:rsid w:val="00825284"/>
    <w:rsid w:val="00825B9B"/>
    <w:rsid w:val="00825C42"/>
    <w:rsid w:val="00825D25"/>
    <w:rsid w:val="00826233"/>
    <w:rsid w:val="00826590"/>
    <w:rsid w:val="00826BEC"/>
    <w:rsid w:val="00827D6F"/>
    <w:rsid w:val="008305CB"/>
    <w:rsid w:val="00830632"/>
    <w:rsid w:val="00830DCF"/>
    <w:rsid w:val="0083174C"/>
    <w:rsid w:val="008319F0"/>
    <w:rsid w:val="00831B4A"/>
    <w:rsid w:val="0083247B"/>
    <w:rsid w:val="008326D2"/>
    <w:rsid w:val="00832E74"/>
    <w:rsid w:val="00832EE6"/>
    <w:rsid w:val="008342A3"/>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271A"/>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4EF"/>
    <w:rsid w:val="008F662F"/>
    <w:rsid w:val="008F6E6E"/>
    <w:rsid w:val="008F7CBA"/>
    <w:rsid w:val="009000FD"/>
    <w:rsid w:val="0090081F"/>
    <w:rsid w:val="00900E0A"/>
    <w:rsid w:val="00901322"/>
    <w:rsid w:val="0090179C"/>
    <w:rsid w:val="009017A2"/>
    <w:rsid w:val="00901D47"/>
    <w:rsid w:val="00902327"/>
    <w:rsid w:val="00902350"/>
    <w:rsid w:val="009032D3"/>
    <w:rsid w:val="0090336B"/>
    <w:rsid w:val="00903688"/>
    <w:rsid w:val="009047C8"/>
    <w:rsid w:val="00904BBB"/>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4026"/>
    <w:rsid w:val="00924D7A"/>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C49"/>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302"/>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2766"/>
    <w:rsid w:val="009B33B3"/>
    <w:rsid w:val="009B33E5"/>
    <w:rsid w:val="009B39BB"/>
    <w:rsid w:val="009B3AC2"/>
    <w:rsid w:val="009B3F2D"/>
    <w:rsid w:val="009B40EF"/>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16B"/>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A84"/>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2A53"/>
    <w:rsid w:val="00A34161"/>
    <w:rsid w:val="00A342C6"/>
    <w:rsid w:val="00A3448A"/>
    <w:rsid w:val="00A34D8B"/>
    <w:rsid w:val="00A35955"/>
    <w:rsid w:val="00A35A46"/>
    <w:rsid w:val="00A36297"/>
    <w:rsid w:val="00A37046"/>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4FE1"/>
    <w:rsid w:val="00A457B4"/>
    <w:rsid w:val="00A45930"/>
    <w:rsid w:val="00A45B74"/>
    <w:rsid w:val="00A45F46"/>
    <w:rsid w:val="00A46150"/>
    <w:rsid w:val="00A4652C"/>
    <w:rsid w:val="00A47477"/>
    <w:rsid w:val="00A501F3"/>
    <w:rsid w:val="00A503CA"/>
    <w:rsid w:val="00A51A52"/>
    <w:rsid w:val="00A51EC9"/>
    <w:rsid w:val="00A528A6"/>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720"/>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20CC"/>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98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39D"/>
    <w:rsid w:val="00AE7716"/>
    <w:rsid w:val="00AF0506"/>
    <w:rsid w:val="00AF0508"/>
    <w:rsid w:val="00AF0514"/>
    <w:rsid w:val="00AF1634"/>
    <w:rsid w:val="00AF1C5D"/>
    <w:rsid w:val="00AF221E"/>
    <w:rsid w:val="00AF2B22"/>
    <w:rsid w:val="00AF3858"/>
    <w:rsid w:val="00AF3C0D"/>
    <w:rsid w:val="00AF42D7"/>
    <w:rsid w:val="00AF457F"/>
    <w:rsid w:val="00AF5157"/>
    <w:rsid w:val="00AF5914"/>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57BFF"/>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5F4D"/>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6BF"/>
    <w:rsid w:val="00B92FD2"/>
    <w:rsid w:val="00B93B59"/>
    <w:rsid w:val="00B93F2B"/>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7F4"/>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2CE"/>
    <w:rsid w:val="00BC550C"/>
    <w:rsid w:val="00BC6307"/>
    <w:rsid w:val="00BC6359"/>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3FCD"/>
    <w:rsid w:val="00BF40F8"/>
    <w:rsid w:val="00BF454F"/>
    <w:rsid w:val="00BF4C11"/>
    <w:rsid w:val="00BF5A90"/>
    <w:rsid w:val="00BF636A"/>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27E43"/>
    <w:rsid w:val="00C3266C"/>
    <w:rsid w:val="00C326DD"/>
    <w:rsid w:val="00C32C0B"/>
    <w:rsid w:val="00C3354C"/>
    <w:rsid w:val="00C33658"/>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1F02"/>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089"/>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4B4"/>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4EDB"/>
    <w:rsid w:val="00CD5494"/>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0B98"/>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0CA"/>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BE9"/>
    <w:rsid w:val="00D43E89"/>
    <w:rsid w:val="00D440F8"/>
    <w:rsid w:val="00D4516F"/>
    <w:rsid w:val="00D458A8"/>
    <w:rsid w:val="00D46C33"/>
    <w:rsid w:val="00D46D01"/>
    <w:rsid w:val="00D504EC"/>
    <w:rsid w:val="00D50619"/>
    <w:rsid w:val="00D51FEB"/>
    <w:rsid w:val="00D523BE"/>
    <w:rsid w:val="00D53349"/>
    <w:rsid w:val="00D546FF"/>
    <w:rsid w:val="00D5513F"/>
    <w:rsid w:val="00D5534A"/>
    <w:rsid w:val="00D55AD5"/>
    <w:rsid w:val="00D5676B"/>
    <w:rsid w:val="00D576CA"/>
    <w:rsid w:val="00D6003E"/>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C74"/>
    <w:rsid w:val="00D91F2B"/>
    <w:rsid w:val="00D92982"/>
    <w:rsid w:val="00D938C5"/>
    <w:rsid w:val="00D93A32"/>
    <w:rsid w:val="00D93B70"/>
    <w:rsid w:val="00D93B81"/>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55AD"/>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30C"/>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CA7"/>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16C"/>
    <w:rsid w:val="00EA243A"/>
    <w:rsid w:val="00EA2EE5"/>
    <w:rsid w:val="00EA2F5B"/>
    <w:rsid w:val="00EA2FC6"/>
    <w:rsid w:val="00EA38B0"/>
    <w:rsid w:val="00EA49DF"/>
    <w:rsid w:val="00EA4A71"/>
    <w:rsid w:val="00EA581F"/>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79D"/>
    <w:rsid w:val="00EB7BFD"/>
    <w:rsid w:val="00EC08EA"/>
    <w:rsid w:val="00EC0CAB"/>
    <w:rsid w:val="00EC0EF2"/>
    <w:rsid w:val="00EC1872"/>
    <w:rsid w:val="00EC1BCC"/>
    <w:rsid w:val="00EC27C6"/>
    <w:rsid w:val="00EC29A7"/>
    <w:rsid w:val="00EC2F7B"/>
    <w:rsid w:val="00EC36BF"/>
    <w:rsid w:val="00EC411D"/>
    <w:rsid w:val="00EC4207"/>
    <w:rsid w:val="00EC46AB"/>
    <w:rsid w:val="00EC4A84"/>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29F"/>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348"/>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13F"/>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74C"/>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3E05"/>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2E6"/>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E4E"/>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5D50"/>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EC6071F-6CC1-40F1-8FAC-B8114189ACE5}">
  <ds:schemaRefs>
    <ds:schemaRef ds:uri="http://schemas.openxmlformats.org/officeDocument/2006/bibliography"/>
  </ds:schemaRefs>
</ds:datastoreItem>
</file>

<file path=customXml/itemProps5.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OPPO1</Template>
  <TotalTime>102</TotalTime>
  <Pages>18</Pages>
  <Words>6272</Words>
  <Characters>36016</Characters>
  <Application>Microsoft Office Word</Application>
  <DocSecurity>0</DocSecurity>
  <Lines>300</Lines>
  <Paragraphs>8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4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108</cp:revision>
  <cp:lastPrinted>2008-02-01T07:09:00Z</cp:lastPrinted>
  <dcterms:created xsi:type="dcterms:W3CDTF">2022-02-28T06:40:00Z</dcterms:created>
  <dcterms:modified xsi:type="dcterms:W3CDTF">2022-03-0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